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3E4FD" w14:textId="65C5DFE6" w:rsidR="00687F49" w:rsidRDefault="006D7AD7" w:rsidP="00643C92">
      <w:pPr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Captions</w:t>
      </w:r>
      <w:r w:rsidRPr="006D7AD7">
        <w:rPr>
          <w:rFonts w:eastAsia="Times New Roman" w:cs="Arial"/>
          <w:b/>
          <w:bCs/>
        </w:rPr>
        <w:t xml:space="preserve"> </w:t>
      </w:r>
      <w:r>
        <w:rPr>
          <w:rFonts w:eastAsia="Times New Roman" w:cs="Arial"/>
          <w:b/>
          <w:bCs/>
        </w:rPr>
        <w:t>of supplementary movie and tables</w:t>
      </w:r>
    </w:p>
    <w:p w14:paraId="1C1F1918" w14:textId="728C09FF" w:rsidR="005F5451" w:rsidRDefault="005F5451" w:rsidP="00643C92">
      <w:pPr>
        <w:jc w:val="both"/>
      </w:pPr>
      <w:bookmarkStart w:id="0" w:name="_GoBack"/>
      <w:bookmarkEnd w:id="0"/>
    </w:p>
    <w:p w14:paraId="4030C04A" w14:textId="6731CA21" w:rsidR="005F5451" w:rsidRPr="005F5451" w:rsidRDefault="005F5451" w:rsidP="005F5451">
      <w:pPr>
        <w:jc w:val="both"/>
        <w:rPr>
          <w:b/>
        </w:rPr>
      </w:pPr>
      <w:r w:rsidRPr="005F5451">
        <w:rPr>
          <w:b/>
        </w:rPr>
        <w:t>Movie S1.</w:t>
      </w:r>
      <w:r>
        <w:rPr>
          <w:b/>
        </w:rPr>
        <w:t xml:space="preserve"> </w:t>
      </w:r>
      <w:r>
        <w:t xml:space="preserve">Live-cell fluorescence imaging showed that the DQ-Red BSA accumulated in UOK276 cells over time, providing evidence that </w:t>
      </w:r>
      <w:proofErr w:type="spellStart"/>
      <w:r>
        <w:t>macropinocytosis</w:t>
      </w:r>
      <w:proofErr w:type="spellEnd"/>
      <w:r>
        <w:t xml:space="preserve"> is an established process in </w:t>
      </w:r>
      <w:proofErr w:type="spellStart"/>
      <w:r>
        <w:t>chRCC</w:t>
      </w:r>
      <w:proofErr w:type="spellEnd"/>
      <w:r>
        <w:t xml:space="preserve"> cells to uptake macromolecules as nutrient source.</w:t>
      </w:r>
    </w:p>
    <w:p w14:paraId="598FC179" w14:textId="77777777" w:rsidR="005F5451" w:rsidRDefault="005F5451" w:rsidP="005F5451">
      <w:pPr>
        <w:jc w:val="both"/>
        <w:rPr>
          <w:b/>
        </w:rPr>
      </w:pPr>
    </w:p>
    <w:p w14:paraId="25A3CDD2" w14:textId="1D762C57" w:rsidR="005F5451" w:rsidRPr="005F5451" w:rsidRDefault="005F5451" w:rsidP="005F5451">
      <w:pPr>
        <w:jc w:val="both"/>
        <w:rPr>
          <w:b/>
        </w:rPr>
      </w:pPr>
      <w:r w:rsidRPr="005F5451">
        <w:rPr>
          <w:b/>
        </w:rPr>
        <w:t>Table S1.</w:t>
      </w:r>
      <w:r>
        <w:rPr>
          <w:b/>
        </w:rPr>
        <w:t xml:space="preserve"> </w:t>
      </w:r>
      <w:r>
        <w:t>Proteome profiling and a subsequent GSEA analysis of UOK276 cells supplemented with 1% amino acids in the presence or absence of 2.5% BSA versus a complete medium.</w:t>
      </w:r>
    </w:p>
    <w:p w14:paraId="005FB992" w14:textId="77777777" w:rsidR="005F5451" w:rsidRDefault="005F5451" w:rsidP="005F5451">
      <w:pPr>
        <w:jc w:val="both"/>
        <w:rPr>
          <w:b/>
        </w:rPr>
      </w:pPr>
    </w:p>
    <w:p w14:paraId="1BE082AF" w14:textId="1E3C0A31" w:rsidR="005F5451" w:rsidRPr="005F5451" w:rsidRDefault="005F5451" w:rsidP="005F5451">
      <w:pPr>
        <w:jc w:val="both"/>
        <w:rPr>
          <w:b/>
        </w:rPr>
      </w:pPr>
      <w:r w:rsidRPr="005F5451">
        <w:rPr>
          <w:b/>
        </w:rPr>
        <w:t xml:space="preserve">Table S2. </w:t>
      </w:r>
      <w:r>
        <w:t xml:space="preserve">Somatic nonsynonymous SNV and </w:t>
      </w:r>
      <w:proofErr w:type="spellStart"/>
      <w:r>
        <w:t>indels</w:t>
      </w:r>
      <w:proofErr w:type="spellEnd"/>
      <w:r>
        <w:t xml:space="preserve"> identified in our </w:t>
      </w:r>
      <w:proofErr w:type="spellStart"/>
      <w:r>
        <w:t>corhort</w:t>
      </w:r>
      <w:proofErr w:type="spellEnd"/>
      <w:r>
        <w:t>.</w:t>
      </w:r>
    </w:p>
    <w:sectPr w:rsidR="005F5451" w:rsidRPr="005F5451" w:rsidSect="006E044F">
      <w:footerReference w:type="even" r:id="rId8"/>
      <w:footerReference w:type="default" r:id="rId9"/>
      <w:pgSz w:w="12240" w:h="15840"/>
      <w:pgMar w:top="1094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5F3EAA" w14:textId="77777777" w:rsidR="00835F9F" w:rsidRPr="00D83645" w:rsidRDefault="00835F9F">
      <w:pPr>
        <w:spacing w:line="240" w:lineRule="auto"/>
      </w:pPr>
      <w:r w:rsidRPr="00D83645">
        <w:separator/>
      </w:r>
    </w:p>
  </w:endnote>
  <w:endnote w:type="continuationSeparator" w:id="0">
    <w:p w14:paraId="0DCEC52F" w14:textId="77777777" w:rsidR="00835F9F" w:rsidRPr="00D83645" w:rsidRDefault="00835F9F">
      <w:pPr>
        <w:spacing w:line="240" w:lineRule="auto"/>
      </w:pPr>
      <w:r w:rsidRPr="00D8364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EB26D5" w14:textId="77777777" w:rsidR="007F0CDE" w:rsidRPr="00D83645" w:rsidRDefault="007F0CDE" w:rsidP="000E26D3">
    <w:pPr>
      <w:pStyle w:val="Footer"/>
      <w:framePr w:wrap="around" w:vAnchor="text" w:hAnchor="margin" w:xAlign="center" w:y="1"/>
      <w:rPr>
        <w:rStyle w:val="PageNumber"/>
      </w:rPr>
    </w:pPr>
    <w:r w:rsidRPr="00D83645">
      <w:rPr>
        <w:rStyle w:val="PageNumber"/>
      </w:rPr>
      <w:fldChar w:fldCharType="begin"/>
    </w:r>
    <w:r w:rsidRPr="00D83645">
      <w:rPr>
        <w:rStyle w:val="PageNumber"/>
      </w:rPr>
      <w:instrText xml:space="preserve">PAGE  </w:instrText>
    </w:r>
    <w:r w:rsidRPr="00D83645">
      <w:rPr>
        <w:rStyle w:val="PageNumber"/>
      </w:rPr>
      <w:fldChar w:fldCharType="separate"/>
    </w:r>
    <w:r w:rsidRPr="00D83645">
      <w:rPr>
        <w:rStyle w:val="PageNumber"/>
      </w:rPr>
      <w:t>1</w:t>
    </w:r>
    <w:r w:rsidRPr="00D83645">
      <w:rPr>
        <w:rStyle w:val="PageNumber"/>
      </w:rPr>
      <w:fldChar w:fldCharType="end"/>
    </w:r>
  </w:p>
  <w:p w14:paraId="3D3D7D1D" w14:textId="77777777" w:rsidR="007F0CDE" w:rsidRPr="00D83645" w:rsidRDefault="007F0CDE">
    <w:pPr>
      <w:pStyle w:val="Footer"/>
    </w:pPr>
  </w:p>
  <w:p w14:paraId="4AE3AD88" w14:textId="77777777" w:rsidR="007F0CDE" w:rsidRPr="00D83645" w:rsidRDefault="007F0CDE"/>
  <w:p w14:paraId="40AA427E" w14:textId="77777777" w:rsidR="007F0CDE" w:rsidRPr="00D83645" w:rsidRDefault="007F0CDE" w:rsidP="00706A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4166900"/>
      <w:docPartObj>
        <w:docPartGallery w:val="Page Numbers (Bottom of Page)"/>
        <w:docPartUnique/>
      </w:docPartObj>
    </w:sdtPr>
    <w:sdtEndPr/>
    <w:sdtContent>
      <w:p w14:paraId="3C817619" w14:textId="696F3E8F" w:rsidR="007F0CDE" w:rsidRPr="00D83645" w:rsidRDefault="007F0CDE">
        <w:pPr>
          <w:pStyle w:val="Footer"/>
          <w:jc w:val="center"/>
        </w:pPr>
        <w:r w:rsidRPr="00D83645">
          <w:fldChar w:fldCharType="begin"/>
        </w:r>
        <w:r w:rsidRPr="00D83645">
          <w:instrText xml:space="preserve"> PAGE   \* MERGEFORMAT </w:instrText>
        </w:r>
        <w:r w:rsidRPr="00D83645">
          <w:fldChar w:fldCharType="separate"/>
        </w:r>
        <w:r w:rsidR="006D7AD7">
          <w:rPr>
            <w:noProof/>
          </w:rPr>
          <w:t>1</w:t>
        </w:r>
        <w:r w:rsidRPr="00D83645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FDBF2A" w14:textId="77777777" w:rsidR="00835F9F" w:rsidRPr="00D83645" w:rsidRDefault="00835F9F">
      <w:pPr>
        <w:spacing w:line="240" w:lineRule="auto"/>
      </w:pPr>
      <w:r w:rsidRPr="00D83645">
        <w:separator/>
      </w:r>
    </w:p>
  </w:footnote>
  <w:footnote w:type="continuationSeparator" w:id="0">
    <w:p w14:paraId="4F3D15B9" w14:textId="77777777" w:rsidR="00835F9F" w:rsidRPr="00D83645" w:rsidRDefault="00835F9F">
      <w:pPr>
        <w:spacing w:line="240" w:lineRule="auto"/>
      </w:pPr>
      <w:r w:rsidRPr="00D83645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43235"/>
    <w:multiLevelType w:val="multilevel"/>
    <w:tmpl w:val="A9E67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A2561C"/>
    <w:multiLevelType w:val="hybridMultilevel"/>
    <w:tmpl w:val="CE2E74A4"/>
    <w:lvl w:ilvl="0" w:tplc="17EAE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50CD696" w:tentative="1">
      <w:start w:val="1"/>
      <w:numFmt w:val="lowerLetter"/>
      <w:lvlText w:val="%2."/>
      <w:lvlJc w:val="left"/>
      <w:pPr>
        <w:ind w:left="1440" w:hanging="360"/>
      </w:pPr>
    </w:lvl>
    <w:lvl w:ilvl="2" w:tplc="BCE2A95A" w:tentative="1">
      <w:start w:val="1"/>
      <w:numFmt w:val="lowerRoman"/>
      <w:lvlText w:val="%3."/>
      <w:lvlJc w:val="right"/>
      <w:pPr>
        <w:ind w:left="2160" w:hanging="180"/>
      </w:pPr>
    </w:lvl>
    <w:lvl w:ilvl="3" w:tplc="633C84C8" w:tentative="1">
      <w:start w:val="1"/>
      <w:numFmt w:val="decimal"/>
      <w:lvlText w:val="%4."/>
      <w:lvlJc w:val="left"/>
      <w:pPr>
        <w:ind w:left="2880" w:hanging="360"/>
      </w:pPr>
    </w:lvl>
    <w:lvl w:ilvl="4" w:tplc="5CAE13F6" w:tentative="1">
      <w:start w:val="1"/>
      <w:numFmt w:val="lowerLetter"/>
      <w:lvlText w:val="%5."/>
      <w:lvlJc w:val="left"/>
      <w:pPr>
        <w:ind w:left="3600" w:hanging="360"/>
      </w:pPr>
    </w:lvl>
    <w:lvl w:ilvl="5" w:tplc="0090E0D8" w:tentative="1">
      <w:start w:val="1"/>
      <w:numFmt w:val="lowerRoman"/>
      <w:lvlText w:val="%6."/>
      <w:lvlJc w:val="right"/>
      <w:pPr>
        <w:ind w:left="4320" w:hanging="180"/>
      </w:pPr>
    </w:lvl>
    <w:lvl w:ilvl="6" w:tplc="778252B8" w:tentative="1">
      <w:start w:val="1"/>
      <w:numFmt w:val="decimal"/>
      <w:lvlText w:val="%7."/>
      <w:lvlJc w:val="left"/>
      <w:pPr>
        <w:ind w:left="5040" w:hanging="360"/>
      </w:pPr>
    </w:lvl>
    <w:lvl w:ilvl="7" w:tplc="F760B0B8" w:tentative="1">
      <w:start w:val="1"/>
      <w:numFmt w:val="lowerLetter"/>
      <w:lvlText w:val="%8."/>
      <w:lvlJc w:val="left"/>
      <w:pPr>
        <w:ind w:left="5760" w:hanging="360"/>
      </w:pPr>
    </w:lvl>
    <w:lvl w:ilvl="8" w:tplc="17708F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51E4D"/>
    <w:multiLevelType w:val="hybridMultilevel"/>
    <w:tmpl w:val="CBE6C886"/>
    <w:lvl w:ilvl="0" w:tplc="433CBE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E68CD66" w:tentative="1">
      <w:start w:val="1"/>
      <w:numFmt w:val="lowerLetter"/>
      <w:lvlText w:val="%2."/>
      <w:lvlJc w:val="left"/>
      <w:pPr>
        <w:ind w:left="1440" w:hanging="360"/>
      </w:pPr>
    </w:lvl>
    <w:lvl w:ilvl="2" w:tplc="3964391E" w:tentative="1">
      <w:start w:val="1"/>
      <w:numFmt w:val="lowerRoman"/>
      <w:lvlText w:val="%3."/>
      <w:lvlJc w:val="right"/>
      <w:pPr>
        <w:ind w:left="2160" w:hanging="180"/>
      </w:pPr>
    </w:lvl>
    <w:lvl w:ilvl="3" w:tplc="A0CC34C8" w:tentative="1">
      <w:start w:val="1"/>
      <w:numFmt w:val="decimal"/>
      <w:lvlText w:val="%4."/>
      <w:lvlJc w:val="left"/>
      <w:pPr>
        <w:ind w:left="2880" w:hanging="360"/>
      </w:pPr>
    </w:lvl>
    <w:lvl w:ilvl="4" w:tplc="39D293A4" w:tentative="1">
      <w:start w:val="1"/>
      <w:numFmt w:val="lowerLetter"/>
      <w:lvlText w:val="%5."/>
      <w:lvlJc w:val="left"/>
      <w:pPr>
        <w:ind w:left="3600" w:hanging="360"/>
      </w:pPr>
    </w:lvl>
    <w:lvl w:ilvl="5" w:tplc="814A844E" w:tentative="1">
      <w:start w:val="1"/>
      <w:numFmt w:val="lowerRoman"/>
      <w:lvlText w:val="%6."/>
      <w:lvlJc w:val="right"/>
      <w:pPr>
        <w:ind w:left="4320" w:hanging="180"/>
      </w:pPr>
    </w:lvl>
    <w:lvl w:ilvl="6" w:tplc="2806CB74" w:tentative="1">
      <w:start w:val="1"/>
      <w:numFmt w:val="decimal"/>
      <w:lvlText w:val="%7."/>
      <w:lvlJc w:val="left"/>
      <w:pPr>
        <w:ind w:left="5040" w:hanging="360"/>
      </w:pPr>
    </w:lvl>
    <w:lvl w:ilvl="7" w:tplc="9A240756" w:tentative="1">
      <w:start w:val="1"/>
      <w:numFmt w:val="lowerLetter"/>
      <w:lvlText w:val="%8."/>
      <w:lvlJc w:val="left"/>
      <w:pPr>
        <w:ind w:left="5760" w:hanging="360"/>
      </w:pPr>
    </w:lvl>
    <w:lvl w:ilvl="8" w:tplc="EAAED1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F5258"/>
    <w:multiLevelType w:val="multilevel"/>
    <w:tmpl w:val="A1B65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C093E"/>
    <w:multiLevelType w:val="multilevel"/>
    <w:tmpl w:val="96ACD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zE0s7S0MDQzt7RU0lEKTi0uzszPAykwNDWrBQAoRkZp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Resear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02sxrxwks2r2nexvzy50xdrrftrvxt0wrp2&quot;&gt;Mito&lt;record-ids&gt;&lt;item&gt;2114&lt;/item&gt;&lt;item&gt;2377&lt;/item&gt;&lt;item&gt;2402&lt;/item&gt;&lt;item&gt;3469&lt;/item&gt;&lt;item&gt;3790&lt;/item&gt;&lt;item&gt;4019&lt;/item&gt;&lt;item&gt;4215&lt;/item&gt;&lt;item&gt;4216&lt;/item&gt;&lt;item&gt;4242&lt;/item&gt;&lt;item&gt;4245&lt;/item&gt;&lt;item&gt;4277&lt;/item&gt;&lt;item&gt;4402&lt;/item&gt;&lt;item&gt;5774&lt;/item&gt;&lt;item&gt;5775&lt;/item&gt;&lt;item&gt;5801&lt;/item&gt;&lt;item&gt;6437&lt;/item&gt;&lt;item&gt;6501&lt;/item&gt;&lt;item&gt;6554&lt;/item&gt;&lt;item&gt;7069&lt;/item&gt;&lt;item&gt;7070&lt;/item&gt;&lt;item&gt;7071&lt;/item&gt;&lt;item&gt;7072&lt;/item&gt;&lt;item&gt;7076&lt;/item&gt;&lt;item&gt;7400&lt;/item&gt;&lt;item&gt;7402&lt;/item&gt;&lt;item&gt;7404&lt;/item&gt;&lt;item&gt;7455&lt;/item&gt;&lt;item&gt;7507&lt;/item&gt;&lt;item&gt;7519&lt;/item&gt;&lt;item&gt;7920&lt;/item&gt;&lt;item&gt;8228&lt;/item&gt;&lt;item&gt;8229&lt;/item&gt;&lt;item&gt;8279&lt;/item&gt;&lt;item&gt;8287&lt;/item&gt;&lt;item&gt;8291&lt;/item&gt;&lt;item&gt;8297&lt;/item&gt;&lt;item&gt;8318&lt;/item&gt;&lt;/record-ids&gt;&lt;/item&gt;&lt;/Libraries&gt;"/>
  </w:docVars>
  <w:rsids>
    <w:rsidRoot w:val="00282DD7"/>
    <w:rsid w:val="0000049B"/>
    <w:rsid w:val="000008B5"/>
    <w:rsid w:val="000015B9"/>
    <w:rsid w:val="0000175F"/>
    <w:rsid w:val="00002053"/>
    <w:rsid w:val="000026A4"/>
    <w:rsid w:val="00002AEA"/>
    <w:rsid w:val="00002B5B"/>
    <w:rsid w:val="000032FD"/>
    <w:rsid w:val="000034B6"/>
    <w:rsid w:val="000034D2"/>
    <w:rsid w:val="00003D2A"/>
    <w:rsid w:val="00003DB6"/>
    <w:rsid w:val="000046B4"/>
    <w:rsid w:val="00004B90"/>
    <w:rsid w:val="000055A7"/>
    <w:rsid w:val="0000572C"/>
    <w:rsid w:val="000057CB"/>
    <w:rsid w:val="00005CFB"/>
    <w:rsid w:val="00006347"/>
    <w:rsid w:val="0000695D"/>
    <w:rsid w:val="00006C6E"/>
    <w:rsid w:val="00006E84"/>
    <w:rsid w:val="00006EB1"/>
    <w:rsid w:val="00007674"/>
    <w:rsid w:val="00007EFC"/>
    <w:rsid w:val="00010B84"/>
    <w:rsid w:val="00010C83"/>
    <w:rsid w:val="0001116F"/>
    <w:rsid w:val="00011362"/>
    <w:rsid w:val="00011621"/>
    <w:rsid w:val="0001186D"/>
    <w:rsid w:val="0001298E"/>
    <w:rsid w:val="000129AF"/>
    <w:rsid w:val="00012C37"/>
    <w:rsid w:val="000131BA"/>
    <w:rsid w:val="0001456A"/>
    <w:rsid w:val="0001485F"/>
    <w:rsid w:val="00015280"/>
    <w:rsid w:val="00016255"/>
    <w:rsid w:val="00016362"/>
    <w:rsid w:val="000163FE"/>
    <w:rsid w:val="0001652C"/>
    <w:rsid w:val="000169BC"/>
    <w:rsid w:val="00016CA4"/>
    <w:rsid w:val="000178E3"/>
    <w:rsid w:val="00017B87"/>
    <w:rsid w:val="00017B96"/>
    <w:rsid w:val="000201EA"/>
    <w:rsid w:val="0002033C"/>
    <w:rsid w:val="00020CC4"/>
    <w:rsid w:val="00021A1E"/>
    <w:rsid w:val="000224EE"/>
    <w:rsid w:val="00022A01"/>
    <w:rsid w:val="00022BDF"/>
    <w:rsid w:val="000230D9"/>
    <w:rsid w:val="0002347C"/>
    <w:rsid w:val="00023C28"/>
    <w:rsid w:val="00023CAC"/>
    <w:rsid w:val="00023E7B"/>
    <w:rsid w:val="000249CB"/>
    <w:rsid w:val="00024A77"/>
    <w:rsid w:val="00024F71"/>
    <w:rsid w:val="000255C4"/>
    <w:rsid w:val="00025E15"/>
    <w:rsid w:val="000264DE"/>
    <w:rsid w:val="00026895"/>
    <w:rsid w:val="0002695D"/>
    <w:rsid w:val="00027973"/>
    <w:rsid w:val="00027A18"/>
    <w:rsid w:val="000301BE"/>
    <w:rsid w:val="00030721"/>
    <w:rsid w:val="00030C37"/>
    <w:rsid w:val="00030CB6"/>
    <w:rsid w:val="00031341"/>
    <w:rsid w:val="000313EC"/>
    <w:rsid w:val="000315F1"/>
    <w:rsid w:val="00031670"/>
    <w:rsid w:val="0003195D"/>
    <w:rsid w:val="00031CCE"/>
    <w:rsid w:val="0003214D"/>
    <w:rsid w:val="000325AB"/>
    <w:rsid w:val="000335E1"/>
    <w:rsid w:val="00033A96"/>
    <w:rsid w:val="00034013"/>
    <w:rsid w:val="00034AAB"/>
    <w:rsid w:val="00034B3F"/>
    <w:rsid w:val="00034BCA"/>
    <w:rsid w:val="000351EA"/>
    <w:rsid w:val="00035B16"/>
    <w:rsid w:val="00035B55"/>
    <w:rsid w:val="00035B93"/>
    <w:rsid w:val="0003629C"/>
    <w:rsid w:val="00036344"/>
    <w:rsid w:val="0003634A"/>
    <w:rsid w:val="00036351"/>
    <w:rsid w:val="0003644B"/>
    <w:rsid w:val="0003682C"/>
    <w:rsid w:val="0003754E"/>
    <w:rsid w:val="00037D68"/>
    <w:rsid w:val="00040497"/>
    <w:rsid w:val="00040691"/>
    <w:rsid w:val="00040AC2"/>
    <w:rsid w:val="00040F1E"/>
    <w:rsid w:val="00041B6D"/>
    <w:rsid w:val="00041ED3"/>
    <w:rsid w:val="00043005"/>
    <w:rsid w:val="000434C1"/>
    <w:rsid w:val="000437EA"/>
    <w:rsid w:val="00043B1C"/>
    <w:rsid w:val="00043B32"/>
    <w:rsid w:val="00044D71"/>
    <w:rsid w:val="00045922"/>
    <w:rsid w:val="00045D30"/>
    <w:rsid w:val="000467DA"/>
    <w:rsid w:val="00046940"/>
    <w:rsid w:val="000469DB"/>
    <w:rsid w:val="00046C50"/>
    <w:rsid w:val="00047177"/>
    <w:rsid w:val="00047A44"/>
    <w:rsid w:val="00047BFF"/>
    <w:rsid w:val="00047FE0"/>
    <w:rsid w:val="000500DD"/>
    <w:rsid w:val="00050355"/>
    <w:rsid w:val="00050C47"/>
    <w:rsid w:val="00050E44"/>
    <w:rsid w:val="00051396"/>
    <w:rsid w:val="00051433"/>
    <w:rsid w:val="00051770"/>
    <w:rsid w:val="00051D13"/>
    <w:rsid w:val="000521F2"/>
    <w:rsid w:val="0005251F"/>
    <w:rsid w:val="00052811"/>
    <w:rsid w:val="0005334C"/>
    <w:rsid w:val="00053842"/>
    <w:rsid w:val="000539FF"/>
    <w:rsid w:val="00053F1B"/>
    <w:rsid w:val="00055F24"/>
    <w:rsid w:val="000574EB"/>
    <w:rsid w:val="000577D1"/>
    <w:rsid w:val="00057A77"/>
    <w:rsid w:val="00057CF8"/>
    <w:rsid w:val="00057EE5"/>
    <w:rsid w:val="00060E96"/>
    <w:rsid w:val="0006158D"/>
    <w:rsid w:val="00061C88"/>
    <w:rsid w:val="000622D1"/>
    <w:rsid w:val="000634B2"/>
    <w:rsid w:val="00063F61"/>
    <w:rsid w:val="000642DF"/>
    <w:rsid w:val="0006480B"/>
    <w:rsid w:val="00064F44"/>
    <w:rsid w:val="00064FB9"/>
    <w:rsid w:val="00065132"/>
    <w:rsid w:val="000651C0"/>
    <w:rsid w:val="000651C4"/>
    <w:rsid w:val="000665A7"/>
    <w:rsid w:val="00066D4E"/>
    <w:rsid w:val="00066DD5"/>
    <w:rsid w:val="0006741F"/>
    <w:rsid w:val="000704FE"/>
    <w:rsid w:val="0007065C"/>
    <w:rsid w:val="00070806"/>
    <w:rsid w:val="00070FF3"/>
    <w:rsid w:val="000710DE"/>
    <w:rsid w:val="000719EC"/>
    <w:rsid w:val="00071DAC"/>
    <w:rsid w:val="00071E3C"/>
    <w:rsid w:val="0007333C"/>
    <w:rsid w:val="00073391"/>
    <w:rsid w:val="00073B19"/>
    <w:rsid w:val="00073C03"/>
    <w:rsid w:val="00074A20"/>
    <w:rsid w:val="00074D97"/>
    <w:rsid w:val="00074FBF"/>
    <w:rsid w:val="00074FEB"/>
    <w:rsid w:val="00075A38"/>
    <w:rsid w:val="00075C48"/>
    <w:rsid w:val="00075CED"/>
    <w:rsid w:val="00075F2B"/>
    <w:rsid w:val="000762FF"/>
    <w:rsid w:val="000768E0"/>
    <w:rsid w:val="00077A88"/>
    <w:rsid w:val="00080BAB"/>
    <w:rsid w:val="00080C39"/>
    <w:rsid w:val="00080E54"/>
    <w:rsid w:val="000817E2"/>
    <w:rsid w:val="0008195A"/>
    <w:rsid w:val="0008238C"/>
    <w:rsid w:val="00082679"/>
    <w:rsid w:val="00083456"/>
    <w:rsid w:val="000839AF"/>
    <w:rsid w:val="00083E5E"/>
    <w:rsid w:val="00083F7B"/>
    <w:rsid w:val="00083FBB"/>
    <w:rsid w:val="0008424D"/>
    <w:rsid w:val="000849CC"/>
    <w:rsid w:val="00084AE9"/>
    <w:rsid w:val="00084CA1"/>
    <w:rsid w:val="00084F41"/>
    <w:rsid w:val="000851E5"/>
    <w:rsid w:val="00085695"/>
    <w:rsid w:val="000859AE"/>
    <w:rsid w:val="00085ADB"/>
    <w:rsid w:val="00085D29"/>
    <w:rsid w:val="00085D71"/>
    <w:rsid w:val="000876F3"/>
    <w:rsid w:val="000878FB"/>
    <w:rsid w:val="00087A0D"/>
    <w:rsid w:val="0009002A"/>
    <w:rsid w:val="00090094"/>
    <w:rsid w:val="000907AB"/>
    <w:rsid w:val="00091CA2"/>
    <w:rsid w:val="00092A89"/>
    <w:rsid w:val="00092DF8"/>
    <w:rsid w:val="00093399"/>
    <w:rsid w:val="000934E9"/>
    <w:rsid w:val="00093EBB"/>
    <w:rsid w:val="00093FA2"/>
    <w:rsid w:val="0009445F"/>
    <w:rsid w:val="0009456F"/>
    <w:rsid w:val="000949D9"/>
    <w:rsid w:val="00094B87"/>
    <w:rsid w:val="0009542B"/>
    <w:rsid w:val="00095DBA"/>
    <w:rsid w:val="00097BAD"/>
    <w:rsid w:val="00097EAF"/>
    <w:rsid w:val="00097F0C"/>
    <w:rsid w:val="000A086E"/>
    <w:rsid w:val="000A1286"/>
    <w:rsid w:val="000A1807"/>
    <w:rsid w:val="000A1850"/>
    <w:rsid w:val="000A1BDA"/>
    <w:rsid w:val="000A1C0B"/>
    <w:rsid w:val="000A1FEB"/>
    <w:rsid w:val="000A24D6"/>
    <w:rsid w:val="000A269B"/>
    <w:rsid w:val="000A2AD1"/>
    <w:rsid w:val="000A2C08"/>
    <w:rsid w:val="000A33DD"/>
    <w:rsid w:val="000A3B0B"/>
    <w:rsid w:val="000A424D"/>
    <w:rsid w:val="000A4977"/>
    <w:rsid w:val="000A49F3"/>
    <w:rsid w:val="000A50E6"/>
    <w:rsid w:val="000A568D"/>
    <w:rsid w:val="000A5890"/>
    <w:rsid w:val="000A58B2"/>
    <w:rsid w:val="000A616F"/>
    <w:rsid w:val="000A61B5"/>
    <w:rsid w:val="000A63E6"/>
    <w:rsid w:val="000A63F0"/>
    <w:rsid w:val="000A66CC"/>
    <w:rsid w:val="000A6957"/>
    <w:rsid w:val="000A6FFB"/>
    <w:rsid w:val="000A71C1"/>
    <w:rsid w:val="000A7332"/>
    <w:rsid w:val="000A7511"/>
    <w:rsid w:val="000A759B"/>
    <w:rsid w:val="000A79FE"/>
    <w:rsid w:val="000B033A"/>
    <w:rsid w:val="000B03FC"/>
    <w:rsid w:val="000B05E7"/>
    <w:rsid w:val="000B0B99"/>
    <w:rsid w:val="000B0B9E"/>
    <w:rsid w:val="000B0F0F"/>
    <w:rsid w:val="000B18BC"/>
    <w:rsid w:val="000B190B"/>
    <w:rsid w:val="000B190D"/>
    <w:rsid w:val="000B1D4B"/>
    <w:rsid w:val="000B1DC9"/>
    <w:rsid w:val="000B2212"/>
    <w:rsid w:val="000B26EF"/>
    <w:rsid w:val="000B2F91"/>
    <w:rsid w:val="000B3500"/>
    <w:rsid w:val="000B37E9"/>
    <w:rsid w:val="000B4104"/>
    <w:rsid w:val="000B42B2"/>
    <w:rsid w:val="000B4D27"/>
    <w:rsid w:val="000B4EA2"/>
    <w:rsid w:val="000B520F"/>
    <w:rsid w:val="000B5DB7"/>
    <w:rsid w:val="000B6103"/>
    <w:rsid w:val="000B618B"/>
    <w:rsid w:val="000B624B"/>
    <w:rsid w:val="000B639E"/>
    <w:rsid w:val="000B6533"/>
    <w:rsid w:val="000B6815"/>
    <w:rsid w:val="000B6831"/>
    <w:rsid w:val="000B68DB"/>
    <w:rsid w:val="000B6BC3"/>
    <w:rsid w:val="000B7AF3"/>
    <w:rsid w:val="000C04E0"/>
    <w:rsid w:val="000C082D"/>
    <w:rsid w:val="000C0EC6"/>
    <w:rsid w:val="000C13CE"/>
    <w:rsid w:val="000C15D5"/>
    <w:rsid w:val="000C22B8"/>
    <w:rsid w:val="000C297B"/>
    <w:rsid w:val="000C3631"/>
    <w:rsid w:val="000C4996"/>
    <w:rsid w:val="000C5052"/>
    <w:rsid w:val="000C544C"/>
    <w:rsid w:val="000C5A32"/>
    <w:rsid w:val="000C5FAF"/>
    <w:rsid w:val="000C61AB"/>
    <w:rsid w:val="000C6762"/>
    <w:rsid w:val="000C68BD"/>
    <w:rsid w:val="000C713C"/>
    <w:rsid w:val="000C7B30"/>
    <w:rsid w:val="000D010B"/>
    <w:rsid w:val="000D01B4"/>
    <w:rsid w:val="000D0AB0"/>
    <w:rsid w:val="000D0C99"/>
    <w:rsid w:val="000D122E"/>
    <w:rsid w:val="000D138E"/>
    <w:rsid w:val="000D22C6"/>
    <w:rsid w:val="000D239C"/>
    <w:rsid w:val="000D26BA"/>
    <w:rsid w:val="000D2767"/>
    <w:rsid w:val="000D28DE"/>
    <w:rsid w:val="000D2AD0"/>
    <w:rsid w:val="000D41DE"/>
    <w:rsid w:val="000D423B"/>
    <w:rsid w:val="000D5637"/>
    <w:rsid w:val="000D5787"/>
    <w:rsid w:val="000D5EBF"/>
    <w:rsid w:val="000D605E"/>
    <w:rsid w:val="000D62EE"/>
    <w:rsid w:val="000D72C5"/>
    <w:rsid w:val="000D7BE0"/>
    <w:rsid w:val="000E01B9"/>
    <w:rsid w:val="000E03E0"/>
    <w:rsid w:val="000E04CC"/>
    <w:rsid w:val="000E08A1"/>
    <w:rsid w:val="000E09FE"/>
    <w:rsid w:val="000E1002"/>
    <w:rsid w:val="000E189B"/>
    <w:rsid w:val="000E1905"/>
    <w:rsid w:val="000E1CB8"/>
    <w:rsid w:val="000E1FBF"/>
    <w:rsid w:val="000E26D3"/>
    <w:rsid w:val="000E282F"/>
    <w:rsid w:val="000E29D2"/>
    <w:rsid w:val="000E29E8"/>
    <w:rsid w:val="000E2A03"/>
    <w:rsid w:val="000E2C66"/>
    <w:rsid w:val="000E2C85"/>
    <w:rsid w:val="000E3364"/>
    <w:rsid w:val="000E3599"/>
    <w:rsid w:val="000E388A"/>
    <w:rsid w:val="000E42D0"/>
    <w:rsid w:val="000E4681"/>
    <w:rsid w:val="000E49F8"/>
    <w:rsid w:val="000E4FEC"/>
    <w:rsid w:val="000E54C5"/>
    <w:rsid w:val="000E5766"/>
    <w:rsid w:val="000E63DA"/>
    <w:rsid w:val="000E690E"/>
    <w:rsid w:val="000E783D"/>
    <w:rsid w:val="000E7A86"/>
    <w:rsid w:val="000F1104"/>
    <w:rsid w:val="000F1CE0"/>
    <w:rsid w:val="000F1D2B"/>
    <w:rsid w:val="000F23FD"/>
    <w:rsid w:val="000F2660"/>
    <w:rsid w:val="000F4532"/>
    <w:rsid w:val="000F4A6D"/>
    <w:rsid w:val="000F4D76"/>
    <w:rsid w:val="000F5116"/>
    <w:rsid w:val="000F5309"/>
    <w:rsid w:val="000F54F7"/>
    <w:rsid w:val="000F56B9"/>
    <w:rsid w:val="000F56DE"/>
    <w:rsid w:val="000F5A57"/>
    <w:rsid w:val="000F5CD2"/>
    <w:rsid w:val="000F5E9A"/>
    <w:rsid w:val="000F6001"/>
    <w:rsid w:val="000F646D"/>
    <w:rsid w:val="000F66E9"/>
    <w:rsid w:val="000F6D78"/>
    <w:rsid w:val="000F6E7E"/>
    <w:rsid w:val="000F7434"/>
    <w:rsid w:val="000F780B"/>
    <w:rsid w:val="000F7BF3"/>
    <w:rsid w:val="000F7C95"/>
    <w:rsid w:val="000F7FE0"/>
    <w:rsid w:val="001000F2"/>
    <w:rsid w:val="0010026B"/>
    <w:rsid w:val="0010089A"/>
    <w:rsid w:val="00100EE4"/>
    <w:rsid w:val="00101061"/>
    <w:rsid w:val="001010E6"/>
    <w:rsid w:val="001014D7"/>
    <w:rsid w:val="00101800"/>
    <w:rsid w:val="00101AD5"/>
    <w:rsid w:val="00102A6B"/>
    <w:rsid w:val="00102ADC"/>
    <w:rsid w:val="00102CC9"/>
    <w:rsid w:val="00102F36"/>
    <w:rsid w:val="001030BF"/>
    <w:rsid w:val="00103AA8"/>
    <w:rsid w:val="00103BB1"/>
    <w:rsid w:val="00103C44"/>
    <w:rsid w:val="001047F1"/>
    <w:rsid w:val="00105339"/>
    <w:rsid w:val="00105735"/>
    <w:rsid w:val="001058A5"/>
    <w:rsid w:val="00105EF4"/>
    <w:rsid w:val="00106018"/>
    <w:rsid w:val="0010611F"/>
    <w:rsid w:val="001068DA"/>
    <w:rsid w:val="00106A7F"/>
    <w:rsid w:val="00106BF8"/>
    <w:rsid w:val="00106F1A"/>
    <w:rsid w:val="00107076"/>
    <w:rsid w:val="00107C42"/>
    <w:rsid w:val="001100C6"/>
    <w:rsid w:val="00110DFE"/>
    <w:rsid w:val="00111246"/>
    <w:rsid w:val="001114F4"/>
    <w:rsid w:val="00111A26"/>
    <w:rsid w:val="00111A29"/>
    <w:rsid w:val="00112D94"/>
    <w:rsid w:val="00113F63"/>
    <w:rsid w:val="00114056"/>
    <w:rsid w:val="001140CB"/>
    <w:rsid w:val="001146C5"/>
    <w:rsid w:val="00114A49"/>
    <w:rsid w:val="00114F53"/>
    <w:rsid w:val="00115034"/>
    <w:rsid w:val="001151EA"/>
    <w:rsid w:val="00115238"/>
    <w:rsid w:val="00115B59"/>
    <w:rsid w:val="0011608E"/>
    <w:rsid w:val="00116727"/>
    <w:rsid w:val="00117A96"/>
    <w:rsid w:val="00120235"/>
    <w:rsid w:val="0012073A"/>
    <w:rsid w:val="00120967"/>
    <w:rsid w:val="00120BBB"/>
    <w:rsid w:val="00121224"/>
    <w:rsid w:val="00121613"/>
    <w:rsid w:val="00121820"/>
    <w:rsid w:val="00121B57"/>
    <w:rsid w:val="001225C3"/>
    <w:rsid w:val="001236B7"/>
    <w:rsid w:val="001244B2"/>
    <w:rsid w:val="00124579"/>
    <w:rsid w:val="00124630"/>
    <w:rsid w:val="00124BE3"/>
    <w:rsid w:val="00124DEC"/>
    <w:rsid w:val="001257A3"/>
    <w:rsid w:val="00125AF3"/>
    <w:rsid w:val="00125F22"/>
    <w:rsid w:val="00125F4C"/>
    <w:rsid w:val="0012665B"/>
    <w:rsid w:val="001268DA"/>
    <w:rsid w:val="00126BF8"/>
    <w:rsid w:val="00126C68"/>
    <w:rsid w:val="00127032"/>
    <w:rsid w:val="00127D12"/>
    <w:rsid w:val="001305D7"/>
    <w:rsid w:val="001310F2"/>
    <w:rsid w:val="00131AC3"/>
    <w:rsid w:val="001321A6"/>
    <w:rsid w:val="0013220B"/>
    <w:rsid w:val="001325C2"/>
    <w:rsid w:val="001330BC"/>
    <w:rsid w:val="00133170"/>
    <w:rsid w:val="0013324D"/>
    <w:rsid w:val="00133452"/>
    <w:rsid w:val="00133725"/>
    <w:rsid w:val="001337C7"/>
    <w:rsid w:val="00133BF8"/>
    <w:rsid w:val="00133C3B"/>
    <w:rsid w:val="00134854"/>
    <w:rsid w:val="0013489D"/>
    <w:rsid w:val="00134DE7"/>
    <w:rsid w:val="00135225"/>
    <w:rsid w:val="00135277"/>
    <w:rsid w:val="001355BC"/>
    <w:rsid w:val="00135A73"/>
    <w:rsid w:val="00135B93"/>
    <w:rsid w:val="0013636A"/>
    <w:rsid w:val="00136896"/>
    <w:rsid w:val="00136B87"/>
    <w:rsid w:val="001371A2"/>
    <w:rsid w:val="00137BCE"/>
    <w:rsid w:val="00137C10"/>
    <w:rsid w:val="0014030C"/>
    <w:rsid w:val="001408C3"/>
    <w:rsid w:val="00140AE6"/>
    <w:rsid w:val="00141175"/>
    <w:rsid w:val="001415E5"/>
    <w:rsid w:val="0014161B"/>
    <w:rsid w:val="00141634"/>
    <w:rsid w:val="00141736"/>
    <w:rsid w:val="00141DFD"/>
    <w:rsid w:val="0014314D"/>
    <w:rsid w:val="001433D8"/>
    <w:rsid w:val="00144E45"/>
    <w:rsid w:val="00144F58"/>
    <w:rsid w:val="001462B7"/>
    <w:rsid w:val="00146374"/>
    <w:rsid w:val="001465E1"/>
    <w:rsid w:val="00146B1B"/>
    <w:rsid w:val="00146D41"/>
    <w:rsid w:val="00146F53"/>
    <w:rsid w:val="001472FE"/>
    <w:rsid w:val="00147E5A"/>
    <w:rsid w:val="00150CCD"/>
    <w:rsid w:val="00151283"/>
    <w:rsid w:val="00151764"/>
    <w:rsid w:val="001518F1"/>
    <w:rsid w:val="00151D01"/>
    <w:rsid w:val="0015271D"/>
    <w:rsid w:val="00152B4F"/>
    <w:rsid w:val="00152F5A"/>
    <w:rsid w:val="00153D51"/>
    <w:rsid w:val="00154131"/>
    <w:rsid w:val="001557A3"/>
    <w:rsid w:val="00156284"/>
    <w:rsid w:val="001563FF"/>
    <w:rsid w:val="0015676C"/>
    <w:rsid w:val="00156C54"/>
    <w:rsid w:val="001572EF"/>
    <w:rsid w:val="001575AC"/>
    <w:rsid w:val="00157DDE"/>
    <w:rsid w:val="001600E7"/>
    <w:rsid w:val="001606D2"/>
    <w:rsid w:val="0016072D"/>
    <w:rsid w:val="001609D5"/>
    <w:rsid w:val="00161676"/>
    <w:rsid w:val="00161DA2"/>
    <w:rsid w:val="00161E3B"/>
    <w:rsid w:val="00161EC7"/>
    <w:rsid w:val="00162406"/>
    <w:rsid w:val="001626AD"/>
    <w:rsid w:val="001628B2"/>
    <w:rsid w:val="0016297B"/>
    <w:rsid w:val="00162B0E"/>
    <w:rsid w:val="001636C7"/>
    <w:rsid w:val="0016380A"/>
    <w:rsid w:val="00163FD5"/>
    <w:rsid w:val="00164247"/>
    <w:rsid w:val="00164742"/>
    <w:rsid w:val="001648D0"/>
    <w:rsid w:val="00164BE4"/>
    <w:rsid w:val="00164F6A"/>
    <w:rsid w:val="001653D5"/>
    <w:rsid w:val="00165706"/>
    <w:rsid w:val="00165C8C"/>
    <w:rsid w:val="00166769"/>
    <w:rsid w:val="00167284"/>
    <w:rsid w:val="001673A1"/>
    <w:rsid w:val="001704ED"/>
    <w:rsid w:val="00170519"/>
    <w:rsid w:val="00170743"/>
    <w:rsid w:val="001709FD"/>
    <w:rsid w:val="00171B18"/>
    <w:rsid w:val="00171C91"/>
    <w:rsid w:val="001723FC"/>
    <w:rsid w:val="00172586"/>
    <w:rsid w:val="00172BFD"/>
    <w:rsid w:val="00172E56"/>
    <w:rsid w:val="001739B5"/>
    <w:rsid w:val="0017402D"/>
    <w:rsid w:val="00174527"/>
    <w:rsid w:val="001749F0"/>
    <w:rsid w:val="00175AD6"/>
    <w:rsid w:val="00176309"/>
    <w:rsid w:val="00176B5C"/>
    <w:rsid w:val="001775BA"/>
    <w:rsid w:val="00177B58"/>
    <w:rsid w:val="00177B7B"/>
    <w:rsid w:val="00177DD0"/>
    <w:rsid w:val="00180262"/>
    <w:rsid w:val="00180386"/>
    <w:rsid w:val="0018196B"/>
    <w:rsid w:val="00181FCC"/>
    <w:rsid w:val="001821ED"/>
    <w:rsid w:val="001822E4"/>
    <w:rsid w:val="00182437"/>
    <w:rsid w:val="00182614"/>
    <w:rsid w:val="00182D87"/>
    <w:rsid w:val="001832CA"/>
    <w:rsid w:val="00183FE1"/>
    <w:rsid w:val="00184349"/>
    <w:rsid w:val="0018449C"/>
    <w:rsid w:val="00184C89"/>
    <w:rsid w:val="00184EDC"/>
    <w:rsid w:val="0018564A"/>
    <w:rsid w:val="0018639F"/>
    <w:rsid w:val="00186A6F"/>
    <w:rsid w:val="00186E0C"/>
    <w:rsid w:val="001872C4"/>
    <w:rsid w:val="0018747B"/>
    <w:rsid w:val="0018756E"/>
    <w:rsid w:val="00187911"/>
    <w:rsid w:val="00187BFB"/>
    <w:rsid w:val="00187F39"/>
    <w:rsid w:val="001901E2"/>
    <w:rsid w:val="001901F0"/>
    <w:rsid w:val="0019028A"/>
    <w:rsid w:val="001906C9"/>
    <w:rsid w:val="00190780"/>
    <w:rsid w:val="001908CD"/>
    <w:rsid w:val="001910D2"/>
    <w:rsid w:val="001914CF"/>
    <w:rsid w:val="00191CF0"/>
    <w:rsid w:val="00192D01"/>
    <w:rsid w:val="00193AD7"/>
    <w:rsid w:val="00193D29"/>
    <w:rsid w:val="00193D57"/>
    <w:rsid w:val="00194020"/>
    <w:rsid w:val="00195C57"/>
    <w:rsid w:val="001962F8"/>
    <w:rsid w:val="001963E3"/>
    <w:rsid w:val="001966EC"/>
    <w:rsid w:val="00196849"/>
    <w:rsid w:val="001969E9"/>
    <w:rsid w:val="00197494"/>
    <w:rsid w:val="0019785C"/>
    <w:rsid w:val="001978EC"/>
    <w:rsid w:val="001A010B"/>
    <w:rsid w:val="001A07E0"/>
    <w:rsid w:val="001A0DB6"/>
    <w:rsid w:val="001A0DCA"/>
    <w:rsid w:val="001A0F30"/>
    <w:rsid w:val="001A0F47"/>
    <w:rsid w:val="001A18AC"/>
    <w:rsid w:val="001A211D"/>
    <w:rsid w:val="001A271A"/>
    <w:rsid w:val="001A2E96"/>
    <w:rsid w:val="001A2E9C"/>
    <w:rsid w:val="001A2EE7"/>
    <w:rsid w:val="001A3750"/>
    <w:rsid w:val="001A392D"/>
    <w:rsid w:val="001A448E"/>
    <w:rsid w:val="001A6AEC"/>
    <w:rsid w:val="001A7494"/>
    <w:rsid w:val="001A7AC4"/>
    <w:rsid w:val="001A7D6E"/>
    <w:rsid w:val="001A7EC9"/>
    <w:rsid w:val="001B0A11"/>
    <w:rsid w:val="001B105A"/>
    <w:rsid w:val="001B1A3B"/>
    <w:rsid w:val="001B1F32"/>
    <w:rsid w:val="001B21EC"/>
    <w:rsid w:val="001B2C5B"/>
    <w:rsid w:val="001B2D41"/>
    <w:rsid w:val="001B3A86"/>
    <w:rsid w:val="001B3D43"/>
    <w:rsid w:val="001B3F5F"/>
    <w:rsid w:val="001B4249"/>
    <w:rsid w:val="001B42E8"/>
    <w:rsid w:val="001B44E3"/>
    <w:rsid w:val="001B4525"/>
    <w:rsid w:val="001B4809"/>
    <w:rsid w:val="001B484D"/>
    <w:rsid w:val="001B4C5B"/>
    <w:rsid w:val="001B52E5"/>
    <w:rsid w:val="001B5600"/>
    <w:rsid w:val="001B5FDB"/>
    <w:rsid w:val="001B61A2"/>
    <w:rsid w:val="001B61F8"/>
    <w:rsid w:val="001B632E"/>
    <w:rsid w:val="001B6351"/>
    <w:rsid w:val="001B6399"/>
    <w:rsid w:val="001B7BDA"/>
    <w:rsid w:val="001B7EC8"/>
    <w:rsid w:val="001B7F92"/>
    <w:rsid w:val="001C0C44"/>
    <w:rsid w:val="001C133A"/>
    <w:rsid w:val="001C1F98"/>
    <w:rsid w:val="001C2046"/>
    <w:rsid w:val="001C3261"/>
    <w:rsid w:val="001C37A4"/>
    <w:rsid w:val="001C3A9F"/>
    <w:rsid w:val="001C4AF0"/>
    <w:rsid w:val="001C4BBF"/>
    <w:rsid w:val="001C4C59"/>
    <w:rsid w:val="001C4D33"/>
    <w:rsid w:val="001C531B"/>
    <w:rsid w:val="001C61B8"/>
    <w:rsid w:val="001C63A5"/>
    <w:rsid w:val="001C6915"/>
    <w:rsid w:val="001C69DA"/>
    <w:rsid w:val="001C6CA1"/>
    <w:rsid w:val="001C718C"/>
    <w:rsid w:val="001C753B"/>
    <w:rsid w:val="001C75BE"/>
    <w:rsid w:val="001C7DD5"/>
    <w:rsid w:val="001C7E0D"/>
    <w:rsid w:val="001C7E77"/>
    <w:rsid w:val="001D06A4"/>
    <w:rsid w:val="001D0927"/>
    <w:rsid w:val="001D09A5"/>
    <w:rsid w:val="001D0E78"/>
    <w:rsid w:val="001D112B"/>
    <w:rsid w:val="001D1151"/>
    <w:rsid w:val="001D1E74"/>
    <w:rsid w:val="001D20C2"/>
    <w:rsid w:val="001D2326"/>
    <w:rsid w:val="001D27B8"/>
    <w:rsid w:val="001D34A2"/>
    <w:rsid w:val="001D39DF"/>
    <w:rsid w:val="001D3CF2"/>
    <w:rsid w:val="001D3D39"/>
    <w:rsid w:val="001D4058"/>
    <w:rsid w:val="001D42A4"/>
    <w:rsid w:val="001D4537"/>
    <w:rsid w:val="001D46E6"/>
    <w:rsid w:val="001D47F3"/>
    <w:rsid w:val="001D5040"/>
    <w:rsid w:val="001D5955"/>
    <w:rsid w:val="001D5D77"/>
    <w:rsid w:val="001D5F62"/>
    <w:rsid w:val="001D6616"/>
    <w:rsid w:val="001E0A37"/>
    <w:rsid w:val="001E1391"/>
    <w:rsid w:val="001E16F2"/>
    <w:rsid w:val="001E1DED"/>
    <w:rsid w:val="001E20D1"/>
    <w:rsid w:val="001E23B3"/>
    <w:rsid w:val="001E2942"/>
    <w:rsid w:val="001E2ABB"/>
    <w:rsid w:val="001E2C37"/>
    <w:rsid w:val="001E2F1F"/>
    <w:rsid w:val="001E322C"/>
    <w:rsid w:val="001E3337"/>
    <w:rsid w:val="001E42A0"/>
    <w:rsid w:val="001E4304"/>
    <w:rsid w:val="001E472A"/>
    <w:rsid w:val="001E52CF"/>
    <w:rsid w:val="001E55AF"/>
    <w:rsid w:val="001E5EA5"/>
    <w:rsid w:val="001E675A"/>
    <w:rsid w:val="001E6BC2"/>
    <w:rsid w:val="001E6CA5"/>
    <w:rsid w:val="001E7F92"/>
    <w:rsid w:val="001F0B7E"/>
    <w:rsid w:val="001F1381"/>
    <w:rsid w:val="001F1EAD"/>
    <w:rsid w:val="001F1F8C"/>
    <w:rsid w:val="001F1FFD"/>
    <w:rsid w:val="001F2157"/>
    <w:rsid w:val="001F3069"/>
    <w:rsid w:val="001F324F"/>
    <w:rsid w:val="001F327A"/>
    <w:rsid w:val="001F430E"/>
    <w:rsid w:val="001F4689"/>
    <w:rsid w:val="001F50C8"/>
    <w:rsid w:val="001F63AE"/>
    <w:rsid w:val="001F6576"/>
    <w:rsid w:val="001F6B64"/>
    <w:rsid w:val="001F6C6B"/>
    <w:rsid w:val="001F6DA6"/>
    <w:rsid w:val="001F6F72"/>
    <w:rsid w:val="001F72D7"/>
    <w:rsid w:val="001F76C5"/>
    <w:rsid w:val="001F7CE2"/>
    <w:rsid w:val="00200069"/>
    <w:rsid w:val="0020031B"/>
    <w:rsid w:val="002009F5"/>
    <w:rsid w:val="00200BF7"/>
    <w:rsid w:val="00201B94"/>
    <w:rsid w:val="00202ED1"/>
    <w:rsid w:val="0020366D"/>
    <w:rsid w:val="00203B34"/>
    <w:rsid w:val="00203CC1"/>
    <w:rsid w:val="00204316"/>
    <w:rsid w:val="00204385"/>
    <w:rsid w:val="00204610"/>
    <w:rsid w:val="00204656"/>
    <w:rsid w:val="0020465C"/>
    <w:rsid w:val="00204E88"/>
    <w:rsid w:val="00205060"/>
    <w:rsid w:val="00205166"/>
    <w:rsid w:val="00205F47"/>
    <w:rsid w:val="00205FDF"/>
    <w:rsid w:val="0020721A"/>
    <w:rsid w:val="00207690"/>
    <w:rsid w:val="00207F03"/>
    <w:rsid w:val="00210252"/>
    <w:rsid w:val="00210FE8"/>
    <w:rsid w:val="00211948"/>
    <w:rsid w:val="00211A3D"/>
    <w:rsid w:val="00211EB1"/>
    <w:rsid w:val="002126F8"/>
    <w:rsid w:val="00212752"/>
    <w:rsid w:val="00212A77"/>
    <w:rsid w:val="00212B33"/>
    <w:rsid w:val="0021303C"/>
    <w:rsid w:val="00213486"/>
    <w:rsid w:val="00213A82"/>
    <w:rsid w:val="002141AF"/>
    <w:rsid w:val="002142F6"/>
    <w:rsid w:val="0021454C"/>
    <w:rsid w:val="00215ECC"/>
    <w:rsid w:val="0021623B"/>
    <w:rsid w:val="002172AE"/>
    <w:rsid w:val="00217625"/>
    <w:rsid w:val="002176D8"/>
    <w:rsid w:val="00217F62"/>
    <w:rsid w:val="0022045B"/>
    <w:rsid w:val="00220604"/>
    <w:rsid w:val="002207AC"/>
    <w:rsid w:val="0022117A"/>
    <w:rsid w:val="00222B41"/>
    <w:rsid w:val="00223800"/>
    <w:rsid w:val="002240F8"/>
    <w:rsid w:val="0022413A"/>
    <w:rsid w:val="00224335"/>
    <w:rsid w:val="00224491"/>
    <w:rsid w:val="00224A51"/>
    <w:rsid w:val="00224FA8"/>
    <w:rsid w:val="00224FBB"/>
    <w:rsid w:val="00225239"/>
    <w:rsid w:val="00225348"/>
    <w:rsid w:val="00225448"/>
    <w:rsid w:val="002256BC"/>
    <w:rsid w:val="002258C4"/>
    <w:rsid w:val="00225C38"/>
    <w:rsid w:val="00225CDC"/>
    <w:rsid w:val="00225FAB"/>
    <w:rsid w:val="002262D3"/>
    <w:rsid w:val="00226348"/>
    <w:rsid w:val="00226865"/>
    <w:rsid w:val="00226C34"/>
    <w:rsid w:val="00226D2D"/>
    <w:rsid w:val="002278F7"/>
    <w:rsid w:val="0023014B"/>
    <w:rsid w:val="002301A2"/>
    <w:rsid w:val="002301D9"/>
    <w:rsid w:val="0023062B"/>
    <w:rsid w:val="002308BD"/>
    <w:rsid w:val="00230F35"/>
    <w:rsid w:val="002312EA"/>
    <w:rsid w:val="002327D6"/>
    <w:rsid w:val="00232A22"/>
    <w:rsid w:val="0023317D"/>
    <w:rsid w:val="002341CA"/>
    <w:rsid w:val="00234478"/>
    <w:rsid w:val="00234498"/>
    <w:rsid w:val="0023531A"/>
    <w:rsid w:val="0023579C"/>
    <w:rsid w:val="00235AEB"/>
    <w:rsid w:val="00235DA1"/>
    <w:rsid w:val="00236451"/>
    <w:rsid w:val="00236854"/>
    <w:rsid w:val="00236B6D"/>
    <w:rsid w:val="00240375"/>
    <w:rsid w:val="002404FB"/>
    <w:rsid w:val="002405D2"/>
    <w:rsid w:val="00240627"/>
    <w:rsid w:val="00240D1A"/>
    <w:rsid w:val="002415B6"/>
    <w:rsid w:val="0024192D"/>
    <w:rsid w:val="00241AC8"/>
    <w:rsid w:val="00241BAB"/>
    <w:rsid w:val="002422A7"/>
    <w:rsid w:val="002425CE"/>
    <w:rsid w:val="00242966"/>
    <w:rsid w:val="00242F1B"/>
    <w:rsid w:val="00242F71"/>
    <w:rsid w:val="002434C5"/>
    <w:rsid w:val="002436DD"/>
    <w:rsid w:val="00243845"/>
    <w:rsid w:val="002438E1"/>
    <w:rsid w:val="00243AE1"/>
    <w:rsid w:val="0024402F"/>
    <w:rsid w:val="00244757"/>
    <w:rsid w:val="00244B3F"/>
    <w:rsid w:val="00244C71"/>
    <w:rsid w:val="002452EF"/>
    <w:rsid w:val="0024554B"/>
    <w:rsid w:val="0024571D"/>
    <w:rsid w:val="00245CA7"/>
    <w:rsid w:val="00246431"/>
    <w:rsid w:val="002464A5"/>
    <w:rsid w:val="002465CD"/>
    <w:rsid w:val="002474E0"/>
    <w:rsid w:val="00251222"/>
    <w:rsid w:val="002516EA"/>
    <w:rsid w:val="0025172F"/>
    <w:rsid w:val="0025208E"/>
    <w:rsid w:val="0025212B"/>
    <w:rsid w:val="00252152"/>
    <w:rsid w:val="002528F9"/>
    <w:rsid w:val="00252F4D"/>
    <w:rsid w:val="00253F91"/>
    <w:rsid w:val="00254060"/>
    <w:rsid w:val="0025499A"/>
    <w:rsid w:val="0025508E"/>
    <w:rsid w:val="0025581A"/>
    <w:rsid w:val="00255895"/>
    <w:rsid w:val="00255BE7"/>
    <w:rsid w:val="0025619D"/>
    <w:rsid w:val="00256512"/>
    <w:rsid w:val="002565F6"/>
    <w:rsid w:val="002567AF"/>
    <w:rsid w:val="002576F9"/>
    <w:rsid w:val="0026050E"/>
    <w:rsid w:val="00260AFA"/>
    <w:rsid w:val="002612AE"/>
    <w:rsid w:val="00261716"/>
    <w:rsid w:val="0026298D"/>
    <w:rsid w:val="00262B85"/>
    <w:rsid w:val="00263253"/>
    <w:rsid w:val="0026363E"/>
    <w:rsid w:val="00263767"/>
    <w:rsid w:val="0026398E"/>
    <w:rsid w:val="00263F7B"/>
    <w:rsid w:val="00264BD2"/>
    <w:rsid w:val="00264D77"/>
    <w:rsid w:val="00265056"/>
    <w:rsid w:val="0026510E"/>
    <w:rsid w:val="0026572C"/>
    <w:rsid w:val="0026695C"/>
    <w:rsid w:val="002669DD"/>
    <w:rsid w:val="0026713A"/>
    <w:rsid w:val="00267591"/>
    <w:rsid w:val="00271023"/>
    <w:rsid w:val="002711A4"/>
    <w:rsid w:val="00271235"/>
    <w:rsid w:val="00271983"/>
    <w:rsid w:val="00271AAB"/>
    <w:rsid w:val="00271B6B"/>
    <w:rsid w:val="00271B8E"/>
    <w:rsid w:val="00272168"/>
    <w:rsid w:val="002722F0"/>
    <w:rsid w:val="0027240C"/>
    <w:rsid w:val="002724DC"/>
    <w:rsid w:val="0027299C"/>
    <w:rsid w:val="00273915"/>
    <w:rsid w:val="00273A0C"/>
    <w:rsid w:val="00273AE5"/>
    <w:rsid w:val="00273B45"/>
    <w:rsid w:val="00273E85"/>
    <w:rsid w:val="00274010"/>
    <w:rsid w:val="00274DCB"/>
    <w:rsid w:val="00274E99"/>
    <w:rsid w:val="00275879"/>
    <w:rsid w:val="00275CA9"/>
    <w:rsid w:val="00276285"/>
    <w:rsid w:val="002762E3"/>
    <w:rsid w:val="00277547"/>
    <w:rsid w:val="00280047"/>
    <w:rsid w:val="00280464"/>
    <w:rsid w:val="00280DED"/>
    <w:rsid w:val="00280E67"/>
    <w:rsid w:val="00281105"/>
    <w:rsid w:val="00281A2E"/>
    <w:rsid w:val="00281C61"/>
    <w:rsid w:val="00281D6F"/>
    <w:rsid w:val="00282A4F"/>
    <w:rsid w:val="00282D9C"/>
    <w:rsid w:val="00282DD7"/>
    <w:rsid w:val="00282E39"/>
    <w:rsid w:val="0028376A"/>
    <w:rsid w:val="0028391E"/>
    <w:rsid w:val="00284276"/>
    <w:rsid w:val="002842FE"/>
    <w:rsid w:val="00284853"/>
    <w:rsid w:val="002849D0"/>
    <w:rsid w:val="00284DAE"/>
    <w:rsid w:val="00284F03"/>
    <w:rsid w:val="00285160"/>
    <w:rsid w:val="002855E7"/>
    <w:rsid w:val="00286CEF"/>
    <w:rsid w:val="002873E9"/>
    <w:rsid w:val="00287C71"/>
    <w:rsid w:val="00287FD0"/>
    <w:rsid w:val="00290B44"/>
    <w:rsid w:val="00290BD4"/>
    <w:rsid w:val="00290FE9"/>
    <w:rsid w:val="00291E8F"/>
    <w:rsid w:val="00292D24"/>
    <w:rsid w:val="00293DA0"/>
    <w:rsid w:val="002944E8"/>
    <w:rsid w:val="0029559F"/>
    <w:rsid w:val="002964B0"/>
    <w:rsid w:val="00297957"/>
    <w:rsid w:val="002A0302"/>
    <w:rsid w:val="002A0345"/>
    <w:rsid w:val="002A0CBB"/>
    <w:rsid w:val="002A0EA4"/>
    <w:rsid w:val="002A12F7"/>
    <w:rsid w:val="002A155A"/>
    <w:rsid w:val="002A1FC5"/>
    <w:rsid w:val="002A3778"/>
    <w:rsid w:val="002A3D15"/>
    <w:rsid w:val="002A4059"/>
    <w:rsid w:val="002A454A"/>
    <w:rsid w:val="002A494D"/>
    <w:rsid w:val="002A49B2"/>
    <w:rsid w:val="002A4F76"/>
    <w:rsid w:val="002A519E"/>
    <w:rsid w:val="002A540A"/>
    <w:rsid w:val="002A585E"/>
    <w:rsid w:val="002A586E"/>
    <w:rsid w:val="002A5C7F"/>
    <w:rsid w:val="002A627A"/>
    <w:rsid w:val="002A6961"/>
    <w:rsid w:val="002A6B73"/>
    <w:rsid w:val="002A6EFC"/>
    <w:rsid w:val="002A74B2"/>
    <w:rsid w:val="002A7D2A"/>
    <w:rsid w:val="002B0068"/>
    <w:rsid w:val="002B0127"/>
    <w:rsid w:val="002B0BE1"/>
    <w:rsid w:val="002B1158"/>
    <w:rsid w:val="002B2A50"/>
    <w:rsid w:val="002B2B3A"/>
    <w:rsid w:val="002B2BCB"/>
    <w:rsid w:val="002B2BCE"/>
    <w:rsid w:val="002B2C2B"/>
    <w:rsid w:val="002B3860"/>
    <w:rsid w:val="002B3A1C"/>
    <w:rsid w:val="002B3A25"/>
    <w:rsid w:val="002B3C34"/>
    <w:rsid w:val="002B3F63"/>
    <w:rsid w:val="002B4455"/>
    <w:rsid w:val="002B474F"/>
    <w:rsid w:val="002B4B88"/>
    <w:rsid w:val="002B4EDE"/>
    <w:rsid w:val="002B4F32"/>
    <w:rsid w:val="002B57E3"/>
    <w:rsid w:val="002B584F"/>
    <w:rsid w:val="002B5E08"/>
    <w:rsid w:val="002B6BC3"/>
    <w:rsid w:val="002B6BC6"/>
    <w:rsid w:val="002B7506"/>
    <w:rsid w:val="002B76CF"/>
    <w:rsid w:val="002B7E45"/>
    <w:rsid w:val="002C0AB3"/>
    <w:rsid w:val="002C0B64"/>
    <w:rsid w:val="002C0C4E"/>
    <w:rsid w:val="002C2372"/>
    <w:rsid w:val="002C254A"/>
    <w:rsid w:val="002C2775"/>
    <w:rsid w:val="002C2ADA"/>
    <w:rsid w:val="002C2BD5"/>
    <w:rsid w:val="002C3155"/>
    <w:rsid w:val="002C4110"/>
    <w:rsid w:val="002C5BC4"/>
    <w:rsid w:val="002C6191"/>
    <w:rsid w:val="002C68FE"/>
    <w:rsid w:val="002C6D43"/>
    <w:rsid w:val="002C7328"/>
    <w:rsid w:val="002C77C5"/>
    <w:rsid w:val="002C7E1C"/>
    <w:rsid w:val="002D024E"/>
    <w:rsid w:val="002D05E0"/>
    <w:rsid w:val="002D0813"/>
    <w:rsid w:val="002D0910"/>
    <w:rsid w:val="002D1399"/>
    <w:rsid w:val="002D195B"/>
    <w:rsid w:val="002D1CBB"/>
    <w:rsid w:val="002D2476"/>
    <w:rsid w:val="002D2B6A"/>
    <w:rsid w:val="002D3208"/>
    <w:rsid w:val="002D32CA"/>
    <w:rsid w:val="002D33EB"/>
    <w:rsid w:val="002D3495"/>
    <w:rsid w:val="002D3598"/>
    <w:rsid w:val="002D36A5"/>
    <w:rsid w:val="002D39C6"/>
    <w:rsid w:val="002D3A53"/>
    <w:rsid w:val="002D3C29"/>
    <w:rsid w:val="002D3FA4"/>
    <w:rsid w:val="002D403A"/>
    <w:rsid w:val="002D40E9"/>
    <w:rsid w:val="002D43FE"/>
    <w:rsid w:val="002D4704"/>
    <w:rsid w:val="002D4EFF"/>
    <w:rsid w:val="002D5538"/>
    <w:rsid w:val="002D5BE4"/>
    <w:rsid w:val="002D6482"/>
    <w:rsid w:val="002D6B7F"/>
    <w:rsid w:val="002D7626"/>
    <w:rsid w:val="002D76D4"/>
    <w:rsid w:val="002D7722"/>
    <w:rsid w:val="002E0709"/>
    <w:rsid w:val="002E0E0B"/>
    <w:rsid w:val="002E11B9"/>
    <w:rsid w:val="002E14AD"/>
    <w:rsid w:val="002E15CE"/>
    <w:rsid w:val="002E2069"/>
    <w:rsid w:val="002E2BF3"/>
    <w:rsid w:val="002E33DD"/>
    <w:rsid w:val="002E3411"/>
    <w:rsid w:val="002E434F"/>
    <w:rsid w:val="002E4723"/>
    <w:rsid w:val="002E4A05"/>
    <w:rsid w:val="002E5197"/>
    <w:rsid w:val="002E5754"/>
    <w:rsid w:val="002E5DEB"/>
    <w:rsid w:val="002E6144"/>
    <w:rsid w:val="002E627E"/>
    <w:rsid w:val="002E6282"/>
    <w:rsid w:val="002E693C"/>
    <w:rsid w:val="002E6E54"/>
    <w:rsid w:val="002E761A"/>
    <w:rsid w:val="002E7A20"/>
    <w:rsid w:val="002E7C21"/>
    <w:rsid w:val="002F04B9"/>
    <w:rsid w:val="002F0A7E"/>
    <w:rsid w:val="002F0E7F"/>
    <w:rsid w:val="002F178F"/>
    <w:rsid w:val="002F1EF0"/>
    <w:rsid w:val="002F2168"/>
    <w:rsid w:val="002F22AC"/>
    <w:rsid w:val="002F2AE2"/>
    <w:rsid w:val="002F2E62"/>
    <w:rsid w:val="002F2FC4"/>
    <w:rsid w:val="002F3558"/>
    <w:rsid w:val="002F39BB"/>
    <w:rsid w:val="002F40DB"/>
    <w:rsid w:val="002F43B3"/>
    <w:rsid w:val="002F4C18"/>
    <w:rsid w:val="002F4C2C"/>
    <w:rsid w:val="002F4DB9"/>
    <w:rsid w:val="002F4EBE"/>
    <w:rsid w:val="002F4F3E"/>
    <w:rsid w:val="002F50E4"/>
    <w:rsid w:val="002F53FF"/>
    <w:rsid w:val="002F5761"/>
    <w:rsid w:val="002F58DD"/>
    <w:rsid w:val="002F5CE6"/>
    <w:rsid w:val="002F6095"/>
    <w:rsid w:val="002F6398"/>
    <w:rsid w:val="002F67F8"/>
    <w:rsid w:val="002F705B"/>
    <w:rsid w:val="002F77FD"/>
    <w:rsid w:val="002F7F19"/>
    <w:rsid w:val="0030082B"/>
    <w:rsid w:val="003008EE"/>
    <w:rsid w:val="00300E38"/>
    <w:rsid w:val="003016CB"/>
    <w:rsid w:val="00301F39"/>
    <w:rsid w:val="003024CB"/>
    <w:rsid w:val="003025A8"/>
    <w:rsid w:val="003028FA"/>
    <w:rsid w:val="00302A7B"/>
    <w:rsid w:val="00302D1D"/>
    <w:rsid w:val="00302E23"/>
    <w:rsid w:val="00304294"/>
    <w:rsid w:val="00304ACE"/>
    <w:rsid w:val="00304C8B"/>
    <w:rsid w:val="00304CAD"/>
    <w:rsid w:val="003057B2"/>
    <w:rsid w:val="00305D22"/>
    <w:rsid w:val="00306870"/>
    <w:rsid w:val="003071B6"/>
    <w:rsid w:val="003076B6"/>
    <w:rsid w:val="00307867"/>
    <w:rsid w:val="00307B56"/>
    <w:rsid w:val="00310056"/>
    <w:rsid w:val="003100E6"/>
    <w:rsid w:val="00310E11"/>
    <w:rsid w:val="0031101B"/>
    <w:rsid w:val="0031105C"/>
    <w:rsid w:val="0031178D"/>
    <w:rsid w:val="00312374"/>
    <w:rsid w:val="00312A49"/>
    <w:rsid w:val="00312ABF"/>
    <w:rsid w:val="00312CA3"/>
    <w:rsid w:val="00312EB3"/>
    <w:rsid w:val="00313450"/>
    <w:rsid w:val="0031387D"/>
    <w:rsid w:val="0031502A"/>
    <w:rsid w:val="003150BA"/>
    <w:rsid w:val="00315BAE"/>
    <w:rsid w:val="00315D14"/>
    <w:rsid w:val="00315F8A"/>
    <w:rsid w:val="00316DCC"/>
    <w:rsid w:val="00316F4D"/>
    <w:rsid w:val="00316F50"/>
    <w:rsid w:val="003170E7"/>
    <w:rsid w:val="0031767E"/>
    <w:rsid w:val="003202AA"/>
    <w:rsid w:val="003206D7"/>
    <w:rsid w:val="00320E8A"/>
    <w:rsid w:val="003219C2"/>
    <w:rsid w:val="00322088"/>
    <w:rsid w:val="00322570"/>
    <w:rsid w:val="003225E8"/>
    <w:rsid w:val="00322797"/>
    <w:rsid w:val="0032293E"/>
    <w:rsid w:val="00322F4E"/>
    <w:rsid w:val="003231B2"/>
    <w:rsid w:val="003234D8"/>
    <w:rsid w:val="00325320"/>
    <w:rsid w:val="00325430"/>
    <w:rsid w:val="003255DE"/>
    <w:rsid w:val="0032569A"/>
    <w:rsid w:val="00325798"/>
    <w:rsid w:val="00325A40"/>
    <w:rsid w:val="00326E00"/>
    <w:rsid w:val="0032710B"/>
    <w:rsid w:val="00327406"/>
    <w:rsid w:val="0032783F"/>
    <w:rsid w:val="00327B7B"/>
    <w:rsid w:val="00327F2F"/>
    <w:rsid w:val="00330006"/>
    <w:rsid w:val="0033031A"/>
    <w:rsid w:val="003308C6"/>
    <w:rsid w:val="0033096A"/>
    <w:rsid w:val="00330F77"/>
    <w:rsid w:val="00331089"/>
    <w:rsid w:val="0033124B"/>
    <w:rsid w:val="003313E3"/>
    <w:rsid w:val="00331664"/>
    <w:rsid w:val="0033179A"/>
    <w:rsid w:val="003318AD"/>
    <w:rsid w:val="003318AF"/>
    <w:rsid w:val="00331CB1"/>
    <w:rsid w:val="00332809"/>
    <w:rsid w:val="00332BDD"/>
    <w:rsid w:val="003338B1"/>
    <w:rsid w:val="00333ADF"/>
    <w:rsid w:val="00333B09"/>
    <w:rsid w:val="00333C5B"/>
    <w:rsid w:val="00334174"/>
    <w:rsid w:val="003347CD"/>
    <w:rsid w:val="003349F1"/>
    <w:rsid w:val="00334ED5"/>
    <w:rsid w:val="00334FFB"/>
    <w:rsid w:val="00335012"/>
    <w:rsid w:val="00335827"/>
    <w:rsid w:val="00335A50"/>
    <w:rsid w:val="00336473"/>
    <w:rsid w:val="0033667C"/>
    <w:rsid w:val="00336790"/>
    <w:rsid w:val="00336DAA"/>
    <w:rsid w:val="003371F8"/>
    <w:rsid w:val="00337ABD"/>
    <w:rsid w:val="00340127"/>
    <w:rsid w:val="003405A8"/>
    <w:rsid w:val="0034126A"/>
    <w:rsid w:val="00341A83"/>
    <w:rsid w:val="00341C55"/>
    <w:rsid w:val="0034233F"/>
    <w:rsid w:val="003425BA"/>
    <w:rsid w:val="00342633"/>
    <w:rsid w:val="00343169"/>
    <w:rsid w:val="00343725"/>
    <w:rsid w:val="00344248"/>
    <w:rsid w:val="003442FF"/>
    <w:rsid w:val="003445C9"/>
    <w:rsid w:val="003445F3"/>
    <w:rsid w:val="003450D2"/>
    <w:rsid w:val="0034618D"/>
    <w:rsid w:val="003465C9"/>
    <w:rsid w:val="003465E9"/>
    <w:rsid w:val="0034668F"/>
    <w:rsid w:val="00346BFD"/>
    <w:rsid w:val="003472F4"/>
    <w:rsid w:val="0034768E"/>
    <w:rsid w:val="003476DB"/>
    <w:rsid w:val="0035053C"/>
    <w:rsid w:val="00350DAE"/>
    <w:rsid w:val="00350E25"/>
    <w:rsid w:val="00351363"/>
    <w:rsid w:val="003513E4"/>
    <w:rsid w:val="00351565"/>
    <w:rsid w:val="00351B37"/>
    <w:rsid w:val="00351B69"/>
    <w:rsid w:val="00351D37"/>
    <w:rsid w:val="003524C6"/>
    <w:rsid w:val="00352512"/>
    <w:rsid w:val="0035310A"/>
    <w:rsid w:val="003541AF"/>
    <w:rsid w:val="00354410"/>
    <w:rsid w:val="00355070"/>
    <w:rsid w:val="00356E8C"/>
    <w:rsid w:val="00357172"/>
    <w:rsid w:val="00357470"/>
    <w:rsid w:val="003577EA"/>
    <w:rsid w:val="00357DFE"/>
    <w:rsid w:val="00357F55"/>
    <w:rsid w:val="00360614"/>
    <w:rsid w:val="00360FF2"/>
    <w:rsid w:val="003613AB"/>
    <w:rsid w:val="0036175F"/>
    <w:rsid w:val="003618F2"/>
    <w:rsid w:val="00361B36"/>
    <w:rsid w:val="003622E2"/>
    <w:rsid w:val="00362310"/>
    <w:rsid w:val="003623AD"/>
    <w:rsid w:val="00362988"/>
    <w:rsid w:val="0036303B"/>
    <w:rsid w:val="0036310C"/>
    <w:rsid w:val="0036329A"/>
    <w:rsid w:val="0036380B"/>
    <w:rsid w:val="0036392C"/>
    <w:rsid w:val="003641D9"/>
    <w:rsid w:val="00364590"/>
    <w:rsid w:val="003648A5"/>
    <w:rsid w:val="00364FE9"/>
    <w:rsid w:val="0036509E"/>
    <w:rsid w:val="003663D8"/>
    <w:rsid w:val="00366471"/>
    <w:rsid w:val="00370308"/>
    <w:rsid w:val="0037068C"/>
    <w:rsid w:val="00370BAB"/>
    <w:rsid w:val="00370DFC"/>
    <w:rsid w:val="0037129F"/>
    <w:rsid w:val="003712AA"/>
    <w:rsid w:val="00371561"/>
    <w:rsid w:val="0037164E"/>
    <w:rsid w:val="00371A9E"/>
    <w:rsid w:val="00371F73"/>
    <w:rsid w:val="00372058"/>
    <w:rsid w:val="003723D4"/>
    <w:rsid w:val="00372638"/>
    <w:rsid w:val="00372D38"/>
    <w:rsid w:val="003731C8"/>
    <w:rsid w:val="003734D8"/>
    <w:rsid w:val="00373E93"/>
    <w:rsid w:val="00374139"/>
    <w:rsid w:val="00374424"/>
    <w:rsid w:val="003746CC"/>
    <w:rsid w:val="003749BB"/>
    <w:rsid w:val="00375361"/>
    <w:rsid w:val="00375B8A"/>
    <w:rsid w:val="0037621A"/>
    <w:rsid w:val="00376DA3"/>
    <w:rsid w:val="00377B2C"/>
    <w:rsid w:val="003802BB"/>
    <w:rsid w:val="0038036D"/>
    <w:rsid w:val="00380596"/>
    <w:rsid w:val="0038076C"/>
    <w:rsid w:val="00381C93"/>
    <w:rsid w:val="00382445"/>
    <w:rsid w:val="00382BD1"/>
    <w:rsid w:val="00382D0B"/>
    <w:rsid w:val="003830B5"/>
    <w:rsid w:val="00383C0A"/>
    <w:rsid w:val="003841C4"/>
    <w:rsid w:val="003849CC"/>
    <w:rsid w:val="00384FA2"/>
    <w:rsid w:val="003851A5"/>
    <w:rsid w:val="00386C74"/>
    <w:rsid w:val="00386C90"/>
    <w:rsid w:val="00387036"/>
    <w:rsid w:val="003876CE"/>
    <w:rsid w:val="00387B23"/>
    <w:rsid w:val="00387BF7"/>
    <w:rsid w:val="00387D5E"/>
    <w:rsid w:val="00387DE7"/>
    <w:rsid w:val="00390362"/>
    <w:rsid w:val="003904EF"/>
    <w:rsid w:val="00390A70"/>
    <w:rsid w:val="00390C9B"/>
    <w:rsid w:val="00391D6D"/>
    <w:rsid w:val="00392A7C"/>
    <w:rsid w:val="00392BC0"/>
    <w:rsid w:val="00393FC3"/>
    <w:rsid w:val="003946F0"/>
    <w:rsid w:val="00394A49"/>
    <w:rsid w:val="003950E2"/>
    <w:rsid w:val="00395799"/>
    <w:rsid w:val="003968B2"/>
    <w:rsid w:val="003969B2"/>
    <w:rsid w:val="00396A50"/>
    <w:rsid w:val="00396E89"/>
    <w:rsid w:val="00397083"/>
    <w:rsid w:val="00397BD5"/>
    <w:rsid w:val="00397C4A"/>
    <w:rsid w:val="00397F80"/>
    <w:rsid w:val="003A1377"/>
    <w:rsid w:val="003A1544"/>
    <w:rsid w:val="003A19EE"/>
    <w:rsid w:val="003A1B4E"/>
    <w:rsid w:val="003A1BB7"/>
    <w:rsid w:val="003A296F"/>
    <w:rsid w:val="003A2FC7"/>
    <w:rsid w:val="003A3FEF"/>
    <w:rsid w:val="003A4080"/>
    <w:rsid w:val="003A44C9"/>
    <w:rsid w:val="003A516E"/>
    <w:rsid w:val="003A531E"/>
    <w:rsid w:val="003A53D2"/>
    <w:rsid w:val="003A62FF"/>
    <w:rsid w:val="003A6A0B"/>
    <w:rsid w:val="003A7773"/>
    <w:rsid w:val="003A7FE7"/>
    <w:rsid w:val="003B050B"/>
    <w:rsid w:val="003B0DDE"/>
    <w:rsid w:val="003B1307"/>
    <w:rsid w:val="003B16A1"/>
    <w:rsid w:val="003B20EB"/>
    <w:rsid w:val="003B2264"/>
    <w:rsid w:val="003B2629"/>
    <w:rsid w:val="003B26D0"/>
    <w:rsid w:val="003B27E7"/>
    <w:rsid w:val="003B30A1"/>
    <w:rsid w:val="003B30BB"/>
    <w:rsid w:val="003B345A"/>
    <w:rsid w:val="003B3B7B"/>
    <w:rsid w:val="003B3C21"/>
    <w:rsid w:val="003B3C63"/>
    <w:rsid w:val="003B487D"/>
    <w:rsid w:val="003B5035"/>
    <w:rsid w:val="003B5061"/>
    <w:rsid w:val="003B53E1"/>
    <w:rsid w:val="003B59C7"/>
    <w:rsid w:val="003B6CDC"/>
    <w:rsid w:val="003B7391"/>
    <w:rsid w:val="003B762D"/>
    <w:rsid w:val="003B7A94"/>
    <w:rsid w:val="003B7C48"/>
    <w:rsid w:val="003C0201"/>
    <w:rsid w:val="003C04E4"/>
    <w:rsid w:val="003C0510"/>
    <w:rsid w:val="003C072E"/>
    <w:rsid w:val="003C089E"/>
    <w:rsid w:val="003C0C66"/>
    <w:rsid w:val="003C0F8B"/>
    <w:rsid w:val="003C1001"/>
    <w:rsid w:val="003C112C"/>
    <w:rsid w:val="003C1A99"/>
    <w:rsid w:val="003C2C64"/>
    <w:rsid w:val="003C3831"/>
    <w:rsid w:val="003C3833"/>
    <w:rsid w:val="003C4841"/>
    <w:rsid w:val="003C5A3E"/>
    <w:rsid w:val="003C71E7"/>
    <w:rsid w:val="003C71FA"/>
    <w:rsid w:val="003C7604"/>
    <w:rsid w:val="003D00FE"/>
    <w:rsid w:val="003D01D8"/>
    <w:rsid w:val="003D0EEF"/>
    <w:rsid w:val="003D110A"/>
    <w:rsid w:val="003D1A97"/>
    <w:rsid w:val="003D22A9"/>
    <w:rsid w:val="003D2CDE"/>
    <w:rsid w:val="003D2F7E"/>
    <w:rsid w:val="003D326B"/>
    <w:rsid w:val="003D3514"/>
    <w:rsid w:val="003D35E7"/>
    <w:rsid w:val="003D388D"/>
    <w:rsid w:val="003D39B5"/>
    <w:rsid w:val="003D4240"/>
    <w:rsid w:val="003D43CE"/>
    <w:rsid w:val="003D4E6D"/>
    <w:rsid w:val="003D51A2"/>
    <w:rsid w:val="003D5418"/>
    <w:rsid w:val="003D54E7"/>
    <w:rsid w:val="003D5521"/>
    <w:rsid w:val="003D591D"/>
    <w:rsid w:val="003D5ADF"/>
    <w:rsid w:val="003D5D34"/>
    <w:rsid w:val="003D606A"/>
    <w:rsid w:val="003D60BC"/>
    <w:rsid w:val="003D6208"/>
    <w:rsid w:val="003D6A1E"/>
    <w:rsid w:val="003D7358"/>
    <w:rsid w:val="003D7A5E"/>
    <w:rsid w:val="003D7C8F"/>
    <w:rsid w:val="003E0405"/>
    <w:rsid w:val="003E078A"/>
    <w:rsid w:val="003E1208"/>
    <w:rsid w:val="003E1263"/>
    <w:rsid w:val="003E18A7"/>
    <w:rsid w:val="003E1A59"/>
    <w:rsid w:val="003E1BDE"/>
    <w:rsid w:val="003E1CAA"/>
    <w:rsid w:val="003E2185"/>
    <w:rsid w:val="003E2E90"/>
    <w:rsid w:val="003E2EC5"/>
    <w:rsid w:val="003E3AF0"/>
    <w:rsid w:val="003E3DD2"/>
    <w:rsid w:val="003E43EA"/>
    <w:rsid w:val="003E4B18"/>
    <w:rsid w:val="003E4D5B"/>
    <w:rsid w:val="003E4DDC"/>
    <w:rsid w:val="003E4FA9"/>
    <w:rsid w:val="003E5C70"/>
    <w:rsid w:val="003E616A"/>
    <w:rsid w:val="003E616B"/>
    <w:rsid w:val="003E62DA"/>
    <w:rsid w:val="003E6AB7"/>
    <w:rsid w:val="003E6E02"/>
    <w:rsid w:val="003E7124"/>
    <w:rsid w:val="003E7DBE"/>
    <w:rsid w:val="003F0161"/>
    <w:rsid w:val="003F0C42"/>
    <w:rsid w:val="003F0D28"/>
    <w:rsid w:val="003F154A"/>
    <w:rsid w:val="003F1ACF"/>
    <w:rsid w:val="003F1C20"/>
    <w:rsid w:val="003F226A"/>
    <w:rsid w:val="003F2B46"/>
    <w:rsid w:val="003F2D1F"/>
    <w:rsid w:val="003F33D1"/>
    <w:rsid w:val="003F34E8"/>
    <w:rsid w:val="003F3865"/>
    <w:rsid w:val="003F3A48"/>
    <w:rsid w:val="003F3A7C"/>
    <w:rsid w:val="003F3FC6"/>
    <w:rsid w:val="003F4064"/>
    <w:rsid w:val="003F40C4"/>
    <w:rsid w:val="003F472D"/>
    <w:rsid w:val="003F4B37"/>
    <w:rsid w:val="003F5048"/>
    <w:rsid w:val="003F5CDB"/>
    <w:rsid w:val="003F5D78"/>
    <w:rsid w:val="003F62C2"/>
    <w:rsid w:val="003F65D7"/>
    <w:rsid w:val="003F67F6"/>
    <w:rsid w:val="003F6B0D"/>
    <w:rsid w:val="003F75C5"/>
    <w:rsid w:val="0040057F"/>
    <w:rsid w:val="00400D97"/>
    <w:rsid w:val="0040131B"/>
    <w:rsid w:val="00401A9F"/>
    <w:rsid w:val="00401AED"/>
    <w:rsid w:val="00401FB3"/>
    <w:rsid w:val="00402C8E"/>
    <w:rsid w:val="00403138"/>
    <w:rsid w:val="0040322D"/>
    <w:rsid w:val="004036F5"/>
    <w:rsid w:val="00403BD4"/>
    <w:rsid w:val="0040475A"/>
    <w:rsid w:val="00404978"/>
    <w:rsid w:val="00404B69"/>
    <w:rsid w:val="004054A1"/>
    <w:rsid w:val="004055BA"/>
    <w:rsid w:val="00405777"/>
    <w:rsid w:val="00405D32"/>
    <w:rsid w:val="00406127"/>
    <w:rsid w:val="0040638E"/>
    <w:rsid w:val="004063FE"/>
    <w:rsid w:val="00406637"/>
    <w:rsid w:val="004072A3"/>
    <w:rsid w:val="004079D2"/>
    <w:rsid w:val="00410329"/>
    <w:rsid w:val="00410D70"/>
    <w:rsid w:val="00410E06"/>
    <w:rsid w:val="00411283"/>
    <w:rsid w:val="004121C2"/>
    <w:rsid w:val="004139A1"/>
    <w:rsid w:val="00414391"/>
    <w:rsid w:val="00414718"/>
    <w:rsid w:val="004149C1"/>
    <w:rsid w:val="00414F66"/>
    <w:rsid w:val="004157BC"/>
    <w:rsid w:val="004158D1"/>
    <w:rsid w:val="00417292"/>
    <w:rsid w:val="00417332"/>
    <w:rsid w:val="00417B76"/>
    <w:rsid w:val="00417BE4"/>
    <w:rsid w:val="0042001B"/>
    <w:rsid w:val="00420300"/>
    <w:rsid w:val="00420339"/>
    <w:rsid w:val="004206E9"/>
    <w:rsid w:val="00421067"/>
    <w:rsid w:val="0042166C"/>
    <w:rsid w:val="00421C47"/>
    <w:rsid w:val="00421DDD"/>
    <w:rsid w:val="00422263"/>
    <w:rsid w:val="004227CA"/>
    <w:rsid w:val="00423528"/>
    <w:rsid w:val="00423533"/>
    <w:rsid w:val="00423AC3"/>
    <w:rsid w:val="00424F58"/>
    <w:rsid w:val="00424F6C"/>
    <w:rsid w:val="004259A2"/>
    <w:rsid w:val="004274FC"/>
    <w:rsid w:val="004277F2"/>
    <w:rsid w:val="0042797B"/>
    <w:rsid w:val="00430064"/>
    <w:rsid w:val="004303BD"/>
    <w:rsid w:val="004308E7"/>
    <w:rsid w:val="00430997"/>
    <w:rsid w:val="00431628"/>
    <w:rsid w:val="0043168B"/>
    <w:rsid w:val="004316BF"/>
    <w:rsid w:val="00431890"/>
    <w:rsid w:val="004318AA"/>
    <w:rsid w:val="00431C19"/>
    <w:rsid w:val="00432702"/>
    <w:rsid w:val="0043277A"/>
    <w:rsid w:val="0043297C"/>
    <w:rsid w:val="004329A4"/>
    <w:rsid w:val="00432DA3"/>
    <w:rsid w:val="004333F1"/>
    <w:rsid w:val="00433870"/>
    <w:rsid w:val="00433FC1"/>
    <w:rsid w:val="004345CA"/>
    <w:rsid w:val="004346AF"/>
    <w:rsid w:val="00434774"/>
    <w:rsid w:val="004348EC"/>
    <w:rsid w:val="00435B83"/>
    <w:rsid w:val="00435E6E"/>
    <w:rsid w:val="00436808"/>
    <w:rsid w:val="00436B58"/>
    <w:rsid w:val="00437432"/>
    <w:rsid w:val="00440558"/>
    <w:rsid w:val="0044079D"/>
    <w:rsid w:val="0044123B"/>
    <w:rsid w:val="0044135B"/>
    <w:rsid w:val="00441D93"/>
    <w:rsid w:val="00442336"/>
    <w:rsid w:val="00442EC7"/>
    <w:rsid w:val="00443023"/>
    <w:rsid w:val="004439EA"/>
    <w:rsid w:val="0044468B"/>
    <w:rsid w:val="00444917"/>
    <w:rsid w:val="004449A9"/>
    <w:rsid w:val="00444A81"/>
    <w:rsid w:val="00446364"/>
    <w:rsid w:val="004465D1"/>
    <w:rsid w:val="0044729B"/>
    <w:rsid w:val="0045014B"/>
    <w:rsid w:val="00450675"/>
    <w:rsid w:val="0045070E"/>
    <w:rsid w:val="00450729"/>
    <w:rsid w:val="004509BD"/>
    <w:rsid w:val="0045193B"/>
    <w:rsid w:val="00451D2E"/>
    <w:rsid w:val="00451D44"/>
    <w:rsid w:val="00451F8D"/>
    <w:rsid w:val="004520A7"/>
    <w:rsid w:val="0045218F"/>
    <w:rsid w:val="004522BF"/>
    <w:rsid w:val="00452540"/>
    <w:rsid w:val="004526AF"/>
    <w:rsid w:val="00452AD1"/>
    <w:rsid w:val="00452B96"/>
    <w:rsid w:val="00452BC7"/>
    <w:rsid w:val="00452E8E"/>
    <w:rsid w:val="00453188"/>
    <w:rsid w:val="00453217"/>
    <w:rsid w:val="004533D9"/>
    <w:rsid w:val="00453DE2"/>
    <w:rsid w:val="0045442A"/>
    <w:rsid w:val="00454C91"/>
    <w:rsid w:val="004556B4"/>
    <w:rsid w:val="00455F07"/>
    <w:rsid w:val="0045630C"/>
    <w:rsid w:val="00457125"/>
    <w:rsid w:val="00457387"/>
    <w:rsid w:val="0045764E"/>
    <w:rsid w:val="00457DF2"/>
    <w:rsid w:val="004601DD"/>
    <w:rsid w:val="00460AA5"/>
    <w:rsid w:val="00462481"/>
    <w:rsid w:val="0046255E"/>
    <w:rsid w:val="004628CF"/>
    <w:rsid w:val="00463797"/>
    <w:rsid w:val="00463882"/>
    <w:rsid w:val="004639C7"/>
    <w:rsid w:val="00463E99"/>
    <w:rsid w:val="004654AF"/>
    <w:rsid w:val="00465822"/>
    <w:rsid w:val="00465875"/>
    <w:rsid w:val="00465DA6"/>
    <w:rsid w:val="004671D4"/>
    <w:rsid w:val="004674C2"/>
    <w:rsid w:val="00467701"/>
    <w:rsid w:val="00467A97"/>
    <w:rsid w:val="00467AE3"/>
    <w:rsid w:val="00467E5D"/>
    <w:rsid w:val="00467F75"/>
    <w:rsid w:val="00467FE1"/>
    <w:rsid w:val="004715F0"/>
    <w:rsid w:val="00471DFF"/>
    <w:rsid w:val="0047277D"/>
    <w:rsid w:val="00474076"/>
    <w:rsid w:val="0047434B"/>
    <w:rsid w:val="00474A31"/>
    <w:rsid w:val="00474CDE"/>
    <w:rsid w:val="00474D4D"/>
    <w:rsid w:val="00475253"/>
    <w:rsid w:val="004752AB"/>
    <w:rsid w:val="00475470"/>
    <w:rsid w:val="00475C73"/>
    <w:rsid w:val="004761D8"/>
    <w:rsid w:val="004766A0"/>
    <w:rsid w:val="004769D7"/>
    <w:rsid w:val="00480657"/>
    <w:rsid w:val="00480B55"/>
    <w:rsid w:val="00480C36"/>
    <w:rsid w:val="004810D7"/>
    <w:rsid w:val="004818D0"/>
    <w:rsid w:val="00481DFB"/>
    <w:rsid w:val="004825AE"/>
    <w:rsid w:val="004828EE"/>
    <w:rsid w:val="00482A9E"/>
    <w:rsid w:val="00482ABD"/>
    <w:rsid w:val="00482CCA"/>
    <w:rsid w:val="00483551"/>
    <w:rsid w:val="0048414D"/>
    <w:rsid w:val="00485B6C"/>
    <w:rsid w:val="00485D68"/>
    <w:rsid w:val="00486F14"/>
    <w:rsid w:val="00486FDD"/>
    <w:rsid w:val="004874C0"/>
    <w:rsid w:val="0048758F"/>
    <w:rsid w:val="004875A4"/>
    <w:rsid w:val="004875CF"/>
    <w:rsid w:val="0049001F"/>
    <w:rsid w:val="00491026"/>
    <w:rsid w:val="00491728"/>
    <w:rsid w:val="00491A72"/>
    <w:rsid w:val="00491B60"/>
    <w:rsid w:val="00491D34"/>
    <w:rsid w:val="0049225E"/>
    <w:rsid w:val="00493055"/>
    <w:rsid w:val="00493A09"/>
    <w:rsid w:val="0049449C"/>
    <w:rsid w:val="0049455A"/>
    <w:rsid w:val="00494887"/>
    <w:rsid w:val="00494B4E"/>
    <w:rsid w:val="00494BC5"/>
    <w:rsid w:val="00494C82"/>
    <w:rsid w:val="00494C84"/>
    <w:rsid w:val="00494D16"/>
    <w:rsid w:val="00494E3A"/>
    <w:rsid w:val="0049537A"/>
    <w:rsid w:val="004957C4"/>
    <w:rsid w:val="00495B4F"/>
    <w:rsid w:val="00495BFD"/>
    <w:rsid w:val="004960CB"/>
    <w:rsid w:val="00496483"/>
    <w:rsid w:val="004969C3"/>
    <w:rsid w:val="00496A1B"/>
    <w:rsid w:val="00496BF0"/>
    <w:rsid w:val="00497164"/>
    <w:rsid w:val="0049747C"/>
    <w:rsid w:val="00497F01"/>
    <w:rsid w:val="004A0085"/>
    <w:rsid w:val="004A1320"/>
    <w:rsid w:val="004A33CF"/>
    <w:rsid w:val="004A3740"/>
    <w:rsid w:val="004A4504"/>
    <w:rsid w:val="004A4B01"/>
    <w:rsid w:val="004A4E34"/>
    <w:rsid w:val="004A4E4A"/>
    <w:rsid w:val="004A4F0B"/>
    <w:rsid w:val="004A542C"/>
    <w:rsid w:val="004A5790"/>
    <w:rsid w:val="004A5D70"/>
    <w:rsid w:val="004A66E1"/>
    <w:rsid w:val="004A6719"/>
    <w:rsid w:val="004A6A86"/>
    <w:rsid w:val="004B02A0"/>
    <w:rsid w:val="004B068C"/>
    <w:rsid w:val="004B1017"/>
    <w:rsid w:val="004B1212"/>
    <w:rsid w:val="004B13CC"/>
    <w:rsid w:val="004B1466"/>
    <w:rsid w:val="004B2BDA"/>
    <w:rsid w:val="004B2F33"/>
    <w:rsid w:val="004B34FC"/>
    <w:rsid w:val="004B361C"/>
    <w:rsid w:val="004B3D43"/>
    <w:rsid w:val="004B3DB0"/>
    <w:rsid w:val="004B4164"/>
    <w:rsid w:val="004B4174"/>
    <w:rsid w:val="004B4710"/>
    <w:rsid w:val="004B4B70"/>
    <w:rsid w:val="004B4EBC"/>
    <w:rsid w:val="004B5009"/>
    <w:rsid w:val="004B51C2"/>
    <w:rsid w:val="004B557F"/>
    <w:rsid w:val="004B55C4"/>
    <w:rsid w:val="004B5791"/>
    <w:rsid w:val="004B633A"/>
    <w:rsid w:val="004B68DA"/>
    <w:rsid w:val="004B6953"/>
    <w:rsid w:val="004B70DF"/>
    <w:rsid w:val="004B72DA"/>
    <w:rsid w:val="004B7A4F"/>
    <w:rsid w:val="004C001E"/>
    <w:rsid w:val="004C0254"/>
    <w:rsid w:val="004C02B6"/>
    <w:rsid w:val="004C1F7F"/>
    <w:rsid w:val="004C265A"/>
    <w:rsid w:val="004C26E7"/>
    <w:rsid w:val="004C2E88"/>
    <w:rsid w:val="004C2ED6"/>
    <w:rsid w:val="004C3340"/>
    <w:rsid w:val="004C35DC"/>
    <w:rsid w:val="004C3AEB"/>
    <w:rsid w:val="004C4079"/>
    <w:rsid w:val="004C6014"/>
    <w:rsid w:val="004C6EC6"/>
    <w:rsid w:val="004C70C5"/>
    <w:rsid w:val="004C72B3"/>
    <w:rsid w:val="004C77CD"/>
    <w:rsid w:val="004C7ADB"/>
    <w:rsid w:val="004C7C28"/>
    <w:rsid w:val="004D0016"/>
    <w:rsid w:val="004D0DF5"/>
    <w:rsid w:val="004D174D"/>
    <w:rsid w:val="004D1E6E"/>
    <w:rsid w:val="004D202E"/>
    <w:rsid w:val="004D23E1"/>
    <w:rsid w:val="004D26EE"/>
    <w:rsid w:val="004D2D2B"/>
    <w:rsid w:val="004D45B3"/>
    <w:rsid w:val="004D46CF"/>
    <w:rsid w:val="004D47D4"/>
    <w:rsid w:val="004D5508"/>
    <w:rsid w:val="004D5993"/>
    <w:rsid w:val="004D5ADD"/>
    <w:rsid w:val="004D5CD7"/>
    <w:rsid w:val="004D5E4B"/>
    <w:rsid w:val="004D6248"/>
    <w:rsid w:val="004D72EB"/>
    <w:rsid w:val="004D7622"/>
    <w:rsid w:val="004D7915"/>
    <w:rsid w:val="004D7C2A"/>
    <w:rsid w:val="004D7F03"/>
    <w:rsid w:val="004E0170"/>
    <w:rsid w:val="004E053F"/>
    <w:rsid w:val="004E05A3"/>
    <w:rsid w:val="004E0695"/>
    <w:rsid w:val="004E07FE"/>
    <w:rsid w:val="004E0D77"/>
    <w:rsid w:val="004E18BA"/>
    <w:rsid w:val="004E18E0"/>
    <w:rsid w:val="004E193F"/>
    <w:rsid w:val="004E1DEA"/>
    <w:rsid w:val="004E2E54"/>
    <w:rsid w:val="004E2F11"/>
    <w:rsid w:val="004E2F45"/>
    <w:rsid w:val="004E3504"/>
    <w:rsid w:val="004E38DF"/>
    <w:rsid w:val="004E3F64"/>
    <w:rsid w:val="004E4BE8"/>
    <w:rsid w:val="004E4EC2"/>
    <w:rsid w:val="004E53C0"/>
    <w:rsid w:val="004E5A33"/>
    <w:rsid w:val="004E61C8"/>
    <w:rsid w:val="004E69AA"/>
    <w:rsid w:val="004E6ACD"/>
    <w:rsid w:val="004E6B42"/>
    <w:rsid w:val="004E70FF"/>
    <w:rsid w:val="004E7232"/>
    <w:rsid w:val="004E7777"/>
    <w:rsid w:val="004E7BC4"/>
    <w:rsid w:val="004E7BE2"/>
    <w:rsid w:val="004E7F9C"/>
    <w:rsid w:val="004F00FA"/>
    <w:rsid w:val="004F1D59"/>
    <w:rsid w:val="004F2830"/>
    <w:rsid w:val="004F2CA1"/>
    <w:rsid w:val="004F3326"/>
    <w:rsid w:val="004F3C72"/>
    <w:rsid w:val="004F3D38"/>
    <w:rsid w:val="004F4273"/>
    <w:rsid w:val="004F470F"/>
    <w:rsid w:val="004F5830"/>
    <w:rsid w:val="004F5AF3"/>
    <w:rsid w:val="004F5BF2"/>
    <w:rsid w:val="004F5BF7"/>
    <w:rsid w:val="004F606B"/>
    <w:rsid w:val="004F7249"/>
    <w:rsid w:val="0050060D"/>
    <w:rsid w:val="00500AD7"/>
    <w:rsid w:val="00500BD8"/>
    <w:rsid w:val="00500C09"/>
    <w:rsid w:val="00500D6F"/>
    <w:rsid w:val="005015B6"/>
    <w:rsid w:val="00501BF5"/>
    <w:rsid w:val="00501E2A"/>
    <w:rsid w:val="005022E6"/>
    <w:rsid w:val="005023D0"/>
    <w:rsid w:val="00502A0C"/>
    <w:rsid w:val="00502A19"/>
    <w:rsid w:val="00502B03"/>
    <w:rsid w:val="00502E13"/>
    <w:rsid w:val="00503251"/>
    <w:rsid w:val="005044F6"/>
    <w:rsid w:val="00504B51"/>
    <w:rsid w:val="00504D60"/>
    <w:rsid w:val="005051DF"/>
    <w:rsid w:val="005059A4"/>
    <w:rsid w:val="00505FB5"/>
    <w:rsid w:val="00506D4C"/>
    <w:rsid w:val="00506F90"/>
    <w:rsid w:val="005075D3"/>
    <w:rsid w:val="00507B20"/>
    <w:rsid w:val="005104BA"/>
    <w:rsid w:val="0051059C"/>
    <w:rsid w:val="00510CEF"/>
    <w:rsid w:val="00511959"/>
    <w:rsid w:val="00512057"/>
    <w:rsid w:val="005123E5"/>
    <w:rsid w:val="005124E9"/>
    <w:rsid w:val="00512841"/>
    <w:rsid w:val="00512FD4"/>
    <w:rsid w:val="005132CE"/>
    <w:rsid w:val="005134A8"/>
    <w:rsid w:val="005140FB"/>
    <w:rsid w:val="005147C6"/>
    <w:rsid w:val="00515423"/>
    <w:rsid w:val="00515A4C"/>
    <w:rsid w:val="00515C09"/>
    <w:rsid w:val="00515DD5"/>
    <w:rsid w:val="00516194"/>
    <w:rsid w:val="0051664B"/>
    <w:rsid w:val="005166F9"/>
    <w:rsid w:val="0051671D"/>
    <w:rsid w:val="005167F8"/>
    <w:rsid w:val="00516CCE"/>
    <w:rsid w:val="00516D5A"/>
    <w:rsid w:val="0052022F"/>
    <w:rsid w:val="005209B7"/>
    <w:rsid w:val="00520BCC"/>
    <w:rsid w:val="00520D93"/>
    <w:rsid w:val="00521E52"/>
    <w:rsid w:val="00522159"/>
    <w:rsid w:val="005228A0"/>
    <w:rsid w:val="00522CA9"/>
    <w:rsid w:val="00523774"/>
    <w:rsid w:val="005237B2"/>
    <w:rsid w:val="00523B00"/>
    <w:rsid w:val="00523F2F"/>
    <w:rsid w:val="00524BEB"/>
    <w:rsid w:val="00525CA5"/>
    <w:rsid w:val="00526690"/>
    <w:rsid w:val="00526802"/>
    <w:rsid w:val="0052685A"/>
    <w:rsid w:val="00530802"/>
    <w:rsid w:val="00530AB2"/>
    <w:rsid w:val="00530BDB"/>
    <w:rsid w:val="005311B8"/>
    <w:rsid w:val="0053180A"/>
    <w:rsid w:val="00531EFB"/>
    <w:rsid w:val="0053221E"/>
    <w:rsid w:val="00532820"/>
    <w:rsid w:val="00532A0A"/>
    <w:rsid w:val="00532BA6"/>
    <w:rsid w:val="00532E56"/>
    <w:rsid w:val="00532ED2"/>
    <w:rsid w:val="0053317C"/>
    <w:rsid w:val="00533190"/>
    <w:rsid w:val="005332FB"/>
    <w:rsid w:val="00533CC6"/>
    <w:rsid w:val="0053470E"/>
    <w:rsid w:val="00534773"/>
    <w:rsid w:val="00534842"/>
    <w:rsid w:val="00534EED"/>
    <w:rsid w:val="0053562E"/>
    <w:rsid w:val="00535B72"/>
    <w:rsid w:val="005367D7"/>
    <w:rsid w:val="00536A24"/>
    <w:rsid w:val="00536B04"/>
    <w:rsid w:val="00537FD6"/>
    <w:rsid w:val="005404C4"/>
    <w:rsid w:val="0054070F"/>
    <w:rsid w:val="005409A5"/>
    <w:rsid w:val="00540DA3"/>
    <w:rsid w:val="00540EDD"/>
    <w:rsid w:val="00541976"/>
    <w:rsid w:val="00541F7F"/>
    <w:rsid w:val="0054222F"/>
    <w:rsid w:val="005433C5"/>
    <w:rsid w:val="00543814"/>
    <w:rsid w:val="005438C1"/>
    <w:rsid w:val="00543BBB"/>
    <w:rsid w:val="00544160"/>
    <w:rsid w:val="0054661F"/>
    <w:rsid w:val="00546EC4"/>
    <w:rsid w:val="00547968"/>
    <w:rsid w:val="00550131"/>
    <w:rsid w:val="005507CE"/>
    <w:rsid w:val="00550B89"/>
    <w:rsid w:val="00550F2D"/>
    <w:rsid w:val="00550F81"/>
    <w:rsid w:val="00551090"/>
    <w:rsid w:val="00551703"/>
    <w:rsid w:val="00551C77"/>
    <w:rsid w:val="00553639"/>
    <w:rsid w:val="005538C8"/>
    <w:rsid w:val="00554210"/>
    <w:rsid w:val="005545C4"/>
    <w:rsid w:val="005547A4"/>
    <w:rsid w:val="0055543A"/>
    <w:rsid w:val="005556EB"/>
    <w:rsid w:val="005559EB"/>
    <w:rsid w:val="00555EC8"/>
    <w:rsid w:val="0055674F"/>
    <w:rsid w:val="00556799"/>
    <w:rsid w:val="005568A3"/>
    <w:rsid w:val="0055697A"/>
    <w:rsid w:val="005577AD"/>
    <w:rsid w:val="00557959"/>
    <w:rsid w:val="00557BF0"/>
    <w:rsid w:val="00557D58"/>
    <w:rsid w:val="00557F4E"/>
    <w:rsid w:val="00560BE3"/>
    <w:rsid w:val="0056117D"/>
    <w:rsid w:val="00561A1B"/>
    <w:rsid w:val="00561AB7"/>
    <w:rsid w:val="00561F7C"/>
    <w:rsid w:val="00562280"/>
    <w:rsid w:val="00562D65"/>
    <w:rsid w:val="00563144"/>
    <w:rsid w:val="00563394"/>
    <w:rsid w:val="00563A09"/>
    <w:rsid w:val="00563EBC"/>
    <w:rsid w:val="00564966"/>
    <w:rsid w:val="00564A31"/>
    <w:rsid w:val="00564E17"/>
    <w:rsid w:val="005674CD"/>
    <w:rsid w:val="0056790A"/>
    <w:rsid w:val="005704FF"/>
    <w:rsid w:val="0057060B"/>
    <w:rsid w:val="00570835"/>
    <w:rsid w:val="00570BB3"/>
    <w:rsid w:val="005712B8"/>
    <w:rsid w:val="00571830"/>
    <w:rsid w:val="00571C79"/>
    <w:rsid w:val="00572205"/>
    <w:rsid w:val="00572E67"/>
    <w:rsid w:val="005731A1"/>
    <w:rsid w:val="0057344C"/>
    <w:rsid w:val="005734E2"/>
    <w:rsid w:val="0057388C"/>
    <w:rsid w:val="00573C3D"/>
    <w:rsid w:val="0057479B"/>
    <w:rsid w:val="00574A09"/>
    <w:rsid w:val="00574B3D"/>
    <w:rsid w:val="00574B4A"/>
    <w:rsid w:val="005750A9"/>
    <w:rsid w:val="00575DDA"/>
    <w:rsid w:val="00575EF2"/>
    <w:rsid w:val="00576178"/>
    <w:rsid w:val="005765D5"/>
    <w:rsid w:val="00576794"/>
    <w:rsid w:val="00576A86"/>
    <w:rsid w:val="00576B9D"/>
    <w:rsid w:val="00576BF7"/>
    <w:rsid w:val="00576DE9"/>
    <w:rsid w:val="00576E9B"/>
    <w:rsid w:val="00576F86"/>
    <w:rsid w:val="00577354"/>
    <w:rsid w:val="00577412"/>
    <w:rsid w:val="00577CC0"/>
    <w:rsid w:val="00581342"/>
    <w:rsid w:val="0058178E"/>
    <w:rsid w:val="00581BF8"/>
    <w:rsid w:val="00582368"/>
    <w:rsid w:val="00582C54"/>
    <w:rsid w:val="00582C70"/>
    <w:rsid w:val="00582DBC"/>
    <w:rsid w:val="005836DD"/>
    <w:rsid w:val="00583D2B"/>
    <w:rsid w:val="0058413A"/>
    <w:rsid w:val="00584176"/>
    <w:rsid w:val="005844EF"/>
    <w:rsid w:val="00584697"/>
    <w:rsid w:val="005846C7"/>
    <w:rsid w:val="00584723"/>
    <w:rsid w:val="00585394"/>
    <w:rsid w:val="00585E4E"/>
    <w:rsid w:val="0058664D"/>
    <w:rsid w:val="0058765D"/>
    <w:rsid w:val="00587B71"/>
    <w:rsid w:val="005900FE"/>
    <w:rsid w:val="00590746"/>
    <w:rsid w:val="00590EC6"/>
    <w:rsid w:val="0059162B"/>
    <w:rsid w:val="00591B77"/>
    <w:rsid w:val="005922C7"/>
    <w:rsid w:val="0059238E"/>
    <w:rsid w:val="00593309"/>
    <w:rsid w:val="00593AE4"/>
    <w:rsid w:val="00593B94"/>
    <w:rsid w:val="00593D1D"/>
    <w:rsid w:val="00594221"/>
    <w:rsid w:val="00594676"/>
    <w:rsid w:val="005947CD"/>
    <w:rsid w:val="0059531B"/>
    <w:rsid w:val="00595705"/>
    <w:rsid w:val="00595B2E"/>
    <w:rsid w:val="0059637B"/>
    <w:rsid w:val="00596843"/>
    <w:rsid w:val="00596923"/>
    <w:rsid w:val="00596A11"/>
    <w:rsid w:val="00596E17"/>
    <w:rsid w:val="00597159"/>
    <w:rsid w:val="00597200"/>
    <w:rsid w:val="00597608"/>
    <w:rsid w:val="00597A1E"/>
    <w:rsid w:val="00597E17"/>
    <w:rsid w:val="005A001B"/>
    <w:rsid w:val="005A01BD"/>
    <w:rsid w:val="005A0343"/>
    <w:rsid w:val="005A0783"/>
    <w:rsid w:val="005A0B08"/>
    <w:rsid w:val="005A0EA4"/>
    <w:rsid w:val="005A1979"/>
    <w:rsid w:val="005A1B1F"/>
    <w:rsid w:val="005A25A6"/>
    <w:rsid w:val="005A286C"/>
    <w:rsid w:val="005A3840"/>
    <w:rsid w:val="005A3D17"/>
    <w:rsid w:val="005A3E21"/>
    <w:rsid w:val="005A4ADD"/>
    <w:rsid w:val="005A4E9A"/>
    <w:rsid w:val="005A6593"/>
    <w:rsid w:val="005A6711"/>
    <w:rsid w:val="005A687E"/>
    <w:rsid w:val="005A6F71"/>
    <w:rsid w:val="005A7220"/>
    <w:rsid w:val="005B1608"/>
    <w:rsid w:val="005B1829"/>
    <w:rsid w:val="005B28BF"/>
    <w:rsid w:val="005B2E18"/>
    <w:rsid w:val="005B2E38"/>
    <w:rsid w:val="005B2EF2"/>
    <w:rsid w:val="005B336E"/>
    <w:rsid w:val="005B3610"/>
    <w:rsid w:val="005B390D"/>
    <w:rsid w:val="005B4538"/>
    <w:rsid w:val="005B4601"/>
    <w:rsid w:val="005B4637"/>
    <w:rsid w:val="005B5968"/>
    <w:rsid w:val="005B68D3"/>
    <w:rsid w:val="005B7167"/>
    <w:rsid w:val="005B7565"/>
    <w:rsid w:val="005B789F"/>
    <w:rsid w:val="005C02C4"/>
    <w:rsid w:val="005C0A9D"/>
    <w:rsid w:val="005C0B22"/>
    <w:rsid w:val="005C0D21"/>
    <w:rsid w:val="005C20D0"/>
    <w:rsid w:val="005C28B7"/>
    <w:rsid w:val="005C2A7A"/>
    <w:rsid w:val="005C2BA8"/>
    <w:rsid w:val="005C3282"/>
    <w:rsid w:val="005C363B"/>
    <w:rsid w:val="005C3FF2"/>
    <w:rsid w:val="005C42AD"/>
    <w:rsid w:val="005C461D"/>
    <w:rsid w:val="005C462F"/>
    <w:rsid w:val="005C4A3F"/>
    <w:rsid w:val="005C4DAF"/>
    <w:rsid w:val="005C504B"/>
    <w:rsid w:val="005C50C2"/>
    <w:rsid w:val="005C54DF"/>
    <w:rsid w:val="005C554B"/>
    <w:rsid w:val="005C641F"/>
    <w:rsid w:val="005C7334"/>
    <w:rsid w:val="005C75F6"/>
    <w:rsid w:val="005C76AA"/>
    <w:rsid w:val="005D0344"/>
    <w:rsid w:val="005D0744"/>
    <w:rsid w:val="005D08E2"/>
    <w:rsid w:val="005D1097"/>
    <w:rsid w:val="005D16BD"/>
    <w:rsid w:val="005D16D1"/>
    <w:rsid w:val="005D2053"/>
    <w:rsid w:val="005D2DBE"/>
    <w:rsid w:val="005D32C7"/>
    <w:rsid w:val="005D3CCC"/>
    <w:rsid w:val="005D3E2C"/>
    <w:rsid w:val="005D43CF"/>
    <w:rsid w:val="005D4E17"/>
    <w:rsid w:val="005D4FF1"/>
    <w:rsid w:val="005D51BB"/>
    <w:rsid w:val="005D554E"/>
    <w:rsid w:val="005D57BB"/>
    <w:rsid w:val="005D5BE6"/>
    <w:rsid w:val="005D5DF0"/>
    <w:rsid w:val="005D68D7"/>
    <w:rsid w:val="005D7600"/>
    <w:rsid w:val="005D7A09"/>
    <w:rsid w:val="005E0278"/>
    <w:rsid w:val="005E134B"/>
    <w:rsid w:val="005E13DC"/>
    <w:rsid w:val="005E1EE7"/>
    <w:rsid w:val="005E2017"/>
    <w:rsid w:val="005E2134"/>
    <w:rsid w:val="005E2667"/>
    <w:rsid w:val="005E28AD"/>
    <w:rsid w:val="005E2C61"/>
    <w:rsid w:val="005E40F6"/>
    <w:rsid w:val="005E439B"/>
    <w:rsid w:val="005E5532"/>
    <w:rsid w:val="005E5758"/>
    <w:rsid w:val="005E57FA"/>
    <w:rsid w:val="005E58AD"/>
    <w:rsid w:val="005E5A8B"/>
    <w:rsid w:val="005E5FBB"/>
    <w:rsid w:val="005E621F"/>
    <w:rsid w:val="005E6244"/>
    <w:rsid w:val="005E6476"/>
    <w:rsid w:val="005E662F"/>
    <w:rsid w:val="005E7219"/>
    <w:rsid w:val="005E762D"/>
    <w:rsid w:val="005E7CC3"/>
    <w:rsid w:val="005E7E41"/>
    <w:rsid w:val="005F013B"/>
    <w:rsid w:val="005F01AF"/>
    <w:rsid w:val="005F0C92"/>
    <w:rsid w:val="005F1F57"/>
    <w:rsid w:val="005F21D7"/>
    <w:rsid w:val="005F2491"/>
    <w:rsid w:val="005F2497"/>
    <w:rsid w:val="005F251C"/>
    <w:rsid w:val="005F2677"/>
    <w:rsid w:val="005F33F8"/>
    <w:rsid w:val="005F3918"/>
    <w:rsid w:val="005F3AE4"/>
    <w:rsid w:val="005F41C0"/>
    <w:rsid w:val="005F41E5"/>
    <w:rsid w:val="005F47DB"/>
    <w:rsid w:val="005F4BB4"/>
    <w:rsid w:val="005F5272"/>
    <w:rsid w:val="005F52D2"/>
    <w:rsid w:val="005F5451"/>
    <w:rsid w:val="005F5637"/>
    <w:rsid w:val="005F59B7"/>
    <w:rsid w:val="005F5CCD"/>
    <w:rsid w:val="005F6EB7"/>
    <w:rsid w:val="005F7021"/>
    <w:rsid w:val="005F7147"/>
    <w:rsid w:val="005F7864"/>
    <w:rsid w:val="00600578"/>
    <w:rsid w:val="00600676"/>
    <w:rsid w:val="00600AC6"/>
    <w:rsid w:val="006021D8"/>
    <w:rsid w:val="006022A0"/>
    <w:rsid w:val="00602E86"/>
    <w:rsid w:val="006031FF"/>
    <w:rsid w:val="0060389B"/>
    <w:rsid w:val="00603F80"/>
    <w:rsid w:val="00604B72"/>
    <w:rsid w:val="00605068"/>
    <w:rsid w:val="006057FE"/>
    <w:rsid w:val="00605EFB"/>
    <w:rsid w:val="00606562"/>
    <w:rsid w:val="00606BB8"/>
    <w:rsid w:val="00606C58"/>
    <w:rsid w:val="0060776A"/>
    <w:rsid w:val="00607881"/>
    <w:rsid w:val="00607E45"/>
    <w:rsid w:val="006100AA"/>
    <w:rsid w:val="00610332"/>
    <w:rsid w:val="006110A2"/>
    <w:rsid w:val="00611570"/>
    <w:rsid w:val="0061170E"/>
    <w:rsid w:val="00611946"/>
    <w:rsid w:val="00611AAF"/>
    <w:rsid w:val="00611BC6"/>
    <w:rsid w:val="00611BDA"/>
    <w:rsid w:val="00611BF7"/>
    <w:rsid w:val="00611D6F"/>
    <w:rsid w:val="00612335"/>
    <w:rsid w:val="006129C4"/>
    <w:rsid w:val="006130A5"/>
    <w:rsid w:val="00613756"/>
    <w:rsid w:val="006141D5"/>
    <w:rsid w:val="006144F0"/>
    <w:rsid w:val="00614E92"/>
    <w:rsid w:val="00615871"/>
    <w:rsid w:val="006164B5"/>
    <w:rsid w:val="0061655D"/>
    <w:rsid w:val="00616D9B"/>
    <w:rsid w:val="00617A8B"/>
    <w:rsid w:val="00617E1F"/>
    <w:rsid w:val="006204BD"/>
    <w:rsid w:val="0062059E"/>
    <w:rsid w:val="00620B65"/>
    <w:rsid w:val="00620E14"/>
    <w:rsid w:val="00621773"/>
    <w:rsid w:val="00621783"/>
    <w:rsid w:val="00621C1C"/>
    <w:rsid w:val="00621D3D"/>
    <w:rsid w:val="006221ED"/>
    <w:rsid w:val="00622B0C"/>
    <w:rsid w:val="00622F3B"/>
    <w:rsid w:val="006230C0"/>
    <w:rsid w:val="006230DB"/>
    <w:rsid w:val="006235ED"/>
    <w:rsid w:val="00623601"/>
    <w:rsid w:val="00623792"/>
    <w:rsid w:val="006237F2"/>
    <w:rsid w:val="00623D55"/>
    <w:rsid w:val="006248FF"/>
    <w:rsid w:val="00624BC0"/>
    <w:rsid w:val="00624CCA"/>
    <w:rsid w:val="00624ED6"/>
    <w:rsid w:val="00625964"/>
    <w:rsid w:val="0062599A"/>
    <w:rsid w:val="00626326"/>
    <w:rsid w:val="0062633C"/>
    <w:rsid w:val="0062650F"/>
    <w:rsid w:val="00627CD1"/>
    <w:rsid w:val="00627EA5"/>
    <w:rsid w:val="006307B9"/>
    <w:rsid w:val="00630CE9"/>
    <w:rsid w:val="006317AA"/>
    <w:rsid w:val="00631A4B"/>
    <w:rsid w:val="0063237C"/>
    <w:rsid w:val="00632979"/>
    <w:rsid w:val="00632E81"/>
    <w:rsid w:val="00632F95"/>
    <w:rsid w:val="00633ED3"/>
    <w:rsid w:val="0063426A"/>
    <w:rsid w:val="00634692"/>
    <w:rsid w:val="00634CA4"/>
    <w:rsid w:val="00634F39"/>
    <w:rsid w:val="00635250"/>
    <w:rsid w:val="00635C42"/>
    <w:rsid w:val="00636722"/>
    <w:rsid w:val="0063678D"/>
    <w:rsid w:val="00636AFD"/>
    <w:rsid w:val="00637013"/>
    <w:rsid w:val="00637274"/>
    <w:rsid w:val="006372F1"/>
    <w:rsid w:val="00637396"/>
    <w:rsid w:val="00637562"/>
    <w:rsid w:val="006375A9"/>
    <w:rsid w:val="00637C69"/>
    <w:rsid w:val="00637F68"/>
    <w:rsid w:val="00640F78"/>
    <w:rsid w:val="0064131D"/>
    <w:rsid w:val="006423B3"/>
    <w:rsid w:val="00642A78"/>
    <w:rsid w:val="006432D5"/>
    <w:rsid w:val="006434DF"/>
    <w:rsid w:val="00643569"/>
    <w:rsid w:val="00643700"/>
    <w:rsid w:val="00643ABD"/>
    <w:rsid w:val="00643C92"/>
    <w:rsid w:val="00644D7D"/>
    <w:rsid w:val="006457FD"/>
    <w:rsid w:val="00645AAD"/>
    <w:rsid w:val="00645B66"/>
    <w:rsid w:val="0064629B"/>
    <w:rsid w:val="0064636C"/>
    <w:rsid w:val="006468E5"/>
    <w:rsid w:val="00646D0B"/>
    <w:rsid w:val="00647048"/>
    <w:rsid w:val="00647086"/>
    <w:rsid w:val="0064711B"/>
    <w:rsid w:val="00647206"/>
    <w:rsid w:val="00647555"/>
    <w:rsid w:val="006477E8"/>
    <w:rsid w:val="006478CF"/>
    <w:rsid w:val="00647AC7"/>
    <w:rsid w:val="006501F9"/>
    <w:rsid w:val="006503F2"/>
    <w:rsid w:val="00651289"/>
    <w:rsid w:val="006517D7"/>
    <w:rsid w:val="006521BA"/>
    <w:rsid w:val="00653BFC"/>
    <w:rsid w:val="006547DC"/>
    <w:rsid w:val="00655180"/>
    <w:rsid w:val="00655554"/>
    <w:rsid w:val="00655A82"/>
    <w:rsid w:val="00656269"/>
    <w:rsid w:val="00656475"/>
    <w:rsid w:val="00656909"/>
    <w:rsid w:val="00656CD2"/>
    <w:rsid w:val="00656EDB"/>
    <w:rsid w:val="00657071"/>
    <w:rsid w:val="0065718C"/>
    <w:rsid w:val="006575B5"/>
    <w:rsid w:val="00657E6E"/>
    <w:rsid w:val="00657E8B"/>
    <w:rsid w:val="006604C9"/>
    <w:rsid w:val="00660932"/>
    <w:rsid w:val="00660C3B"/>
    <w:rsid w:val="00661A66"/>
    <w:rsid w:val="006622A3"/>
    <w:rsid w:val="00662592"/>
    <w:rsid w:val="006629ED"/>
    <w:rsid w:val="00662C0B"/>
    <w:rsid w:val="00662C91"/>
    <w:rsid w:val="00663535"/>
    <w:rsid w:val="00663600"/>
    <w:rsid w:val="00663866"/>
    <w:rsid w:val="006638D8"/>
    <w:rsid w:val="006639C8"/>
    <w:rsid w:val="00663B38"/>
    <w:rsid w:val="00663D3E"/>
    <w:rsid w:val="006640F1"/>
    <w:rsid w:val="00664356"/>
    <w:rsid w:val="00664AD1"/>
    <w:rsid w:val="00664FEB"/>
    <w:rsid w:val="00665611"/>
    <w:rsid w:val="00666007"/>
    <w:rsid w:val="00666415"/>
    <w:rsid w:val="0066651C"/>
    <w:rsid w:val="00666972"/>
    <w:rsid w:val="00667380"/>
    <w:rsid w:val="00667603"/>
    <w:rsid w:val="00667973"/>
    <w:rsid w:val="00667DC4"/>
    <w:rsid w:val="00670E5B"/>
    <w:rsid w:val="00670FD2"/>
    <w:rsid w:val="00671289"/>
    <w:rsid w:val="006719EB"/>
    <w:rsid w:val="00672BD7"/>
    <w:rsid w:val="00672E3C"/>
    <w:rsid w:val="00673706"/>
    <w:rsid w:val="00673A9E"/>
    <w:rsid w:val="00674A23"/>
    <w:rsid w:val="00675296"/>
    <w:rsid w:val="00675778"/>
    <w:rsid w:val="00675818"/>
    <w:rsid w:val="006758EF"/>
    <w:rsid w:val="006768F3"/>
    <w:rsid w:val="00676F8F"/>
    <w:rsid w:val="0067710E"/>
    <w:rsid w:val="0067798D"/>
    <w:rsid w:val="00677A73"/>
    <w:rsid w:val="00677E6F"/>
    <w:rsid w:val="00680774"/>
    <w:rsid w:val="00680A0B"/>
    <w:rsid w:val="00680BA9"/>
    <w:rsid w:val="00681314"/>
    <w:rsid w:val="0068176C"/>
    <w:rsid w:val="00681B04"/>
    <w:rsid w:val="00682211"/>
    <w:rsid w:val="0068266B"/>
    <w:rsid w:val="00682815"/>
    <w:rsid w:val="00683461"/>
    <w:rsid w:val="00683678"/>
    <w:rsid w:val="0068389C"/>
    <w:rsid w:val="006839F4"/>
    <w:rsid w:val="00683B15"/>
    <w:rsid w:val="00683BCA"/>
    <w:rsid w:val="00683CFD"/>
    <w:rsid w:val="00684216"/>
    <w:rsid w:val="00684C31"/>
    <w:rsid w:val="00685862"/>
    <w:rsid w:val="0068586C"/>
    <w:rsid w:val="00685A56"/>
    <w:rsid w:val="00685C7A"/>
    <w:rsid w:val="00685EFC"/>
    <w:rsid w:val="0068636A"/>
    <w:rsid w:val="006870A5"/>
    <w:rsid w:val="00687C10"/>
    <w:rsid w:val="00687E29"/>
    <w:rsid w:val="00687F49"/>
    <w:rsid w:val="006902D6"/>
    <w:rsid w:val="00690B2B"/>
    <w:rsid w:val="00690F9F"/>
    <w:rsid w:val="0069197A"/>
    <w:rsid w:val="00691EEE"/>
    <w:rsid w:val="0069201B"/>
    <w:rsid w:val="006925B3"/>
    <w:rsid w:val="0069277C"/>
    <w:rsid w:val="00692F62"/>
    <w:rsid w:val="00692F9C"/>
    <w:rsid w:val="00693529"/>
    <w:rsid w:val="00693EB5"/>
    <w:rsid w:val="006944F2"/>
    <w:rsid w:val="00694833"/>
    <w:rsid w:val="006952BD"/>
    <w:rsid w:val="00695A7F"/>
    <w:rsid w:val="00696E06"/>
    <w:rsid w:val="00696E93"/>
    <w:rsid w:val="006971D8"/>
    <w:rsid w:val="006972AE"/>
    <w:rsid w:val="006976E4"/>
    <w:rsid w:val="006979B7"/>
    <w:rsid w:val="006A0243"/>
    <w:rsid w:val="006A0A9B"/>
    <w:rsid w:val="006A1729"/>
    <w:rsid w:val="006A186F"/>
    <w:rsid w:val="006A2811"/>
    <w:rsid w:val="006A347B"/>
    <w:rsid w:val="006A4987"/>
    <w:rsid w:val="006A4A8A"/>
    <w:rsid w:val="006A5C99"/>
    <w:rsid w:val="006A63B9"/>
    <w:rsid w:val="006A68AE"/>
    <w:rsid w:val="006A6969"/>
    <w:rsid w:val="006A6CE0"/>
    <w:rsid w:val="006A755D"/>
    <w:rsid w:val="006A7D4E"/>
    <w:rsid w:val="006B078B"/>
    <w:rsid w:val="006B0EA5"/>
    <w:rsid w:val="006B10A4"/>
    <w:rsid w:val="006B175E"/>
    <w:rsid w:val="006B202F"/>
    <w:rsid w:val="006B27CF"/>
    <w:rsid w:val="006B3131"/>
    <w:rsid w:val="006B3A43"/>
    <w:rsid w:val="006B3AA0"/>
    <w:rsid w:val="006B3B07"/>
    <w:rsid w:val="006B3FA6"/>
    <w:rsid w:val="006B48EC"/>
    <w:rsid w:val="006B4F2E"/>
    <w:rsid w:val="006B57D3"/>
    <w:rsid w:val="006B5CF8"/>
    <w:rsid w:val="006B5D7D"/>
    <w:rsid w:val="006B6120"/>
    <w:rsid w:val="006B6232"/>
    <w:rsid w:val="006B64D7"/>
    <w:rsid w:val="006B6800"/>
    <w:rsid w:val="006B6A82"/>
    <w:rsid w:val="006B6C90"/>
    <w:rsid w:val="006B78FB"/>
    <w:rsid w:val="006B7EA8"/>
    <w:rsid w:val="006C29D7"/>
    <w:rsid w:val="006C29F4"/>
    <w:rsid w:val="006C2B91"/>
    <w:rsid w:val="006C2EE4"/>
    <w:rsid w:val="006C30FA"/>
    <w:rsid w:val="006C3207"/>
    <w:rsid w:val="006C379C"/>
    <w:rsid w:val="006C3AC2"/>
    <w:rsid w:val="006C3AC3"/>
    <w:rsid w:val="006C3F95"/>
    <w:rsid w:val="006C410C"/>
    <w:rsid w:val="006C4193"/>
    <w:rsid w:val="006C4454"/>
    <w:rsid w:val="006C4CEA"/>
    <w:rsid w:val="006C5644"/>
    <w:rsid w:val="006C5695"/>
    <w:rsid w:val="006C5D01"/>
    <w:rsid w:val="006C5EF4"/>
    <w:rsid w:val="006C5FB2"/>
    <w:rsid w:val="006C69ED"/>
    <w:rsid w:val="006C6FD4"/>
    <w:rsid w:val="006C709B"/>
    <w:rsid w:val="006C7294"/>
    <w:rsid w:val="006C7895"/>
    <w:rsid w:val="006C7D79"/>
    <w:rsid w:val="006D06CD"/>
    <w:rsid w:val="006D0786"/>
    <w:rsid w:val="006D0F2B"/>
    <w:rsid w:val="006D179B"/>
    <w:rsid w:val="006D23CF"/>
    <w:rsid w:val="006D2A97"/>
    <w:rsid w:val="006D2E3F"/>
    <w:rsid w:val="006D32A1"/>
    <w:rsid w:val="006D33E1"/>
    <w:rsid w:val="006D350C"/>
    <w:rsid w:val="006D3838"/>
    <w:rsid w:val="006D39BF"/>
    <w:rsid w:val="006D41A7"/>
    <w:rsid w:val="006D460D"/>
    <w:rsid w:val="006D4B11"/>
    <w:rsid w:val="006D4B4F"/>
    <w:rsid w:val="006D5693"/>
    <w:rsid w:val="006D6271"/>
    <w:rsid w:val="006D63AF"/>
    <w:rsid w:val="006D6547"/>
    <w:rsid w:val="006D6881"/>
    <w:rsid w:val="006D6B29"/>
    <w:rsid w:val="006D716B"/>
    <w:rsid w:val="006D73AC"/>
    <w:rsid w:val="006D79BE"/>
    <w:rsid w:val="006D7AD7"/>
    <w:rsid w:val="006D7D50"/>
    <w:rsid w:val="006E0152"/>
    <w:rsid w:val="006E044F"/>
    <w:rsid w:val="006E05FA"/>
    <w:rsid w:val="006E075E"/>
    <w:rsid w:val="006E0806"/>
    <w:rsid w:val="006E0C7A"/>
    <w:rsid w:val="006E0FCE"/>
    <w:rsid w:val="006E1183"/>
    <w:rsid w:val="006E1305"/>
    <w:rsid w:val="006E1841"/>
    <w:rsid w:val="006E1B4C"/>
    <w:rsid w:val="006E1D96"/>
    <w:rsid w:val="006E1EAB"/>
    <w:rsid w:val="006E2C9F"/>
    <w:rsid w:val="006E2F6E"/>
    <w:rsid w:val="006E3014"/>
    <w:rsid w:val="006E30DD"/>
    <w:rsid w:val="006E32EA"/>
    <w:rsid w:val="006E3896"/>
    <w:rsid w:val="006E3DAA"/>
    <w:rsid w:val="006E4735"/>
    <w:rsid w:val="006E4F1E"/>
    <w:rsid w:val="006E714C"/>
    <w:rsid w:val="006E71AF"/>
    <w:rsid w:val="006E7932"/>
    <w:rsid w:val="006E7B8D"/>
    <w:rsid w:val="006E7C67"/>
    <w:rsid w:val="006E7D39"/>
    <w:rsid w:val="006F074D"/>
    <w:rsid w:val="006F090A"/>
    <w:rsid w:val="006F0D51"/>
    <w:rsid w:val="006F12A6"/>
    <w:rsid w:val="006F1A60"/>
    <w:rsid w:val="006F1E2B"/>
    <w:rsid w:val="006F2017"/>
    <w:rsid w:val="006F21C2"/>
    <w:rsid w:val="006F26E5"/>
    <w:rsid w:val="006F2E63"/>
    <w:rsid w:val="006F34BD"/>
    <w:rsid w:val="006F3735"/>
    <w:rsid w:val="006F434E"/>
    <w:rsid w:val="006F4732"/>
    <w:rsid w:val="006F4D27"/>
    <w:rsid w:val="006F4FD1"/>
    <w:rsid w:val="006F5182"/>
    <w:rsid w:val="006F5202"/>
    <w:rsid w:val="006F601D"/>
    <w:rsid w:val="006F622A"/>
    <w:rsid w:val="006F6D1A"/>
    <w:rsid w:val="006F6D99"/>
    <w:rsid w:val="006F70BE"/>
    <w:rsid w:val="006F75D9"/>
    <w:rsid w:val="006F77B0"/>
    <w:rsid w:val="006F77E8"/>
    <w:rsid w:val="007004C8"/>
    <w:rsid w:val="007009A7"/>
    <w:rsid w:val="0070168F"/>
    <w:rsid w:val="0070179D"/>
    <w:rsid w:val="007019BC"/>
    <w:rsid w:val="0070225D"/>
    <w:rsid w:val="0070298B"/>
    <w:rsid w:val="00702ECD"/>
    <w:rsid w:val="0070401C"/>
    <w:rsid w:val="007045BC"/>
    <w:rsid w:val="007046F4"/>
    <w:rsid w:val="007049BE"/>
    <w:rsid w:val="00704C85"/>
    <w:rsid w:val="00704EDC"/>
    <w:rsid w:val="00704F73"/>
    <w:rsid w:val="007051CC"/>
    <w:rsid w:val="00705841"/>
    <w:rsid w:val="00705D0B"/>
    <w:rsid w:val="007065EC"/>
    <w:rsid w:val="00706A6A"/>
    <w:rsid w:val="00706CD2"/>
    <w:rsid w:val="0070703E"/>
    <w:rsid w:val="00707240"/>
    <w:rsid w:val="00710031"/>
    <w:rsid w:val="00710C69"/>
    <w:rsid w:val="00711676"/>
    <w:rsid w:val="00711961"/>
    <w:rsid w:val="00711C0D"/>
    <w:rsid w:val="0071239F"/>
    <w:rsid w:val="0071265A"/>
    <w:rsid w:val="00712C88"/>
    <w:rsid w:val="007133E9"/>
    <w:rsid w:val="00713A08"/>
    <w:rsid w:val="00714112"/>
    <w:rsid w:val="007144A6"/>
    <w:rsid w:val="00714B22"/>
    <w:rsid w:val="00714FCF"/>
    <w:rsid w:val="0071507A"/>
    <w:rsid w:val="007153A0"/>
    <w:rsid w:val="007156B1"/>
    <w:rsid w:val="007164A9"/>
    <w:rsid w:val="00717EA8"/>
    <w:rsid w:val="00720104"/>
    <w:rsid w:val="00720744"/>
    <w:rsid w:val="0072093B"/>
    <w:rsid w:val="00720BEF"/>
    <w:rsid w:val="00720CEF"/>
    <w:rsid w:val="00720EE3"/>
    <w:rsid w:val="00720EE5"/>
    <w:rsid w:val="00721A72"/>
    <w:rsid w:val="007228CB"/>
    <w:rsid w:val="00722B95"/>
    <w:rsid w:val="00722FE3"/>
    <w:rsid w:val="00723033"/>
    <w:rsid w:val="00723319"/>
    <w:rsid w:val="007234BD"/>
    <w:rsid w:val="0072414C"/>
    <w:rsid w:val="00724173"/>
    <w:rsid w:val="00724282"/>
    <w:rsid w:val="0072471D"/>
    <w:rsid w:val="00724D43"/>
    <w:rsid w:val="00724E58"/>
    <w:rsid w:val="00725C8C"/>
    <w:rsid w:val="00725CBD"/>
    <w:rsid w:val="00725F79"/>
    <w:rsid w:val="0072652C"/>
    <w:rsid w:val="00726A77"/>
    <w:rsid w:val="007271D0"/>
    <w:rsid w:val="00727662"/>
    <w:rsid w:val="00730162"/>
    <w:rsid w:val="00730195"/>
    <w:rsid w:val="00730A7F"/>
    <w:rsid w:val="00730B6B"/>
    <w:rsid w:val="00730CD0"/>
    <w:rsid w:val="00731BA4"/>
    <w:rsid w:val="00731C2E"/>
    <w:rsid w:val="00731D3C"/>
    <w:rsid w:val="00732188"/>
    <w:rsid w:val="00732556"/>
    <w:rsid w:val="007330F6"/>
    <w:rsid w:val="00733187"/>
    <w:rsid w:val="00733D53"/>
    <w:rsid w:val="007341BE"/>
    <w:rsid w:val="00734647"/>
    <w:rsid w:val="00734C06"/>
    <w:rsid w:val="00734EEF"/>
    <w:rsid w:val="007350BE"/>
    <w:rsid w:val="00735C65"/>
    <w:rsid w:val="007367B7"/>
    <w:rsid w:val="00736BC6"/>
    <w:rsid w:val="00736D02"/>
    <w:rsid w:val="007371EF"/>
    <w:rsid w:val="0073798E"/>
    <w:rsid w:val="00737C8F"/>
    <w:rsid w:val="007408CD"/>
    <w:rsid w:val="00740C3A"/>
    <w:rsid w:val="00740F54"/>
    <w:rsid w:val="007410DD"/>
    <w:rsid w:val="007412B3"/>
    <w:rsid w:val="00741B74"/>
    <w:rsid w:val="00741D26"/>
    <w:rsid w:val="00741E85"/>
    <w:rsid w:val="00741E97"/>
    <w:rsid w:val="00742B85"/>
    <w:rsid w:val="007431F5"/>
    <w:rsid w:val="00743994"/>
    <w:rsid w:val="00743A69"/>
    <w:rsid w:val="00743C24"/>
    <w:rsid w:val="007440D4"/>
    <w:rsid w:val="00744826"/>
    <w:rsid w:val="00744B97"/>
    <w:rsid w:val="007454F7"/>
    <w:rsid w:val="00745F29"/>
    <w:rsid w:val="007461FA"/>
    <w:rsid w:val="007469F8"/>
    <w:rsid w:val="00747252"/>
    <w:rsid w:val="007472D7"/>
    <w:rsid w:val="00747461"/>
    <w:rsid w:val="007477B7"/>
    <w:rsid w:val="007500BF"/>
    <w:rsid w:val="00751695"/>
    <w:rsid w:val="00751969"/>
    <w:rsid w:val="00751BFE"/>
    <w:rsid w:val="00751F19"/>
    <w:rsid w:val="007523D3"/>
    <w:rsid w:val="0075261B"/>
    <w:rsid w:val="00752BC4"/>
    <w:rsid w:val="00752D61"/>
    <w:rsid w:val="0075341B"/>
    <w:rsid w:val="007535DA"/>
    <w:rsid w:val="00753CCD"/>
    <w:rsid w:val="00754C2B"/>
    <w:rsid w:val="00754DE3"/>
    <w:rsid w:val="00754DE8"/>
    <w:rsid w:val="00754EA9"/>
    <w:rsid w:val="007557FC"/>
    <w:rsid w:val="00755E5A"/>
    <w:rsid w:val="00756835"/>
    <w:rsid w:val="00756B1B"/>
    <w:rsid w:val="007577E2"/>
    <w:rsid w:val="00757C91"/>
    <w:rsid w:val="00757ECC"/>
    <w:rsid w:val="00760103"/>
    <w:rsid w:val="00760528"/>
    <w:rsid w:val="00761C07"/>
    <w:rsid w:val="00762158"/>
    <w:rsid w:val="00762863"/>
    <w:rsid w:val="007629A6"/>
    <w:rsid w:val="007639EE"/>
    <w:rsid w:val="00764580"/>
    <w:rsid w:val="00765538"/>
    <w:rsid w:val="00765600"/>
    <w:rsid w:val="00765846"/>
    <w:rsid w:val="00765A86"/>
    <w:rsid w:val="00765B0A"/>
    <w:rsid w:val="007661FF"/>
    <w:rsid w:val="007665AD"/>
    <w:rsid w:val="00766BDD"/>
    <w:rsid w:val="00766C02"/>
    <w:rsid w:val="00766C12"/>
    <w:rsid w:val="00766FDA"/>
    <w:rsid w:val="00767639"/>
    <w:rsid w:val="00767707"/>
    <w:rsid w:val="007679A7"/>
    <w:rsid w:val="00767BB7"/>
    <w:rsid w:val="00770082"/>
    <w:rsid w:val="00770096"/>
    <w:rsid w:val="0077021E"/>
    <w:rsid w:val="00770B32"/>
    <w:rsid w:val="00771072"/>
    <w:rsid w:val="007710F4"/>
    <w:rsid w:val="00771305"/>
    <w:rsid w:val="00771DEE"/>
    <w:rsid w:val="00772830"/>
    <w:rsid w:val="00772AD5"/>
    <w:rsid w:val="00772F42"/>
    <w:rsid w:val="00773442"/>
    <w:rsid w:val="00773A36"/>
    <w:rsid w:val="007742CA"/>
    <w:rsid w:val="00774C30"/>
    <w:rsid w:val="007755BB"/>
    <w:rsid w:val="00775989"/>
    <w:rsid w:val="00776642"/>
    <w:rsid w:val="00776652"/>
    <w:rsid w:val="007766FD"/>
    <w:rsid w:val="0077675D"/>
    <w:rsid w:val="00776A5C"/>
    <w:rsid w:val="00776BEC"/>
    <w:rsid w:val="00776F47"/>
    <w:rsid w:val="0077707C"/>
    <w:rsid w:val="00777214"/>
    <w:rsid w:val="0077762C"/>
    <w:rsid w:val="0077764D"/>
    <w:rsid w:val="00780007"/>
    <w:rsid w:val="0078066B"/>
    <w:rsid w:val="00780732"/>
    <w:rsid w:val="007809A6"/>
    <w:rsid w:val="00780B49"/>
    <w:rsid w:val="00780CF1"/>
    <w:rsid w:val="0078152B"/>
    <w:rsid w:val="00781D77"/>
    <w:rsid w:val="00782016"/>
    <w:rsid w:val="00782877"/>
    <w:rsid w:val="00782F73"/>
    <w:rsid w:val="00783333"/>
    <w:rsid w:val="00783C62"/>
    <w:rsid w:val="00783FBB"/>
    <w:rsid w:val="00784143"/>
    <w:rsid w:val="0078422C"/>
    <w:rsid w:val="007846D8"/>
    <w:rsid w:val="007849A0"/>
    <w:rsid w:val="007850F9"/>
    <w:rsid w:val="00785D4B"/>
    <w:rsid w:val="007863B4"/>
    <w:rsid w:val="007864D5"/>
    <w:rsid w:val="00786DC4"/>
    <w:rsid w:val="00787089"/>
    <w:rsid w:val="0078766A"/>
    <w:rsid w:val="00787795"/>
    <w:rsid w:val="00787810"/>
    <w:rsid w:val="007901F2"/>
    <w:rsid w:val="00790663"/>
    <w:rsid w:val="00790E90"/>
    <w:rsid w:val="00791414"/>
    <w:rsid w:val="00791903"/>
    <w:rsid w:val="0079271A"/>
    <w:rsid w:val="00792890"/>
    <w:rsid w:val="007929BD"/>
    <w:rsid w:val="00793042"/>
    <w:rsid w:val="0079306D"/>
    <w:rsid w:val="00793133"/>
    <w:rsid w:val="007945DF"/>
    <w:rsid w:val="00794893"/>
    <w:rsid w:val="00794C37"/>
    <w:rsid w:val="00795113"/>
    <w:rsid w:val="0079511D"/>
    <w:rsid w:val="0079535E"/>
    <w:rsid w:val="007955C4"/>
    <w:rsid w:val="007973FC"/>
    <w:rsid w:val="00797521"/>
    <w:rsid w:val="0079781B"/>
    <w:rsid w:val="00797CFD"/>
    <w:rsid w:val="007A010B"/>
    <w:rsid w:val="007A077D"/>
    <w:rsid w:val="007A09B0"/>
    <w:rsid w:val="007A0E63"/>
    <w:rsid w:val="007A1437"/>
    <w:rsid w:val="007A1DD0"/>
    <w:rsid w:val="007A297A"/>
    <w:rsid w:val="007A2B06"/>
    <w:rsid w:val="007A2DE2"/>
    <w:rsid w:val="007A2F8A"/>
    <w:rsid w:val="007A34AD"/>
    <w:rsid w:val="007A3AE2"/>
    <w:rsid w:val="007A4087"/>
    <w:rsid w:val="007A4265"/>
    <w:rsid w:val="007A476D"/>
    <w:rsid w:val="007A4E7A"/>
    <w:rsid w:val="007A5149"/>
    <w:rsid w:val="007A55BE"/>
    <w:rsid w:val="007A59A1"/>
    <w:rsid w:val="007A646D"/>
    <w:rsid w:val="007A6E6C"/>
    <w:rsid w:val="007A6ECB"/>
    <w:rsid w:val="007A757C"/>
    <w:rsid w:val="007A75DA"/>
    <w:rsid w:val="007A7963"/>
    <w:rsid w:val="007A7BC4"/>
    <w:rsid w:val="007A7D6C"/>
    <w:rsid w:val="007B06F6"/>
    <w:rsid w:val="007B0CF8"/>
    <w:rsid w:val="007B1318"/>
    <w:rsid w:val="007B1DBC"/>
    <w:rsid w:val="007B227C"/>
    <w:rsid w:val="007B22F5"/>
    <w:rsid w:val="007B2390"/>
    <w:rsid w:val="007B2904"/>
    <w:rsid w:val="007B2F70"/>
    <w:rsid w:val="007B308E"/>
    <w:rsid w:val="007B32D2"/>
    <w:rsid w:val="007B3434"/>
    <w:rsid w:val="007B4413"/>
    <w:rsid w:val="007B48C1"/>
    <w:rsid w:val="007B4A45"/>
    <w:rsid w:val="007B4FAF"/>
    <w:rsid w:val="007B5E6C"/>
    <w:rsid w:val="007B663A"/>
    <w:rsid w:val="007B6768"/>
    <w:rsid w:val="007B683B"/>
    <w:rsid w:val="007B683E"/>
    <w:rsid w:val="007B6883"/>
    <w:rsid w:val="007B7245"/>
    <w:rsid w:val="007B74CA"/>
    <w:rsid w:val="007C0230"/>
    <w:rsid w:val="007C0935"/>
    <w:rsid w:val="007C0B5B"/>
    <w:rsid w:val="007C0E7B"/>
    <w:rsid w:val="007C1178"/>
    <w:rsid w:val="007C1715"/>
    <w:rsid w:val="007C1944"/>
    <w:rsid w:val="007C1D60"/>
    <w:rsid w:val="007C1E8A"/>
    <w:rsid w:val="007C27FE"/>
    <w:rsid w:val="007C2C42"/>
    <w:rsid w:val="007C320F"/>
    <w:rsid w:val="007C38FF"/>
    <w:rsid w:val="007C3D05"/>
    <w:rsid w:val="007C3E1B"/>
    <w:rsid w:val="007C4BFB"/>
    <w:rsid w:val="007C5736"/>
    <w:rsid w:val="007C5781"/>
    <w:rsid w:val="007C6003"/>
    <w:rsid w:val="007C6F1F"/>
    <w:rsid w:val="007C6F4E"/>
    <w:rsid w:val="007C709E"/>
    <w:rsid w:val="007C754D"/>
    <w:rsid w:val="007C7CD2"/>
    <w:rsid w:val="007D0731"/>
    <w:rsid w:val="007D0BB4"/>
    <w:rsid w:val="007D119A"/>
    <w:rsid w:val="007D16C7"/>
    <w:rsid w:val="007D17ED"/>
    <w:rsid w:val="007D1BAC"/>
    <w:rsid w:val="007D1EEB"/>
    <w:rsid w:val="007D1F0A"/>
    <w:rsid w:val="007D213E"/>
    <w:rsid w:val="007D36A6"/>
    <w:rsid w:val="007D378F"/>
    <w:rsid w:val="007D41DD"/>
    <w:rsid w:val="007D44D1"/>
    <w:rsid w:val="007D4EE0"/>
    <w:rsid w:val="007D521B"/>
    <w:rsid w:val="007D5ADB"/>
    <w:rsid w:val="007D6406"/>
    <w:rsid w:val="007D64B9"/>
    <w:rsid w:val="007D6B96"/>
    <w:rsid w:val="007D7165"/>
    <w:rsid w:val="007D73C1"/>
    <w:rsid w:val="007D750A"/>
    <w:rsid w:val="007D7611"/>
    <w:rsid w:val="007D7BA5"/>
    <w:rsid w:val="007D7C81"/>
    <w:rsid w:val="007E06CD"/>
    <w:rsid w:val="007E17AA"/>
    <w:rsid w:val="007E23AA"/>
    <w:rsid w:val="007E2A20"/>
    <w:rsid w:val="007E2B41"/>
    <w:rsid w:val="007E3395"/>
    <w:rsid w:val="007E4706"/>
    <w:rsid w:val="007E475F"/>
    <w:rsid w:val="007E4BC9"/>
    <w:rsid w:val="007E4CAB"/>
    <w:rsid w:val="007E4FB4"/>
    <w:rsid w:val="007E53EB"/>
    <w:rsid w:val="007E6284"/>
    <w:rsid w:val="007E67BA"/>
    <w:rsid w:val="007E74EB"/>
    <w:rsid w:val="007F000D"/>
    <w:rsid w:val="007F00F5"/>
    <w:rsid w:val="007F037C"/>
    <w:rsid w:val="007F0402"/>
    <w:rsid w:val="007F0CDE"/>
    <w:rsid w:val="007F179D"/>
    <w:rsid w:val="007F1A51"/>
    <w:rsid w:val="007F1D93"/>
    <w:rsid w:val="007F1F34"/>
    <w:rsid w:val="007F29A1"/>
    <w:rsid w:val="007F328B"/>
    <w:rsid w:val="007F35B5"/>
    <w:rsid w:val="007F37D0"/>
    <w:rsid w:val="007F44C1"/>
    <w:rsid w:val="007F4B75"/>
    <w:rsid w:val="007F502B"/>
    <w:rsid w:val="007F5221"/>
    <w:rsid w:val="007F53F7"/>
    <w:rsid w:val="007F58A5"/>
    <w:rsid w:val="007F59F8"/>
    <w:rsid w:val="007F5D32"/>
    <w:rsid w:val="007F5E82"/>
    <w:rsid w:val="007F5FAA"/>
    <w:rsid w:val="007F6756"/>
    <w:rsid w:val="007F693C"/>
    <w:rsid w:val="007F6E83"/>
    <w:rsid w:val="007F73DF"/>
    <w:rsid w:val="007F7AE8"/>
    <w:rsid w:val="007F7C1E"/>
    <w:rsid w:val="007F7C29"/>
    <w:rsid w:val="00800576"/>
    <w:rsid w:val="0080070B"/>
    <w:rsid w:val="008007AB"/>
    <w:rsid w:val="008007B6"/>
    <w:rsid w:val="00800A67"/>
    <w:rsid w:val="008013C5"/>
    <w:rsid w:val="00801838"/>
    <w:rsid w:val="00801B7E"/>
    <w:rsid w:val="00801CC7"/>
    <w:rsid w:val="00802443"/>
    <w:rsid w:val="00802990"/>
    <w:rsid w:val="00802EB0"/>
    <w:rsid w:val="008031EA"/>
    <w:rsid w:val="00803266"/>
    <w:rsid w:val="008032F7"/>
    <w:rsid w:val="008037ED"/>
    <w:rsid w:val="00803CE0"/>
    <w:rsid w:val="0080436A"/>
    <w:rsid w:val="00804C8B"/>
    <w:rsid w:val="00804E3A"/>
    <w:rsid w:val="00805899"/>
    <w:rsid w:val="00805A37"/>
    <w:rsid w:val="00806975"/>
    <w:rsid w:val="00806A46"/>
    <w:rsid w:val="00806C3B"/>
    <w:rsid w:val="008073D4"/>
    <w:rsid w:val="00807826"/>
    <w:rsid w:val="008078A7"/>
    <w:rsid w:val="00807C03"/>
    <w:rsid w:val="00807F9E"/>
    <w:rsid w:val="008105D2"/>
    <w:rsid w:val="008108A5"/>
    <w:rsid w:val="008110C9"/>
    <w:rsid w:val="008110F2"/>
    <w:rsid w:val="00811D48"/>
    <w:rsid w:val="008120A8"/>
    <w:rsid w:val="0081267F"/>
    <w:rsid w:val="00812A16"/>
    <w:rsid w:val="00812E64"/>
    <w:rsid w:val="00812FAC"/>
    <w:rsid w:val="008130BC"/>
    <w:rsid w:val="0081329B"/>
    <w:rsid w:val="00814AB1"/>
    <w:rsid w:val="00814F64"/>
    <w:rsid w:val="00815207"/>
    <w:rsid w:val="008158B3"/>
    <w:rsid w:val="0081606D"/>
    <w:rsid w:val="00816787"/>
    <w:rsid w:val="00816BBE"/>
    <w:rsid w:val="00816EC7"/>
    <w:rsid w:val="00816F45"/>
    <w:rsid w:val="00817038"/>
    <w:rsid w:val="00817082"/>
    <w:rsid w:val="008209B2"/>
    <w:rsid w:val="00820D1D"/>
    <w:rsid w:val="0082137A"/>
    <w:rsid w:val="008216DE"/>
    <w:rsid w:val="008216E7"/>
    <w:rsid w:val="00821A40"/>
    <w:rsid w:val="00822D97"/>
    <w:rsid w:val="00823149"/>
    <w:rsid w:val="0082339F"/>
    <w:rsid w:val="00823ADE"/>
    <w:rsid w:val="00823F65"/>
    <w:rsid w:val="00825440"/>
    <w:rsid w:val="00825520"/>
    <w:rsid w:val="008263D9"/>
    <w:rsid w:val="008268AF"/>
    <w:rsid w:val="0082708D"/>
    <w:rsid w:val="0082770C"/>
    <w:rsid w:val="008277FC"/>
    <w:rsid w:val="0082787A"/>
    <w:rsid w:val="00827FA2"/>
    <w:rsid w:val="00830DDA"/>
    <w:rsid w:val="00830FB1"/>
    <w:rsid w:val="00831CC7"/>
    <w:rsid w:val="008326E3"/>
    <w:rsid w:val="00832844"/>
    <w:rsid w:val="00832DAB"/>
    <w:rsid w:val="00833554"/>
    <w:rsid w:val="008344F5"/>
    <w:rsid w:val="00834708"/>
    <w:rsid w:val="0083482E"/>
    <w:rsid w:val="00834AE5"/>
    <w:rsid w:val="00835F9F"/>
    <w:rsid w:val="0083634E"/>
    <w:rsid w:val="008365FE"/>
    <w:rsid w:val="008369B6"/>
    <w:rsid w:val="00836AE3"/>
    <w:rsid w:val="00836EA6"/>
    <w:rsid w:val="00837347"/>
    <w:rsid w:val="00837927"/>
    <w:rsid w:val="00837F1E"/>
    <w:rsid w:val="008407F3"/>
    <w:rsid w:val="008409B6"/>
    <w:rsid w:val="00840ADE"/>
    <w:rsid w:val="00840BE2"/>
    <w:rsid w:val="00840ECB"/>
    <w:rsid w:val="0084109E"/>
    <w:rsid w:val="008412DA"/>
    <w:rsid w:val="008414F8"/>
    <w:rsid w:val="0084179C"/>
    <w:rsid w:val="00841DB5"/>
    <w:rsid w:val="00841F81"/>
    <w:rsid w:val="00843558"/>
    <w:rsid w:val="0084372A"/>
    <w:rsid w:val="00843D02"/>
    <w:rsid w:val="00843E31"/>
    <w:rsid w:val="00843E6F"/>
    <w:rsid w:val="00843F14"/>
    <w:rsid w:val="0084435A"/>
    <w:rsid w:val="00844E7A"/>
    <w:rsid w:val="0084574C"/>
    <w:rsid w:val="00845D59"/>
    <w:rsid w:val="00845D8F"/>
    <w:rsid w:val="00846B1D"/>
    <w:rsid w:val="00847A96"/>
    <w:rsid w:val="00847B2D"/>
    <w:rsid w:val="00847BAC"/>
    <w:rsid w:val="00850A15"/>
    <w:rsid w:val="00850FA9"/>
    <w:rsid w:val="00851382"/>
    <w:rsid w:val="00851496"/>
    <w:rsid w:val="008516E5"/>
    <w:rsid w:val="008518DC"/>
    <w:rsid w:val="008519A9"/>
    <w:rsid w:val="00851E37"/>
    <w:rsid w:val="008520F4"/>
    <w:rsid w:val="00852483"/>
    <w:rsid w:val="00852C76"/>
    <w:rsid w:val="00852D1E"/>
    <w:rsid w:val="00853751"/>
    <w:rsid w:val="0085376B"/>
    <w:rsid w:val="00854794"/>
    <w:rsid w:val="008549CA"/>
    <w:rsid w:val="0085515E"/>
    <w:rsid w:val="008554DB"/>
    <w:rsid w:val="0085712F"/>
    <w:rsid w:val="00857415"/>
    <w:rsid w:val="0085748E"/>
    <w:rsid w:val="00860789"/>
    <w:rsid w:val="00860C80"/>
    <w:rsid w:val="00860DEE"/>
    <w:rsid w:val="00860E91"/>
    <w:rsid w:val="008616C5"/>
    <w:rsid w:val="0086179D"/>
    <w:rsid w:val="008617F3"/>
    <w:rsid w:val="00861AA1"/>
    <w:rsid w:val="00861BBA"/>
    <w:rsid w:val="00862B34"/>
    <w:rsid w:val="0086304F"/>
    <w:rsid w:val="0086307A"/>
    <w:rsid w:val="00863B07"/>
    <w:rsid w:val="00863BEF"/>
    <w:rsid w:val="00863CE7"/>
    <w:rsid w:val="008640AF"/>
    <w:rsid w:val="00864BBE"/>
    <w:rsid w:val="00865267"/>
    <w:rsid w:val="00865972"/>
    <w:rsid w:val="00865B3F"/>
    <w:rsid w:val="00865D22"/>
    <w:rsid w:val="0086615E"/>
    <w:rsid w:val="00866DA6"/>
    <w:rsid w:val="00866EF1"/>
    <w:rsid w:val="00866F74"/>
    <w:rsid w:val="00867189"/>
    <w:rsid w:val="00867669"/>
    <w:rsid w:val="00867B78"/>
    <w:rsid w:val="00870484"/>
    <w:rsid w:val="00870AC9"/>
    <w:rsid w:val="00870D84"/>
    <w:rsid w:val="008720E8"/>
    <w:rsid w:val="00872666"/>
    <w:rsid w:val="0087371D"/>
    <w:rsid w:val="00873AD0"/>
    <w:rsid w:val="00873B82"/>
    <w:rsid w:val="00874124"/>
    <w:rsid w:val="00874236"/>
    <w:rsid w:val="008745A2"/>
    <w:rsid w:val="00874956"/>
    <w:rsid w:val="00874B3D"/>
    <w:rsid w:val="008751AA"/>
    <w:rsid w:val="00875266"/>
    <w:rsid w:val="00875B6E"/>
    <w:rsid w:val="00875BC4"/>
    <w:rsid w:val="00875C81"/>
    <w:rsid w:val="008761A1"/>
    <w:rsid w:val="0087641B"/>
    <w:rsid w:val="00876734"/>
    <w:rsid w:val="0087726C"/>
    <w:rsid w:val="00877895"/>
    <w:rsid w:val="00877B4C"/>
    <w:rsid w:val="00877D66"/>
    <w:rsid w:val="00881072"/>
    <w:rsid w:val="008810A8"/>
    <w:rsid w:val="00881626"/>
    <w:rsid w:val="0088162B"/>
    <w:rsid w:val="00882C55"/>
    <w:rsid w:val="00882CD4"/>
    <w:rsid w:val="00883B7D"/>
    <w:rsid w:val="00883D24"/>
    <w:rsid w:val="00884113"/>
    <w:rsid w:val="0088413D"/>
    <w:rsid w:val="008843F8"/>
    <w:rsid w:val="008855EB"/>
    <w:rsid w:val="00885613"/>
    <w:rsid w:val="008856DD"/>
    <w:rsid w:val="00885A2F"/>
    <w:rsid w:val="00886418"/>
    <w:rsid w:val="008870B5"/>
    <w:rsid w:val="008879AF"/>
    <w:rsid w:val="00887CB1"/>
    <w:rsid w:val="00890046"/>
    <w:rsid w:val="008915B0"/>
    <w:rsid w:val="00891A1B"/>
    <w:rsid w:val="008929F2"/>
    <w:rsid w:val="00893076"/>
    <w:rsid w:val="00893169"/>
    <w:rsid w:val="00895524"/>
    <w:rsid w:val="00896034"/>
    <w:rsid w:val="008964CF"/>
    <w:rsid w:val="00896DBA"/>
    <w:rsid w:val="00897125"/>
    <w:rsid w:val="00897B6A"/>
    <w:rsid w:val="00897E2A"/>
    <w:rsid w:val="008A0D86"/>
    <w:rsid w:val="008A10C0"/>
    <w:rsid w:val="008A13C9"/>
    <w:rsid w:val="008A13F2"/>
    <w:rsid w:val="008A1684"/>
    <w:rsid w:val="008A286D"/>
    <w:rsid w:val="008A2E0B"/>
    <w:rsid w:val="008A39B7"/>
    <w:rsid w:val="008A3A91"/>
    <w:rsid w:val="008A3BC3"/>
    <w:rsid w:val="008A4143"/>
    <w:rsid w:val="008A4296"/>
    <w:rsid w:val="008A453C"/>
    <w:rsid w:val="008A4A7D"/>
    <w:rsid w:val="008A5618"/>
    <w:rsid w:val="008A58EE"/>
    <w:rsid w:val="008A5B83"/>
    <w:rsid w:val="008A5F56"/>
    <w:rsid w:val="008A6B6D"/>
    <w:rsid w:val="008A6E05"/>
    <w:rsid w:val="008A7461"/>
    <w:rsid w:val="008A7684"/>
    <w:rsid w:val="008A7E8F"/>
    <w:rsid w:val="008B0124"/>
    <w:rsid w:val="008B04FE"/>
    <w:rsid w:val="008B0986"/>
    <w:rsid w:val="008B0DD8"/>
    <w:rsid w:val="008B1850"/>
    <w:rsid w:val="008B29CD"/>
    <w:rsid w:val="008B3D2B"/>
    <w:rsid w:val="008B41BB"/>
    <w:rsid w:val="008B4499"/>
    <w:rsid w:val="008B4879"/>
    <w:rsid w:val="008B5113"/>
    <w:rsid w:val="008B52E4"/>
    <w:rsid w:val="008B5DE1"/>
    <w:rsid w:val="008B5E3C"/>
    <w:rsid w:val="008B661C"/>
    <w:rsid w:val="008B7B79"/>
    <w:rsid w:val="008C08C3"/>
    <w:rsid w:val="008C0AC8"/>
    <w:rsid w:val="008C0C79"/>
    <w:rsid w:val="008C0D84"/>
    <w:rsid w:val="008C0DE5"/>
    <w:rsid w:val="008C12F8"/>
    <w:rsid w:val="008C161E"/>
    <w:rsid w:val="008C166E"/>
    <w:rsid w:val="008C1BD7"/>
    <w:rsid w:val="008C2967"/>
    <w:rsid w:val="008C2AEE"/>
    <w:rsid w:val="008C2DC0"/>
    <w:rsid w:val="008C2F63"/>
    <w:rsid w:val="008C392A"/>
    <w:rsid w:val="008C399C"/>
    <w:rsid w:val="008C3D6D"/>
    <w:rsid w:val="008C429D"/>
    <w:rsid w:val="008C43EA"/>
    <w:rsid w:val="008C4579"/>
    <w:rsid w:val="008C5062"/>
    <w:rsid w:val="008C5179"/>
    <w:rsid w:val="008C51E8"/>
    <w:rsid w:val="008C61BA"/>
    <w:rsid w:val="008C6E4A"/>
    <w:rsid w:val="008C6F28"/>
    <w:rsid w:val="008C71CE"/>
    <w:rsid w:val="008C7384"/>
    <w:rsid w:val="008C79B4"/>
    <w:rsid w:val="008C7B70"/>
    <w:rsid w:val="008D0101"/>
    <w:rsid w:val="008D0DA3"/>
    <w:rsid w:val="008D119E"/>
    <w:rsid w:val="008D1878"/>
    <w:rsid w:val="008D1B38"/>
    <w:rsid w:val="008D1ECE"/>
    <w:rsid w:val="008D1F83"/>
    <w:rsid w:val="008D2559"/>
    <w:rsid w:val="008D2FB5"/>
    <w:rsid w:val="008D3F22"/>
    <w:rsid w:val="008D42D9"/>
    <w:rsid w:val="008D4AF8"/>
    <w:rsid w:val="008D4C98"/>
    <w:rsid w:val="008D5B59"/>
    <w:rsid w:val="008D5E17"/>
    <w:rsid w:val="008D5EC2"/>
    <w:rsid w:val="008D5F43"/>
    <w:rsid w:val="008D6105"/>
    <w:rsid w:val="008D6F5A"/>
    <w:rsid w:val="008D7B03"/>
    <w:rsid w:val="008D7D53"/>
    <w:rsid w:val="008D7F6B"/>
    <w:rsid w:val="008E02DF"/>
    <w:rsid w:val="008E0392"/>
    <w:rsid w:val="008E102E"/>
    <w:rsid w:val="008E1343"/>
    <w:rsid w:val="008E262C"/>
    <w:rsid w:val="008E2663"/>
    <w:rsid w:val="008E3101"/>
    <w:rsid w:val="008E33F0"/>
    <w:rsid w:val="008E35AB"/>
    <w:rsid w:val="008E3902"/>
    <w:rsid w:val="008E4067"/>
    <w:rsid w:val="008E4462"/>
    <w:rsid w:val="008E4CCF"/>
    <w:rsid w:val="008E4E1B"/>
    <w:rsid w:val="008E501C"/>
    <w:rsid w:val="008E5CA2"/>
    <w:rsid w:val="008E5F1C"/>
    <w:rsid w:val="008E5FAA"/>
    <w:rsid w:val="008E68BB"/>
    <w:rsid w:val="008E68FA"/>
    <w:rsid w:val="008E6FEE"/>
    <w:rsid w:val="008E71BB"/>
    <w:rsid w:val="008E7330"/>
    <w:rsid w:val="008E784F"/>
    <w:rsid w:val="008E7FCE"/>
    <w:rsid w:val="008E7FDD"/>
    <w:rsid w:val="008F0055"/>
    <w:rsid w:val="008F0802"/>
    <w:rsid w:val="008F087C"/>
    <w:rsid w:val="008F0ABB"/>
    <w:rsid w:val="008F202C"/>
    <w:rsid w:val="008F253D"/>
    <w:rsid w:val="008F4444"/>
    <w:rsid w:val="008F480D"/>
    <w:rsid w:val="008F4CEF"/>
    <w:rsid w:val="008F5299"/>
    <w:rsid w:val="008F53D1"/>
    <w:rsid w:val="008F5FB0"/>
    <w:rsid w:val="008F61C0"/>
    <w:rsid w:val="008F685A"/>
    <w:rsid w:val="008F6939"/>
    <w:rsid w:val="008F7606"/>
    <w:rsid w:val="008F7FA3"/>
    <w:rsid w:val="009001F6"/>
    <w:rsid w:val="00900715"/>
    <w:rsid w:val="00900BF2"/>
    <w:rsid w:val="00900D34"/>
    <w:rsid w:val="009010DE"/>
    <w:rsid w:val="00901294"/>
    <w:rsid w:val="00901DA5"/>
    <w:rsid w:val="00901F78"/>
    <w:rsid w:val="00901FFD"/>
    <w:rsid w:val="0090266A"/>
    <w:rsid w:val="00902C91"/>
    <w:rsid w:val="009033A6"/>
    <w:rsid w:val="00903687"/>
    <w:rsid w:val="00903AA8"/>
    <w:rsid w:val="0090444A"/>
    <w:rsid w:val="00905D46"/>
    <w:rsid w:val="00906211"/>
    <w:rsid w:val="00906263"/>
    <w:rsid w:val="00907D9F"/>
    <w:rsid w:val="00907F3B"/>
    <w:rsid w:val="0091009E"/>
    <w:rsid w:val="009100EC"/>
    <w:rsid w:val="0091012A"/>
    <w:rsid w:val="0091030B"/>
    <w:rsid w:val="00910567"/>
    <w:rsid w:val="00911FC0"/>
    <w:rsid w:val="00912238"/>
    <w:rsid w:val="00912DCD"/>
    <w:rsid w:val="00912E48"/>
    <w:rsid w:val="00913573"/>
    <w:rsid w:val="00913EEB"/>
    <w:rsid w:val="0091447A"/>
    <w:rsid w:val="009146CC"/>
    <w:rsid w:val="00914B3A"/>
    <w:rsid w:val="00915374"/>
    <w:rsid w:val="00915849"/>
    <w:rsid w:val="0091607B"/>
    <w:rsid w:val="00916146"/>
    <w:rsid w:val="0091674C"/>
    <w:rsid w:val="00916E2F"/>
    <w:rsid w:val="009171D4"/>
    <w:rsid w:val="00917BDE"/>
    <w:rsid w:val="00917C77"/>
    <w:rsid w:val="00917FE8"/>
    <w:rsid w:val="009200A5"/>
    <w:rsid w:val="009203F4"/>
    <w:rsid w:val="0092040A"/>
    <w:rsid w:val="009221CF"/>
    <w:rsid w:val="0092245F"/>
    <w:rsid w:val="00922C34"/>
    <w:rsid w:val="00922E6D"/>
    <w:rsid w:val="00923634"/>
    <w:rsid w:val="00923758"/>
    <w:rsid w:val="00923C8B"/>
    <w:rsid w:val="00923DE0"/>
    <w:rsid w:val="00924952"/>
    <w:rsid w:val="00924DA2"/>
    <w:rsid w:val="009251F9"/>
    <w:rsid w:val="009255AF"/>
    <w:rsid w:val="00925857"/>
    <w:rsid w:val="00925E30"/>
    <w:rsid w:val="00925E9A"/>
    <w:rsid w:val="00926B86"/>
    <w:rsid w:val="00926DBB"/>
    <w:rsid w:val="009271D8"/>
    <w:rsid w:val="009278FF"/>
    <w:rsid w:val="0092790C"/>
    <w:rsid w:val="00930062"/>
    <w:rsid w:val="00930E4D"/>
    <w:rsid w:val="009313C2"/>
    <w:rsid w:val="00931BE3"/>
    <w:rsid w:val="0093240B"/>
    <w:rsid w:val="0093323F"/>
    <w:rsid w:val="00933E37"/>
    <w:rsid w:val="0093484D"/>
    <w:rsid w:val="009350F9"/>
    <w:rsid w:val="009353B5"/>
    <w:rsid w:val="009357E3"/>
    <w:rsid w:val="00935BE2"/>
    <w:rsid w:val="00936365"/>
    <w:rsid w:val="009367C6"/>
    <w:rsid w:val="00937214"/>
    <w:rsid w:val="00937706"/>
    <w:rsid w:val="00937749"/>
    <w:rsid w:val="00937A6B"/>
    <w:rsid w:val="00940B2A"/>
    <w:rsid w:val="00940D78"/>
    <w:rsid w:val="00940F9B"/>
    <w:rsid w:val="00941543"/>
    <w:rsid w:val="009420D2"/>
    <w:rsid w:val="00942622"/>
    <w:rsid w:val="00942B19"/>
    <w:rsid w:val="00943249"/>
    <w:rsid w:val="00943451"/>
    <w:rsid w:val="00943BAA"/>
    <w:rsid w:val="00944659"/>
    <w:rsid w:val="0094488E"/>
    <w:rsid w:val="00945790"/>
    <w:rsid w:val="00945E5D"/>
    <w:rsid w:val="00945F47"/>
    <w:rsid w:val="009460EC"/>
    <w:rsid w:val="00946139"/>
    <w:rsid w:val="00946977"/>
    <w:rsid w:val="00946D54"/>
    <w:rsid w:val="0094706C"/>
    <w:rsid w:val="00947464"/>
    <w:rsid w:val="0094772F"/>
    <w:rsid w:val="009479DB"/>
    <w:rsid w:val="00947C14"/>
    <w:rsid w:val="00947D42"/>
    <w:rsid w:val="00950338"/>
    <w:rsid w:val="00950AFF"/>
    <w:rsid w:val="00950F95"/>
    <w:rsid w:val="009512F8"/>
    <w:rsid w:val="00951DF2"/>
    <w:rsid w:val="0095236D"/>
    <w:rsid w:val="00952EAE"/>
    <w:rsid w:val="00953B7C"/>
    <w:rsid w:val="00954653"/>
    <w:rsid w:val="00954D6E"/>
    <w:rsid w:val="0095639B"/>
    <w:rsid w:val="009564F0"/>
    <w:rsid w:val="00956FB6"/>
    <w:rsid w:val="0095704E"/>
    <w:rsid w:val="00960875"/>
    <w:rsid w:val="00960D5B"/>
    <w:rsid w:val="00961178"/>
    <w:rsid w:val="00961EB0"/>
    <w:rsid w:val="00961F36"/>
    <w:rsid w:val="00962269"/>
    <w:rsid w:val="00962A1B"/>
    <w:rsid w:val="00962B64"/>
    <w:rsid w:val="00962FD4"/>
    <w:rsid w:val="00963528"/>
    <w:rsid w:val="0096494F"/>
    <w:rsid w:val="00964A08"/>
    <w:rsid w:val="00964E71"/>
    <w:rsid w:val="00964F34"/>
    <w:rsid w:val="0096584B"/>
    <w:rsid w:val="00965C61"/>
    <w:rsid w:val="00965E4C"/>
    <w:rsid w:val="00965F29"/>
    <w:rsid w:val="00966070"/>
    <w:rsid w:val="009662D3"/>
    <w:rsid w:val="00966534"/>
    <w:rsid w:val="009665A3"/>
    <w:rsid w:val="009666A8"/>
    <w:rsid w:val="009669C2"/>
    <w:rsid w:val="00966C25"/>
    <w:rsid w:val="00966F49"/>
    <w:rsid w:val="00967576"/>
    <w:rsid w:val="00967A2E"/>
    <w:rsid w:val="00970229"/>
    <w:rsid w:val="009703B2"/>
    <w:rsid w:val="00970433"/>
    <w:rsid w:val="0097076D"/>
    <w:rsid w:val="00970807"/>
    <w:rsid w:val="0097147B"/>
    <w:rsid w:val="00972057"/>
    <w:rsid w:val="00972106"/>
    <w:rsid w:val="00972F56"/>
    <w:rsid w:val="0097352A"/>
    <w:rsid w:val="00973A25"/>
    <w:rsid w:val="00974248"/>
    <w:rsid w:val="009753FC"/>
    <w:rsid w:val="00975B08"/>
    <w:rsid w:val="00975CEB"/>
    <w:rsid w:val="00975FAF"/>
    <w:rsid w:val="009763FB"/>
    <w:rsid w:val="0097718A"/>
    <w:rsid w:val="009777CF"/>
    <w:rsid w:val="00977CBC"/>
    <w:rsid w:val="0098031D"/>
    <w:rsid w:val="009808A9"/>
    <w:rsid w:val="00980935"/>
    <w:rsid w:val="00980AAE"/>
    <w:rsid w:val="00981258"/>
    <w:rsid w:val="00981591"/>
    <w:rsid w:val="009818A9"/>
    <w:rsid w:val="0098199F"/>
    <w:rsid w:val="00981FBB"/>
    <w:rsid w:val="009824D0"/>
    <w:rsid w:val="00982B75"/>
    <w:rsid w:val="00984368"/>
    <w:rsid w:val="009843FD"/>
    <w:rsid w:val="00984B3B"/>
    <w:rsid w:val="00984C9B"/>
    <w:rsid w:val="00984D62"/>
    <w:rsid w:val="00985686"/>
    <w:rsid w:val="00985D3D"/>
    <w:rsid w:val="00986A2D"/>
    <w:rsid w:val="00987140"/>
    <w:rsid w:val="009876F9"/>
    <w:rsid w:val="009878CB"/>
    <w:rsid w:val="00987A46"/>
    <w:rsid w:val="00987D7C"/>
    <w:rsid w:val="0099025F"/>
    <w:rsid w:val="009904AE"/>
    <w:rsid w:val="009906DC"/>
    <w:rsid w:val="009908D9"/>
    <w:rsid w:val="00990F95"/>
    <w:rsid w:val="00990FC3"/>
    <w:rsid w:val="009916CB"/>
    <w:rsid w:val="00991960"/>
    <w:rsid w:val="009919B8"/>
    <w:rsid w:val="00991BDE"/>
    <w:rsid w:val="009926A9"/>
    <w:rsid w:val="009926EF"/>
    <w:rsid w:val="009928B2"/>
    <w:rsid w:val="009928E2"/>
    <w:rsid w:val="00993BE6"/>
    <w:rsid w:val="00993E5B"/>
    <w:rsid w:val="00993EF2"/>
    <w:rsid w:val="0099446A"/>
    <w:rsid w:val="00994496"/>
    <w:rsid w:val="00994C04"/>
    <w:rsid w:val="00995C5F"/>
    <w:rsid w:val="009969F1"/>
    <w:rsid w:val="00996A4C"/>
    <w:rsid w:val="00996AC7"/>
    <w:rsid w:val="0099740A"/>
    <w:rsid w:val="00997B48"/>
    <w:rsid w:val="00997C05"/>
    <w:rsid w:val="009A0033"/>
    <w:rsid w:val="009A00E4"/>
    <w:rsid w:val="009A0187"/>
    <w:rsid w:val="009A12CC"/>
    <w:rsid w:val="009A17F6"/>
    <w:rsid w:val="009A1864"/>
    <w:rsid w:val="009A1A5D"/>
    <w:rsid w:val="009A1AD5"/>
    <w:rsid w:val="009A1B0E"/>
    <w:rsid w:val="009A2160"/>
    <w:rsid w:val="009A261B"/>
    <w:rsid w:val="009A38E6"/>
    <w:rsid w:val="009A3BCC"/>
    <w:rsid w:val="009A4B39"/>
    <w:rsid w:val="009A510B"/>
    <w:rsid w:val="009A51E1"/>
    <w:rsid w:val="009A54B2"/>
    <w:rsid w:val="009A58F5"/>
    <w:rsid w:val="009A5B48"/>
    <w:rsid w:val="009A7237"/>
    <w:rsid w:val="009A73CA"/>
    <w:rsid w:val="009B029C"/>
    <w:rsid w:val="009B0732"/>
    <w:rsid w:val="009B0E73"/>
    <w:rsid w:val="009B16A5"/>
    <w:rsid w:val="009B1E62"/>
    <w:rsid w:val="009B1F3E"/>
    <w:rsid w:val="009B27A1"/>
    <w:rsid w:val="009B282B"/>
    <w:rsid w:val="009B2A33"/>
    <w:rsid w:val="009B2E37"/>
    <w:rsid w:val="009B2E98"/>
    <w:rsid w:val="009B305B"/>
    <w:rsid w:val="009B425D"/>
    <w:rsid w:val="009B49AB"/>
    <w:rsid w:val="009B5920"/>
    <w:rsid w:val="009B5B4A"/>
    <w:rsid w:val="009B5E93"/>
    <w:rsid w:val="009B68B2"/>
    <w:rsid w:val="009B6F0F"/>
    <w:rsid w:val="009B71AE"/>
    <w:rsid w:val="009B7464"/>
    <w:rsid w:val="009B7564"/>
    <w:rsid w:val="009C16D1"/>
    <w:rsid w:val="009C16E5"/>
    <w:rsid w:val="009C1C49"/>
    <w:rsid w:val="009C206E"/>
    <w:rsid w:val="009C2562"/>
    <w:rsid w:val="009C2A3C"/>
    <w:rsid w:val="009C2BE7"/>
    <w:rsid w:val="009C3530"/>
    <w:rsid w:val="009C36AA"/>
    <w:rsid w:val="009C38EF"/>
    <w:rsid w:val="009C3AF3"/>
    <w:rsid w:val="009C3B5A"/>
    <w:rsid w:val="009C3C44"/>
    <w:rsid w:val="009C4268"/>
    <w:rsid w:val="009C4422"/>
    <w:rsid w:val="009C5088"/>
    <w:rsid w:val="009C50D3"/>
    <w:rsid w:val="009C5135"/>
    <w:rsid w:val="009C5176"/>
    <w:rsid w:val="009C5586"/>
    <w:rsid w:val="009C55C2"/>
    <w:rsid w:val="009C5961"/>
    <w:rsid w:val="009C5C6B"/>
    <w:rsid w:val="009C635B"/>
    <w:rsid w:val="009C69D1"/>
    <w:rsid w:val="009C6D7C"/>
    <w:rsid w:val="009C7206"/>
    <w:rsid w:val="009D0405"/>
    <w:rsid w:val="009D0A0C"/>
    <w:rsid w:val="009D0EB2"/>
    <w:rsid w:val="009D137F"/>
    <w:rsid w:val="009D151A"/>
    <w:rsid w:val="009D1672"/>
    <w:rsid w:val="009D16B7"/>
    <w:rsid w:val="009D1F8A"/>
    <w:rsid w:val="009D217A"/>
    <w:rsid w:val="009D2498"/>
    <w:rsid w:val="009D2B42"/>
    <w:rsid w:val="009D3281"/>
    <w:rsid w:val="009D4053"/>
    <w:rsid w:val="009D419B"/>
    <w:rsid w:val="009D431C"/>
    <w:rsid w:val="009D510B"/>
    <w:rsid w:val="009D54E5"/>
    <w:rsid w:val="009D5EF6"/>
    <w:rsid w:val="009D6F7F"/>
    <w:rsid w:val="009D7D9B"/>
    <w:rsid w:val="009E0620"/>
    <w:rsid w:val="009E0B40"/>
    <w:rsid w:val="009E0F80"/>
    <w:rsid w:val="009E1138"/>
    <w:rsid w:val="009E198D"/>
    <w:rsid w:val="009E1A9D"/>
    <w:rsid w:val="009E1BAD"/>
    <w:rsid w:val="009E1ED4"/>
    <w:rsid w:val="009E2330"/>
    <w:rsid w:val="009E2A0C"/>
    <w:rsid w:val="009E2D3E"/>
    <w:rsid w:val="009E2E49"/>
    <w:rsid w:val="009E2E5C"/>
    <w:rsid w:val="009E30A6"/>
    <w:rsid w:val="009E40F8"/>
    <w:rsid w:val="009E48A4"/>
    <w:rsid w:val="009E507E"/>
    <w:rsid w:val="009E599D"/>
    <w:rsid w:val="009E5FF7"/>
    <w:rsid w:val="009E650D"/>
    <w:rsid w:val="009E7429"/>
    <w:rsid w:val="009E7C9C"/>
    <w:rsid w:val="009F05C7"/>
    <w:rsid w:val="009F100B"/>
    <w:rsid w:val="009F1055"/>
    <w:rsid w:val="009F1708"/>
    <w:rsid w:val="009F1E4F"/>
    <w:rsid w:val="009F22A5"/>
    <w:rsid w:val="009F2A52"/>
    <w:rsid w:val="009F2C97"/>
    <w:rsid w:val="009F2D47"/>
    <w:rsid w:val="009F2DC5"/>
    <w:rsid w:val="009F2E89"/>
    <w:rsid w:val="009F3043"/>
    <w:rsid w:val="009F315C"/>
    <w:rsid w:val="009F485C"/>
    <w:rsid w:val="009F4D5E"/>
    <w:rsid w:val="009F5312"/>
    <w:rsid w:val="009F58E7"/>
    <w:rsid w:val="009F6191"/>
    <w:rsid w:val="009F6210"/>
    <w:rsid w:val="009F62DE"/>
    <w:rsid w:val="009F631C"/>
    <w:rsid w:val="009F6413"/>
    <w:rsid w:val="009F6A33"/>
    <w:rsid w:val="009F6B1E"/>
    <w:rsid w:val="009F6B59"/>
    <w:rsid w:val="009F7109"/>
    <w:rsid w:val="009F79E6"/>
    <w:rsid w:val="00A001B7"/>
    <w:rsid w:val="00A003E7"/>
    <w:rsid w:val="00A0077B"/>
    <w:rsid w:val="00A008A4"/>
    <w:rsid w:val="00A00CDD"/>
    <w:rsid w:val="00A0102E"/>
    <w:rsid w:val="00A018F7"/>
    <w:rsid w:val="00A020B6"/>
    <w:rsid w:val="00A021FA"/>
    <w:rsid w:val="00A02472"/>
    <w:rsid w:val="00A029EB"/>
    <w:rsid w:val="00A02D33"/>
    <w:rsid w:val="00A02E56"/>
    <w:rsid w:val="00A03254"/>
    <w:rsid w:val="00A03D15"/>
    <w:rsid w:val="00A03F16"/>
    <w:rsid w:val="00A04129"/>
    <w:rsid w:val="00A041D7"/>
    <w:rsid w:val="00A0431A"/>
    <w:rsid w:val="00A04E89"/>
    <w:rsid w:val="00A05077"/>
    <w:rsid w:val="00A0553B"/>
    <w:rsid w:val="00A06418"/>
    <w:rsid w:val="00A06FBB"/>
    <w:rsid w:val="00A075FE"/>
    <w:rsid w:val="00A07F27"/>
    <w:rsid w:val="00A07FA4"/>
    <w:rsid w:val="00A1007C"/>
    <w:rsid w:val="00A10470"/>
    <w:rsid w:val="00A107B6"/>
    <w:rsid w:val="00A10A56"/>
    <w:rsid w:val="00A10AD2"/>
    <w:rsid w:val="00A11287"/>
    <w:rsid w:val="00A11B70"/>
    <w:rsid w:val="00A1213D"/>
    <w:rsid w:val="00A12B85"/>
    <w:rsid w:val="00A1321E"/>
    <w:rsid w:val="00A1335F"/>
    <w:rsid w:val="00A13F72"/>
    <w:rsid w:val="00A14007"/>
    <w:rsid w:val="00A141BF"/>
    <w:rsid w:val="00A1464B"/>
    <w:rsid w:val="00A14830"/>
    <w:rsid w:val="00A14D81"/>
    <w:rsid w:val="00A153CA"/>
    <w:rsid w:val="00A155FD"/>
    <w:rsid w:val="00A157F1"/>
    <w:rsid w:val="00A16737"/>
    <w:rsid w:val="00A1680E"/>
    <w:rsid w:val="00A17166"/>
    <w:rsid w:val="00A17206"/>
    <w:rsid w:val="00A200E4"/>
    <w:rsid w:val="00A201DB"/>
    <w:rsid w:val="00A206CA"/>
    <w:rsid w:val="00A208E9"/>
    <w:rsid w:val="00A21997"/>
    <w:rsid w:val="00A22679"/>
    <w:rsid w:val="00A22E18"/>
    <w:rsid w:val="00A22EC3"/>
    <w:rsid w:val="00A2327D"/>
    <w:rsid w:val="00A23318"/>
    <w:rsid w:val="00A2349C"/>
    <w:rsid w:val="00A239A2"/>
    <w:rsid w:val="00A24274"/>
    <w:rsid w:val="00A245C3"/>
    <w:rsid w:val="00A247A9"/>
    <w:rsid w:val="00A255FB"/>
    <w:rsid w:val="00A2669B"/>
    <w:rsid w:val="00A267D7"/>
    <w:rsid w:val="00A26CCB"/>
    <w:rsid w:val="00A274A6"/>
    <w:rsid w:val="00A27B6C"/>
    <w:rsid w:val="00A27D78"/>
    <w:rsid w:val="00A30324"/>
    <w:rsid w:val="00A30559"/>
    <w:rsid w:val="00A30572"/>
    <w:rsid w:val="00A3061F"/>
    <w:rsid w:val="00A307BA"/>
    <w:rsid w:val="00A30C1A"/>
    <w:rsid w:val="00A30C3E"/>
    <w:rsid w:val="00A31DF1"/>
    <w:rsid w:val="00A32526"/>
    <w:rsid w:val="00A325C3"/>
    <w:rsid w:val="00A3267C"/>
    <w:rsid w:val="00A32694"/>
    <w:rsid w:val="00A33635"/>
    <w:rsid w:val="00A346D6"/>
    <w:rsid w:val="00A3485F"/>
    <w:rsid w:val="00A350B0"/>
    <w:rsid w:val="00A35A8B"/>
    <w:rsid w:val="00A36272"/>
    <w:rsid w:val="00A3682B"/>
    <w:rsid w:val="00A3697B"/>
    <w:rsid w:val="00A36FBA"/>
    <w:rsid w:val="00A37AA6"/>
    <w:rsid w:val="00A37F62"/>
    <w:rsid w:val="00A40266"/>
    <w:rsid w:val="00A40BB9"/>
    <w:rsid w:val="00A41C9E"/>
    <w:rsid w:val="00A41F5E"/>
    <w:rsid w:val="00A42350"/>
    <w:rsid w:val="00A4308F"/>
    <w:rsid w:val="00A43112"/>
    <w:rsid w:val="00A435B2"/>
    <w:rsid w:val="00A43620"/>
    <w:rsid w:val="00A44983"/>
    <w:rsid w:val="00A44B78"/>
    <w:rsid w:val="00A44C9E"/>
    <w:rsid w:val="00A44CBF"/>
    <w:rsid w:val="00A453CF"/>
    <w:rsid w:val="00A455D5"/>
    <w:rsid w:val="00A45765"/>
    <w:rsid w:val="00A46BA3"/>
    <w:rsid w:val="00A46CC9"/>
    <w:rsid w:val="00A477A0"/>
    <w:rsid w:val="00A47B82"/>
    <w:rsid w:val="00A47E5C"/>
    <w:rsid w:val="00A51261"/>
    <w:rsid w:val="00A518E7"/>
    <w:rsid w:val="00A51EC5"/>
    <w:rsid w:val="00A5252B"/>
    <w:rsid w:val="00A52618"/>
    <w:rsid w:val="00A52828"/>
    <w:rsid w:val="00A532F2"/>
    <w:rsid w:val="00A5339B"/>
    <w:rsid w:val="00A535EF"/>
    <w:rsid w:val="00A53629"/>
    <w:rsid w:val="00A53981"/>
    <w:rsid w:val="00A539C7"/>
    <w:rsid w:val="00A53C76"/>
    <w:rsid w:val="00A54335"/>
    <w:rsid w:val="00A54566"/>
    <w:rsid w:val="00A55737"/>
    <w:rsid w:val="00A55881"/>
    <w:rsid w:val="00A5619D"/>
    <w:rsid w:val="00A564ED"/>
    <w:rsid w:val="00A56DC6"/>
    <w:rsid w:val="00A56F52"/>
    <w:rsid w:val="00A6154D"/>
    <w:rsid w:val="00A61889"/>
    <w:rsid w:val="00A61F98"/>
    <w:rsid w:val="00A61FD4"/>
    <w:rsid w:val="00A622ED"/>
    <w:rsid w:val="00A62C71"/>
    <w:rsid w:val="00A63284"/>
    <w:rsid w:val="00A63AA9"/>
    <w:rsid w:val="00A641E6"/>
    <w:rsid w:val="00A646A5"/>
    <w:rsid w:val="00A648EA"/>
    <w:rsid w:val="00A64CB4"/>
    <w:rsid w:val="00A6509C"/>
    <w:rsid w:val="00A65274"/>
    <w:rsid w:val="00A65681"/>
    <w:rsid w:val="00A65C22"/>
    <w:rsid w:val="00A66A01"/>
    <w:rsid w:val="00A66FDE"/>
    <w:rsid w:val="00A6701A"/>
    <w:rsid w:val="00A67FF2"/>
    <w:rsid w:val="00A701BD"/>
    <w:rsid w:val="00A704A3"/>
    <w:rsid w:val="00A708CC"/>
    <w:rsid w:val="00A708E0"/>
    <w:rsid w:val="00A70C79"/>
    <w:rsid w:val="00A718C0"/>
    <w:rsid w:val="00A718F0"/>
    <w:rsid w:val="00A71971"/>
    <w:rsid w:val="00A71D29"/>
    <w:rsid w:val="00A720F3"/>
    <w:rsid w:val="00A7269C"/>
    <w:rsid w:val="00A729EA"/>
    <w:rsid w:val="00A72B5C"/>
    <w:rsid w:val="00A72BDE"/>
    <w:rsid w:val="00A72F3D"/>
    <w:rsid w:val="00A73141"/>
    <w:rsid w:val="00A73315"/>
    <w:rsid w:val="00A733A4"/>
    <w:rsid w:val="00A733A8"/>
    <w:rsid w:val="00A7345A"/>
    <w:rsid w:val="00A73A0E"/>
    <w:rsid w:val="00A75526"/>
    <w:rsid w:val="00A75568"/>
    <w:rsid w:val="00A75C9B"/>
    <w:rsid w:val="00A76612"/>
    <w:rsid w:val="00A76830"/>
    <w:rsid w:val="00A76997"/>
    <w:rsid w:val="00A773B5"/>
    <w:rsid w:val="00A776D3"/>
    <w:rsid w:val="00A77852"/>
    <w:rsid w:val="00A77906"/>
    <w:rsid w:val="00A779AF"/>
    <w:rsid w:val="00A77A68"/>
    <w:rsid w:val="00A77ACC"/>
    <w:rsid w:val="00A80366"/>
    <w:rsid w:val="00A80835"/>
    <w:rsid w:val="00A80D41"/>
    <w:rsid w:val="00A80ED0"/>
    <w:rsid w:val="00A80EE2"/>
    <w:rsid w:val="00A812DD"/>
    <w:rsid w:val="00A814D4"/>
    <w:rsid w:val="00A81AB2"/>
    <w:rsid w:val="00A820FA"/>
    <w:rsid w:val="00A8228B"/>
    <w:rsid w:val="00A8234D"/>
    <w:rsid w:val="00A824E8"/>
    <w:rsid w:val="00A82643"/>
    <w:rsid w:val="00A83B19"/>
    <w:rsid w:val="00A84910"/>
    <w:rsid w:val="00A84CEA"/>
    <w:rsid w:val="00A84E8D"/>
    <w:rsid w:val="00A855DF"/>
    <w:rsid w:val="00A85870"/>
    <w:rsid w:val="00A85CB5"/>
    <w:rsid w:val="00A86143"/>
    <w:rsid w:val="00A86538"/>
    <w:rsid w:val="00A87BDB"/>
    <w:rsid w:val="00A87D4C"/>
    <w:rsid w:val="00A87E34"/>
    <w:rsid w:val="00A9006A"/>
    <w:rsid w:val="00A90AC0"/>
    <w:rsid w:val="00A90B1D"/>
    <w:rsid w:val="00A91725"/>
    <w:rsid w:val="00A91C9A"/>
    <w:rsid w:val="00A91CCE"/>
    <w:rsid w:val="00A91F2A"/>
    <w:rsid w:val="00A925A3"/>
    <w:rsid w:val="00A92909"/>
    <w:rsid w:val="00A92A2B"/>
    <w:rsid w:val="00A92C68"/>
    <w:rsid w:val="00A93262"/>
    <w:rsid w:val="00A9339C"/>
    <w:rsid w:val="00A933F5"/>
    <w:rsid w:val="00A93526"/>
    <w:rsid w:val="00A93AF4"/>
    <w:rsid w:val="00A93EAE"/>
    <w:rsid w:val="00A941EA"/>
    <w:rsid w:val="00A9467B"/>
    <w:rsid w:val="00A952D0"/>
    <w:rsid w:val="00A95458"/>
    <w:rsid w:val="00A96198"/>
    <w:rsid w:val="00A96208"/>
    <w:rsid w:val="00A96D8A"/>
    <w:rsid w:val="00A972C7"/>
    <w:rsid w:val="00A97A29"/>
    <w:rsid w:val="00AA0038"/>
    <w:rsid w:val="00AA0F84"/>
    <w:rsid w:val="00AA1190"/>
    <w:rsid w:val="00AA1E1D"/>
    <w:rsid w:val="00AA291B"/>
    <w:rsid w:val="00AA2A20"/>
    <w:rsid w:val="00AA2B55"/>
    <w:rsid w:val="00AA3118"/>
    <w:rsid w:val="00AA32D2"/>
    <w:rsid w:val="00AA41C8"/>
    <w:rsid w:val="00AA5286"/>
    <w:rsid w:val="00AA5945"/>
    <w:rsid w:val="00AA5F5E"/>
    <w:rsid w:val="00AA6674"/>
    <w:rsid w:val="00AA67C6"/>
    <w:rsid w:val="00AA69F4"/>
    <w:rsid w:val="00AA71C8"/>
    <w:rsid w:val="00AA7691"/>
    <w:rsid w:val="00AA7A8C"/>
    <w:rsid w:val="00AA7B1C"/>
    <w:rsid w:val="00AB09A8"/>
    <w:rsid w:val="00AB0BB7"/>
    <w:rsid w:val="00AB1436"/>
    <w:rsid w:val="00AB177A"/>
    <w:rsid w:val="00AB191D"/>
    <w:rsid w:val="00AB1B86"/>
    <w:rsid w:val="00AB1CDA"/>
    <w:rsid w:val="00AB1F73"/>
    <w:rsid w:val="00AB2057"/>
    <w:rsid w:val="00AB27CF"/>
    <w:rsid w:val="00AB3030"/>
    <w:rsid w:val="00AB310C"/>
    <w:rsid w:val="00AB3769"/>
    <w:rsid w:val="00AB3DED"/>
    <w:rsid w:val="00AB45A8"/>
    <w:rsid w:val="00AB48E5"/>
    <w:rsid w:val="00AB4F2F"/>
    <w:rsid w:val="00AB57AA"/>
    <w:rsid w:val="00AB5C7A"/>
    <w:rsid w:val="00AB5F21"/>
    <w:rsid w:val="00AB5FEE"/>
    <w:rsid w:val="00AB61CA"/>
    <w:rsid w:val="00AB6620"/>
    <w:rsid w:val="00AB6864"/>
    <w:rsid w:val="00AB6C89"/>
    <w:rsid w:val="00AB70F5"/>
    <w:rsid w:val="00AB7C18"/>
    <w:rsid w:val="00AB7E11"/>
    <w:rsid w:val="00AB7ED0"/>
    <w:rsid w:val="00AC064C"/>
    <w:rsid w:val="00AC15AE"/>
    <w:rsid w:val="00AC1702"/>
    <w:rsid w:val="00AC1DF4"/>
    <w:rsid w:val="00AC2182"/>
    <w:rsid w:val="00AC2588"/>
    <w:rsid w:val="00AC2E18"/>
    <w:rsid w:val="00AC307D"/>
    <w:rsid w:val="00AC3662"/>
    <w:rsid w:val="00AC3838"/>
    <w:rsid w:val="00AC3A7C"/>
    <w:rsid w:val="00AC3BA3"/>
    <w:rsid w:val="00AC3D08"/>
    <w:rsid w:val="00AC3E75"/>
    <w:rsid w:val="00AC3EE2"/>
    <w:rsid w:val="00AC3F7A"/>
    <w:rsid w:val="00AC3FC9"/>
    <w:rsid w:val="00AC4BD0"/>
    <w:rsid w:val="00AC4CE6"/>
    <w:rsid w:val="00AC50C0"/>
    <w:rsid w:val="00AC52BB"/>
    <w:rsid w:val="00AC5BF5"/>
    <w:rsid w:val="00AC5E14"/>
    <w:rsid w:val="00AC5F15"/>
    <w:rsid w:val="00AC60B7"/>
    <w:rsid w:val="00AC64E8"/>
    <w:rsid w:val="00AC66D1"/>
    <w:rsid w:val="00AC6ED8"/>
    <w:rsid w:val="00AC71FA"/>
    <w:rsid w:val="00AC7206"/>
    <w:rsid w:val="00AC746F"/>
    <w:rsid w:val="00AC7ADC"/>
    <w:rsid w:val="00AC7D88"/>
    <w:rsid w:val="00AD04D1"/>
    <w:rsid w:val="00AD0B8B"/>
    <w:rsid w:val="00AD1131"/>
    <w:rsid w:val="00AD17F2"/>
    <w:rsid w:val="00AD26A2"/>
    <w:rsid w:val="00AD26C4"/>
    <w:rsid w:val="00AD2CC5"/>
    <w:rsid w:val="00AD335A"/>
    <w:rsid w:val="00AD33F1"/>
    <w:rsid w:val="00AD3B52"/>
    <w:rsid w:val="00AD3B6C"/>
    <w:rsid w:val="00AD48F1"/>
    <w:rsid w:val="00AD490A"/>
    <w:rsid w:val="00AD49B3"/>
    <w:rsid w:val="00AD55EC"/>
    <w:rsid w:val="00AD5F19"/>
    <w:rsid w:val="00AD6447"/>
    <w:rsid w:val="00AD69AA"/>
    <w:rsid w:val="00AD6BFE"/>
    <w:rsid w:val="00AD79E9"/>
    <w:rsid w:val="00AD7B74"/>
    <w:rsid w:val="00AD7E7B"/>
    <w:rsid w:val="00AE0101"/>
    <w:rsid w:val="00AE08B1"/>
    <w:rsid w:val="00AE0B03"/>
    <w:rsid w:val="00AE0DCE"/>
    <w:rsid w:val="00AE0F93"/>
    <w:rsid w:val="00AE0FF3"/>
    <w:rsid w:val="00AE143D"/>
    <w:rsid w:val="00AE1B0F"/>
    <w:rsid w:val="00AE1C4D"/>
    <w:rsid w:val="00AE3099"/>
    <w:rsid w:val="00AE34C4"/>
    <w:rsid w:val="00AE36D8"/>
    <w:rsid w:val="00AE37CE"/>
    <w:rsid w:val="00AE39F4"/>
    <w:rsid w:val="00AE3ABB"/>
    <w:rsid w:val="00AE4197"/>
    <w:rsid w:val="00AE4251"/>
    <w:rsid w:val="00AE42A2"/>
    <w:rsid w:val="00AE47E8"/>
    <w:rsid w:val="00AE4AAD"/>
    <w:rsid w:val="00AE6BB2"/>
    <w:rsid w:val="00AE7064"/>
    <w:rsid w:val="00AE7802"/>
    <w:rsid w:val="00AE7985"/>
    <w:rsid w:val="00AE7CF6"/>
    <w:rsid w:val="00AE7D2A"/>
    <w:rsid w:val="00AE7F96"/>
    <w:rsid w:val="00AF023F"/>
    <w:rsid w:val="00AF07A9"/>
    <w:rsid w:val="00AF0ED7"/>
    <w:rsid w:val="00AF131D"/>
    <w:rsid w:val="00AF22E1"/>
    <w:rsid w:val="00AF2D3E"/>
    <w:rsid w:val="00AF32AF"/>
    <w:rsid w:val="00AF3327"/>
    <w:rsid w:val="00AF336F"/>
    <w:rsid w:val="00AF36FE"/>
    <w:rsid w:val="00AF3A66"/>
    <w:rsid w:val="00AF3B2F"/>
    <w:rsid w:val="00AF4391"/>
    <w:rsid w:val="00AF578E"/>
    <w:rsid w:val="00AF57D6"/>
    <w:rsid w:val="00AF582B"/>
    <w:rsid w:val="00AF5C75"/>
    <w:rsid w:val="00AF64DF"/>
    <w:rsid w:val="00AF65FD"/>
    <w:rsid w:val="00AF68D5"/>
    <w:rsid w:val="00AF6EB3"/>
    <w:rsid w:val="00AF6EFE"/>
    <w:rsid w:val="00AF7166"/>
    <w:rsid w:val="00AF7696"/>
    <w:rsid w:val="00AF7AA2"/>
    <w:rsid w:val="00B008A4"/>
    <w:rsid w:val="00B0095F"/>
    <w:rsid w:val="00B00B90"/>
    <w:rsid w:val="00B01463"/>
    <w:rsid w:val="00B0180C"/>
    <w:rsid w:val="00B02482"/>
    <w:rsid w:val="00B0258D"/>
    <w:rsid w:val="00B02B8B"/>
    <w:rsid w:val="00B02DAA"/>
    <w:rsid w:val="00B02E61"/>
    <w:rsid w:val="00B02FC2"/>
    <w:rsid w:val="00B03587"/>
    <w:rsid w:val="00B03A1C"/>
    <w:rsid w:val="00B04689"/>
    <w:rsid w:val="00B04968"/>
    <w:rsid w:val="00B050AB"/>
    <w:rsid w:val="00B05139"/>
    <w:rsid w:val="00B0548C"/>
    <w:rsid w:val="00B056BE"/>
    <w:rsid w:val="00B058F4"/>
    <w:rsid w:val="00B06682"/>
    <w:rsid w:val="00B06908"/>
    <w:rsid w:val="00B074C4"/>
    <w:rsid w:val="00B0777E"/>
    <w:rsid w:val="00B07FFA"/>
    <w:rsid w:val="00B11034"/>
    <w:rsid w:val="00B11175"/>
    <w:rsid w:val="00B11D93"/>
    <w:rsid w:val="00B11F5E"/>
    <w:rsid w:val="00B1210E"/>
    <w:rsid w:val="00B12197"/>
    <w:rsid w:val="00B1248F"/>
    <w:rsid w:val="00B12736"/>
    <w:rsid w:val="00B12956"/>
    <w:rsid w:val="00B135FE"/>
    <w:rsid w:val="00B13A43"/>
    <w:rsid w:val="00B13AF8"/>
    <w:rsid w:val="00B13EE3"/>
    <w:rsid w:val="00B13F7F"/>
    <w:rsid w:val="00B14750"/>
    <w:rsid w:val="00B1479A"/>
    <w:rsid w:val="00B15586"/>
    <w:rsid w:val="00B1626F"/>
    <w:rsid w:val="00B1627E"/>
    <w:rsid w:val="00B163E7"/>
    <w:rsid w:val="00B1641E"/>
    <w:rsid w:val="00B16554"/>
    <w:rsid w:val="00B17058"/>
    <w:rsid w:val="00B170C3"/>
    <w:rsid w:val="00B171ED"/>
    <w:rsid w:val="00B17463"/>
    <w:rsid w:val="00B17C61"/>
    <w:rsid w:val="00B21D9D"/>
    <w:rsid w:val="00B21E72"/>
    <w:rsid w:val="00B2201C"/>
    <w:rsid w:val="00B221CE"/>
    <w:rsid w:val="00B22220"/>
    <w:rsid w:val="00B2240D"/>
    <w:rsid w:val="00B22D2F"/>
    <w:rsid w:val="00B22DA2"/>
    <w:rsid w:val="00B22EA3"/>
    <w:rsid w:val="00B23236"/>
    <w:rsid w:val="00B236D2"/>
    <w:rsid w:val="00B23A66"/>
    <w:rsid w:val="00B24F4D"/>
    <w:rsid w:val="00B25A58"/>
    <w:rsid w:val="00B25B54"/>
    <w:rsid w:val="00B25CA3"/>
    <w:rsid w:val="00B26087"/>
    <w:rsid w:val="00B267A0"/>
    <w:rsid w:val="00B26EC3"/>
    <w:rsid w:val="00B2705B"/>
    <w:rsid w:val="00B2729D"/>
    <w:rsid w:val="00B27543"/>
    <w:rsid w:val="00B30103"/>
    <w:rsid w:val="00B3077F"/>
    <w:rsid w:val="00B30A49"/>
    <w:rsid w:val="00B30EB9"/>
    <w:rsid w:val="00B31D3A"/>
    <w:rsid w:val="00B320D2"/>
    <w:rsid w:val="00B320D5"/>
    <w:rsid w:val="00B321A8"/>
    <w:rsid w:val="00B32C2E"/>
    <w:rsid w:val="00B33181"/>
    <w:rsid w:val="00B359F3"/>
    <w:rsid w:val="00B36107"/>
    <w:rsid w:val="00B366E6"/>
    <w:rsid w:val="00B367E5"/>
    <w:rsid w:val="00B375E1"/>
    <w:rsid w:val="00B379F8"/>
    <w:rsid w:val="00B37AE3"/>
    <w:rsid w:val="00B37C5A"/>
    <w:rsid w:val="00B37E20"/>
    <w:rsid w:val="00B4097F"/>
    <w:rsid w:val="00B40B9F"/>
    <w:rsid w:val="00B4151B"/>
    <w:rsid w:val="00B4162B"/>
    <w:rsid w:val="00B417E5"/>
    <w:rsid w:val="00B41C68"/>
    <w:rsid w:val="00B41CDC"/>
    <w:rsid w:val="00B41F44"/>
    <w:rsid w:val="00B42121"/>
    <w:rsid w:val="00B42496"/>
    <w:rsid w:val="00B428B3"/>
    <w:rsid w:val="00B42EE2"/>
    <w:rsid w:val="00B4323F"/>
    <w:rsid w:val="00B437D1"/>
    <w:rsid w:val="00B43A31"/>
    <w:rsid w:val="00B441E6"/>
    <w:rsid w:val="00B442B2"/>
    <w:rsid w:val="00B44416"/>
    <w:rsid w:val="00B448F6"/>
    <w:rsid w:val="00B44B72"/>
    <w:rsid w:val="00B454A6"/>
    <w:rsid w:val="00B45F7E"/>
    <w:rsid w:val="00B461C9"/>
    <w:rsid w:val="00B467B5"/>
    <w:rsid w:val="00B46E0A"/>
    <w:rsid w:val="00B46F0C"/>
    <w:rsid w:val="00B46FC3"/>
    <w:rsid w:val="00B4777D"/>
    <w:rsid w:val="00B47B17"/>
    <w:rsid w:val="00B47D6D"/>
    <w:rsid w:val="00B50198"/>
    <w:rsid w:val="00B50436"/>
    <w:rsid w:val="00B50718"/>
    <w:rsid w:val="00B5075E"/>
    <w:rsid w:val="00B50EED"/>
    <w:rsid w:val="00B5124A"/>
    <w:rsid w:val="00B51589"/>
    <w:rsid w:val="00B517E4"/>
    <w:rsid w:val="00B51801"/>
    <w:rsid w:val="00B51E0D"/>
    <w:rsid w:val="00B533C9"/>
    <w:rsid w:val="00B540B7"/>
    <w:rsid w:val="00B54A81"/>
    <w:rsid w:val="00B551D7"/>
    <w:rsid w:val="00B55486"/>
    <w:rsid w:val="00B55562"/>
    <w:rsid w:val="00B5577C"/>
    <w:rsid w:val="00B55A8C"/>
    <w:rsid w:val="00B55DA3"/>
    <w:rsid w:val="00B56529"/>
    <w:rsid w:val="00B56785"/>
    <w:rsid w:val="00B56A68"/>
    <w:rsid w:val="00B570A9"/>
    <w:rsid w:val="00B579CE"/>
    <w:rsid w:val="00B57DA8"/>
    <w:rsid w:val="00B57E42"/>
    <w:rsid w:val="00B57E6F"/>
    <w:rsid w:val="00B600DF"/>
    <w:rsid w:val="00B6038D"/>
    <w:rsid w:val="00B604B8"/>
    <w:rsid w:val="00B60A00"/>
    <w:rsid w:val="00B60AB0"/>
    <w:rsid w:val="00B60F58"/>
    <w:rsid w:val="00B6100F"/>
    <w:rsid w:val="00B6120D"/>
    <w:rsid w:val="00B613E7"/>
    <w:rsid w:val="00B6177A"/>
    <w:rsid w:val="00B61B59"/>
    <w:rsid w:val="00B6289B"/>
    <w:rsid w:val="00B62ED1"/>
    <w:rsid w:val="00B6334B"/>
    <w:rsid w:val="00B63625"/>
    <w:rsid w:val="00B63D0B"/>
    <w:rsid w:val="00B6458B"/>
    <w:rsid w:val="00B649AA"/>
    <w:rsid w:val="00B64FFF"/>
    <w:rsid w:val="00B650BF"/>
    <w:rsid w:val="00B651BD"/>
    <w:rsid w:val="00B6560B"/>
    <w:rsid w:val="00B66197"/>
    <w:rsid w:val="00B66465"/>
    <w:rsid w:val="00B66D4A"/>
    <w:rsid w:val="00B675A0"/>
    <w:rsid w:val="00B67943"/>
    <w:rsid w:val="00B706BB"/>
    <w:rsid w:val="00B70BC8"/>
    <w:rsid w:val="00B70C88"/>
    <w:rsid w:val="00B7132D"/>
    <w:rsid w:val="00B715E9"/>
    <w:rsid w:val="00B71903"/>
    <w:rsid w:val="00B71A33"/>
    <w:rsid w:val="00B71DF5"/>
    <w:rsid w:val="00B72404"/>
    <w:rsid w:val="00B72565"/>
    <w:rsid w:val="00B72C76"/>
    <w:rsid w:val="00B72EDF"/>
    <w:rsid w:val="00B75111"/>
    <w:rsid w:val="00B75610"/>
    <w:rsid w:val="00B75E18"/>
    <w:rsid w:val="00B76430"/>
    <w:rsid w:val="00B769E5"/>
    <w:rsid w:val="00B76ACC"/>
    <w:rsid w:val="00B76F77"/>
    <w:rsid w:val="00B803B7"/>
    <w:rsid w:val="00B80657"/>
    <w:rsid w:val="00B806A6"/>
    <w:rsid w:val="00B80B12"/>
    <w:rsid w:val="00B80BFD"/>
    <w:rsid w:val="00B811E1"/>
    <w:rsid w:val="00B811F0"/>
    <w:rsid w:val="00B81666"/>
    <w:rsid w:val="00B821F1"/>
    <w:rsid w:val="00B824A1"/>
    <w:rsid w:val="00B828D4"/>
    <w:rsid w:val="00B82B5E"/>
    <w:rsid w:val="00B83288"/>
    <w:rsid w:val="00B835FD"/>
    <w:rsid w:val="00B83A80"/>
    <w:rsid w:val="00B84901"/>
    <w:rsid w:val="00B84956"/>
    <w:rsid w:val="00B85CE0"/>
    <w:rsid w:val="00B8703E"/>
    <w:rsid w:val="00B879C6"/>
    <w:rsid w:val="00B90B03"/>
    <w:rsid w:val="00B90EEC"/>
    <w:rsid w:val="00B91C74"/>
    <w:rsid w:val="00B91D41"/>
    <w:rsid w:val="00B91E1C"/>
    <w:rsid w:val="00B91F57"/>
    <w:rsid w:val="00B92404"/>
    <w:rsid w:val="00B926BC"/>
    <w:rsid w:val="00B92E97"/>
    <w:rsid w:val="00B939C7"/>
    <w:rsid w:val="00B93A22"/>
    <w:rsid w:val="00B93B4D"/>
    <w:rsid w:val="00B93C96"/>
    <w:rsid w:val="00B949C6"/>
    <w:rsid w:val="00B94A0D"/>
    <w:rsid w:val="00B94CC2"/>
    <w:rsid w:val="00B94E7B"/>
    <w:rsid w:val="00B9543E"/>
    <w:rsid w:val="00B95663"/>
    <w:rsid w:val="00B958D7"/>
    <w:rsid w:val="00B966A3"/>
    <w:rsid w:val="00B96B6E"/>
    <w:rsid w:val="00B96E8A"/>
    <w:rsid w:val="00B97E7C"/>
    <w:rsid w:val="00BA01F6"/>
    <w:rsid w:val="00BA08EA"/>
    <w:rsid w:val="00BA0AB1"/>
    <w:rsid w:val="00BA19B8"/>
    <w:rsid w:val="00BA1E63"/>
    <w:rsid w:val="00BA1EEC"/>
    <w:rsid w:val="00BA222A"/>
    <w:rsid w:val="00BA2E4D"/>
    <w:rsid w:val="00BA3014"/>
    <w:rsid w:val="00BA4975"/>
    <w:rsid w:val="00BA4A9B"/>
    <w:rsid w:val="00BA4E8D"/>
    <w:rsid w:val="00BA52F4"/>
    <w:rsid w:val="00BA56C8"/>
    <w:rsid w:val="00BA6095"/>
    <w:rsid w:val="00BA6456"/>
    <w:rsid w:val="00BA66AB"/>
    <w:rsid w:val="00BA6C75"/>
    <w:rsid w:val="00BA71DA"/>
    <w:rsid w:val="00BA79BF"/>
    <w:rsid w:val="00BA7F31"/>
    <w:rsid w:val="00BB00E2"/>
    <w:rsid w:val="00BB0101"/>
    <w:rsid w:val="00BB085A"/>
    <w:rsid w:val="00BB0BE4"/>
    <w:rsid w:val="00BB0DFA"/>
    <w:rsid w:val="00BB1883"/>
    <w:rsid w:val="00BB2102"/>
    <w:rsid w:val="00BB311A"/>
    <w:rsid w:val="00BB3579"/>
    <w:rsid w:val="00BB36C5"/>
    <w:rsid w:val="00BB39B0"/>
    <w:rsid w:val="00BB3A5E"/>
    <w:rsid w:val="00BB3AF6"/>
    <w:rsid w:val="00BB521D"/>
    <w:rsid w:val="00BB67DF"/>
    <w:rsid w:val="00BB6823"/>
    <w:rsid w:val="00BB6A97"/>
    <w:rsid w:val="00BB6AE8"/>
    <w:rsid w:val="00BC016E"/>
    <w:rsid w:val="00BC048F"/>
    <w:rsid w:val="00BC0D8F"/>
    <w:rsid w:val="00BC0F20"/>
    <w:rsid w:val="00BC192A"/>
    <w:rsid w:val="00BC1941"/>
    <w:rsid w:val="00BC196B"/>
    <w:rsid w:val="00BC2436"/>
    <w:rsid w:val="00BC2482"/>
    <w:rsid w:val="00BC3924"/>
    <w:rsid w:val="00BC3989"/>
    <w:rsid w:val="00BC3E49"/>
    <w:rsid w:val="00BC4C1D"/>
    <w:rsid w:val="00BC5D49"/>
    <w:rsid w:val="00BC5E07"/>
    <w:rsid w:val="00BC6411"/>
    <w:rsid w:val="00BC6463"/>
    <w:rsid w:val="00BC6BBF"/>
    <w:rsid w:val="00BC7B5E"/>
    <w:rsid w:val="00BC7D2C"/>
    <w:rsid w:val="00BC7EAA"/>
    <w:rsid w:val="00BD0B0F"/>
    <w:rsid w:val="00BD1599"/>
    <w:rsid w:val="00BD20DC"/>
    <w:rsid w:val="00BD20E0"/>
    <w:rsid w:val="00BD290C"/>
    <w:rsid w:val="00BD37F9"/>
    <w:rsid w:val="00BD3A56"/>
    <w:rsid w:val="00BD3A7D"/>
    <w:rsid w:val="00BD3EB3"/>
    <w:rsid w:val="00BD4339"/>
    <w:rsid w:val="00BD43D5"/>
    <w:rsid w:val="00BD46F7"/>
    <w:rsid w:val="00BD4B2F"/>
    <w:rsid w:val="00BD5266"/>
    <w:rsid w:val="00BD52A8"/>
    <w:rsid w:val="00BD59A7"/>
    <w:rsid w:val="00BD5CD4"/>
    <w:rsid w:val="00BD61A0"/>
    <w:rsid w:val="00BD6766"/>
    <w:rsid w:val="00BD6874"/>
    <w:rsid w:val="00BD688F"/>
    <w:rsid w:val="00BD6AF2"/>
    <w:rsid w:val="00BD6CA9"/>
    <w:rsid w:val="00BD6D44"/>
    <w:rsid w:val="00BD7BAC"/>
    <w:rsid w:val="00BE0149"/>
    <w:rsid w:val="00BE0D24"/>
    <w:rsid w:val="00BE1377"/>
    <w:rsid w:val="00BE13C0"/>
    <w:rsid w:val="00BE1924"/>
    <w:rsid w:val="00BE1E2E"/>
    <w:rsid w:val="00BE2263"/>
    <w:rsid w:val="00BE25CC"/>
    <w:rsid w:val="00BE2620"/>
    <w:rsid w:val="00BE2AC5"/>
    <w:rsid w:val="00BE2D88"/>
    <w:rsid w:val="00BE31C1"/>
    <w:rsid w:val="00BE3A6C"/>
    <w:rsid w:val="00BE3E72"/>
    <w:rsid w:val="00BE478C"/>
    <w:rsid w:val="00BE4D78"/>
    <w:rsid w:val="00BE63B3"/>
    <w:rsid w:val="00BE6DCD"/>
    <w:rsid w:val="00BE783B"/>
    <w:rsid w:val="00BE7E28"/>
    <w:rsid w:val="00BF0194"/>
    <w:rsid w:val="00BF0548"/>
    <w:rsid w:val="00BF122F"/>
    <w:rsid w:val="00BF1551"/>
    <w:rsid w:val="00BF15C5"/>
    <w:rsid w:val="00BF2050"/>
    <w:rsid w:val="00BF2A49"/>
    <w:rsid w:val="00BF2A58"/>
    <w:rsid w:val="00BF2B69"/>
    <w:rsid w:val="00BF4AD5"/>
    <w:rsid w:val="00BF4C31"/>
    <w:rsid w:val="00BF634B"/>
    <w:rsid w:val="00BF66D5"/>
    <w:rsid w:val="00BF6744"/>
    <w:rsid w:val="00BF704F"/>
    <w:rsid w:val="00C0021A"/>
    <w:rsid w:val="00C00478"/>
    <w:rsid w:val="00C00C9B"/>
    <w:rsid w:val="00C00D0A"/>
    <w:rsid w:val="00C00DF2"/>
    <w:rsid w:val="00C00E13"/>
    <w:rsid w:val="00C01732"/>
    <w:rsid w:val="00C01D6F"/>
    <w:rsid w:val="00C020FC"/>
    <w:rsid w:val="00C02563"/>
    <w:rsid w:val="00C029F4"/>
    <w:rsid w:val="00C02C25"/>
    <w:rsid w:val="00C02C37"/>
    <w:rsid w:val="00C03615"/>
    <w:rsid w:val="00C0399B"/>
    <w:rsid w:val="00C03F48"/>
    <w:rsid w:val="00C04259"/>
    <w:rsid w:val="00C04C16"/>
    <w:rsid w:val="00C04D97"/>
    <w:rsid w:val="00C0556F"/>
    <w:rsid w:val="00C05771"/>
    <w:rsid w:val="00C05A56"/>
    <w:rsid w:val="00C05F23"/>
    <w:rsid w:val="00C060C2"/>
    <w:rsid w:val="00C060E1"/>
    <w:rsid w:val="00C06584"/>
    <w:rsid w:val="00C070E9"/>
    <w:rsid w:val="00C07533"/>
    <w:rsid w:val="00C075FA"/>
    <w:rsid w:val="00C07BC6"/>
    <w:rsid w:val="00C103CF"/>
    <w:rsid w:val="00C10DB0"/>
    <w:rsid w:val="00C117F8"/>
    <w:rsid w:val="00C11EA9"/>
    <w:rsid w:val="00C12381"/>
    <w:rsid w:val="00C127D5"/>
    <w:rsid w:val="00C12A9E"/>
    <w:rsid w:val="00C12BC4"/>
    <w:rsid w:val="00C12BE6"/>
    <w:rsid w:val="00C13812"/>
    <w:rsid w:val="00C13FC0"/>
    <w:rsid w:val="00C14140"/>
    <w:rsid w:val="00C141C1"/>
    <w:rsid w:val="00C14C03"/>
    <w:rsid w:val="00C15B62"/>
    <w:rsid w:val="00C1616F"/>
    <w:rsid w:val="00C168BA"/>
    <w:rsid w:val="00C16D7E"/>
    <w:rsid w:val="00C17464"/>
    <w:rsid w:val="00C17648"/>
    <w:rsid w:val="00C177CF"/>
    <w:rsid w:val="00C179D6"/>
    <w:rsid w:val="00C17AD0"/>
    <w:rsid w:val="00C2014C"/>
    <w:rsid w:val="00C20178"/>
    <w:rsid w:val="00C2017A"/>
    <w:rsid w:val="00C20550"/>
    <w:rsid w:val="00C20887"/>
    <w:rsid w:val="00C2115A"/>
    <w:rsid w:val="00C2134C"/>
    <w:rsid w:val="00C220AB"/>
    <w:rsid w:val="00C220D9"/>
    <w:rsid w:val="00C22E2C"/>
    <w:rsid w:val="00C22F35"/>
    <w:rsid w:val="00C230E3"/>
    <w:rsid w:val="00C2349E"/>
    <w:rsid w:val="00C23DED"/>
    <w:rsid w:val="00C241AF"/>
    <w:rsid w:val="00C241F7"/>
    <w:rsid w:val="00C254BE"/>
    <w:rsid w:val="00C256FF"/>
    <w:rsid w:val="00C25DD2"/>
    <w:rsid w:val="00C26388"/>
    <w:rsid w:val="00C2657F"/>
    <w:rsid w:val="00C2670C"/>
    <w:rsid w:val="00C26DC7"/>
    <w:rsid w:val="00C27917"/>
    <w:rsid w:val="00C27D42"/>
    <w:rsid w:val="00C30064"/>
    <w:rsid w:val="00C30139"/>
    <w:rsid w:val="00C31593"/>
    <w:rsid w:val="00C3173F"/>
    <w:rsid w:val="00C31A29"/>
    <w:rsid w:val="00C31BD5"/>
    <w:rsid w:val="00C329C1"/>
    <w:rsid w:val="00C3319E"/>
    <w:rsid w:val="00C33377"/>
    <w:rsid w:val="00C33432"/>
    <w:rsid w:val="00C3363F"/>
    <w:rsid w:val="00C33760"/>
    <w:rsid w:val="00C33C72"/>
    <w:rsid w:val="00C33E9D"/>
    <w:rsid w:val="00C33FBD"/>
    <w:rsid w:val="00C34286"/>
    <w:rsid w:val="00C34934"/>
    <w:rsid w:val="00C36509"/>
    <w:rsid w:val="00C3652F"/>
    <w:rsid w:val="00C36EB2"/>
    <w:rsid w:val="00C37160"/>
    <w:rsid w:val="00C378CE"/>
    <w:rsid w:val="00C40214"/>
    <w:rsid w:val="00C4041F"/>
    <w:rsid w:val="00C40B70"/>
    <w:rsid w:val="00C4116D"/>
    <w:rsid w:val="00C4152E"/>
    <w:rsid w:val="00C42252"/>
    <w:rsid w:val="00C42495"/>
    <w:rsid w:val="00C42B28"/>
    <w:rsid w:val="00C42CD0"/>
    <w:rsid w:val="00C4523A"/>
    <w:rsid w:val="00C4571A"/>
    <w:rsid w:val="00C45E21"/>
    <w:rsid w:val="00C46598"/>
    <w:rsid w:val="00C46ACC"/>
    <w:rsid w:val="00C47037"/>
    <w:rsid w:val="00C476FD"/>
    <w:rsid w:val="00C47836"/>
    <w:rsid w:val="00C50133"/>
    <w:rsid w:val="00C5036A"/>
    <w:rsid w:val="00C50405"/>
    <w:rsid w:val="00C50651"/>
    <w:rsid w:val="00C50939"/>
    <w:rsid w:val="00C50D37"/>
    <w:rsid w:val="00C51012"/>
    <w:rsid w:val="00C51209"/>
    <w:rsid w:val="00C5156F"/>
    <w:rsid w:val="00C51613"/>
    <w:rsid w:val="00C51C0F"/>
    <w:rsid w:val="00C5222B"/>
    <w:rsid w:val="00C52817"/>
    <w:rsid w:val="00C53935"/>
    <w:rsid w:val="00C5395B"/>
    <w:rsid w:val="00C53BFF"/>
    <w:rsid w:val="00C54063"/>
    <w:rsid w:val="00C54220"/>
    <w:rsid w:val="00C54478"/>
    <w:rsid w:val="00C546C5"/>
    <w:rsid w:val="00C54C45"/>
    <w:rsid w:val="00C551F8"/>
    <w:rsid w:val="00C55273"/>
    <w:rsid w:val="00C55A99"/>
    <w:rsid w:val="00C56BAE"/>
    <w:rsid w:val="00C56BC6"/>
    <w:rsid w:val="00C56EFD"/>
    <w:rsid w:val="00C56FFC"/>
    <w:rsid w:val="00C5726B"/>
    <w:rsid w:val="00C572BB"/>
    <w:rsid w:val="00C574BF"/>
    <w:rsid w:val="00C605E6"/>
    <w:rsid w:val="00C60D26"/>
    <w:rsid w:val="00C616D3"/>
    <w:rsid w:val="00C61CC0"/>
    <w:rsid w:val="00C6391C"/>
    <w:rsid w:val="00C649CE"/>
    <w:rsid w:val="00C64A4B"/>
    <w:rsid w:val="00C64AE3"/>
    <w:rsid w:val="00C64BA7"/>
    <w:rsid w:val="00C64C5B"/>
    <w:rsid w:val="00C6530A"/>
    <w:rsid w:val="00C655C8"/>
    <w:rsid w:val="00C6583E"/>
    <w:rsid w:val="00C661C3"/>
    <w:rsid w:val="00C66221"/>
    <w:rsid w:val="00C664F1"/>
    <w:rsid w:val="00C6712B"/>
    <w:rsid w:val="00C67241"/>
    <w:rsid w:val="00C70891"/>
    <w:rsid w:val="00C7111A"/>
    <w:rsid w:val="00C71933"/>
    <w:rsid w:val="00C7224F"/>
    <w:rsid w:val="00C7333E"/>
    <w:rsid w:val="00C73662"/>
    <w:rsid w:val="00C7426D"/>
    <w:rsid w:val="00C74922"/>
    <w:rsid w:val="00C74C48"/>
    <w:rsid w:val="00C75B0B"/>
    <w:rsid w:val="00C76412"/>
    <w:rsid w:val="00C76812"/>
    <w:rsid w:val="00C7725D"/>
    <w:rsid w:val="00C77BBA"/>
    <w:rsid w:val="00C77E68"/>
    <w:rsid w:val="00C803BF"/>
    <w:rsid w:val="00C812DC"/>
    <w:rsid w:val="00C8138D"/>
    <w:rsid w:val="00C81517"/>
    <w:rsid w:val="00C81793"/>
    <w:rsid w:val="00C8226E"/>
    <w:rsid w:val="00C823AA"/>
    <w:rsid w:val="00C827DD"/>
    <w:rsid w:val="00C82BB2"/>
    <w:rsid w:val="00C82C13"/>
    <w:rsid w:val="00C8398D"/>
    <w:rsid w:val="00C844E3"/>
    <w:rsid w:val="00C84BD9"/>
    <w:rsid w:val="00C84DAC"/>
    <w:rsid w:val="00C84DB7"/>
    <w:rsid w:val="00C8599D"/>
    <w:rsid w:val="00C85D34"/>
    <w:rsid w:val="00C85E61"/>
    <w:rsid w:val="00C86484"/>
    <w:rsid w:val="00C8679C"/>
    <w:rsid w:val="00C8685B"/>
    <w:rsid w:val="00C872C2"/>
    <w:rsid w:val="00C878F0"/>
    <w:rsid w:val="00C87A12"/>
    <w:rsid w:val="00C90BFB"/>
    <w:rsid w:val="00C916C3"/>
    <w:rsid w:val="00C91AB1"/>
    <w:rsid w:val="00C9215D"/>
    <w:rsid w:val="00C92D55"/>
    <w:rsid w:val="00C92F3C"/>
    <w:rsid w:val="00C93494"/>
    <w:rsid w:val="00C93967"/>
    <w:rsid w:val="00C93C28"/>
    <w:rsid w:val="00C93C65"/>
    <w:rsid w:val="00C9475C"/>
    <w:rsid w:val="00C9497B"/>
    <w:rsid w:val="00C94C6C"/>
    <w:rsid w:val="00C94D05"/>
    <w:rsid w:val="00C94FCA"/>
    <w:rsid w:val="00C94FCF"/>
    <w:rsid w:val="00C9571D"/>
    <w:rsid w:val="00C95F3C"/>
    <w:rsid w:val="00C95FC4"/>
    <w:rsid w:val="00C966B5"/>
    <w:rsid w:val="00C96759"/>
    <w:rsid w:val="00C96987"/>
    <w:rsid w:val="00C97245"/>
    <w:rsid w:val="00C97AB1"/>
    <w:rsid w:val="00C97C0A"/>
    <w:rsid w:val="00C97E04"/>
    <w:rsid w:val="00C97EF3"/>
    <w:rsid w:val="00CA01AE"/>
    <w:rsid w:val="00CA0721"/>
    <w:rsid w:val="00CA0AD0"/>
    <w:rsid w:val="00CA19F4"/>
    <w:rsid w:val="00CA222A"/>
    <w:rsid w:val="00CA2817"/>
    <w:rsid w:val="00CA28A9"/>
    <w:rsid w:val="00CA2A48"/>
    <w:rsid w:val="00CA3631"/>
    <w:rsid w:val="00CA3B14"/>
    <w:rsid w:val="00CA40A7"/>
    <w:rsid w:val="00CA4341"/>
    <w:rsid w:val="00CA4FA4"/>
    <w:rsid w:val="00CA4FEE"/>
    <w:rsid w:val="00CA59CF"/>
    <w:rsid w:val="00CA62D7"/>
    <w:rsid w:val="00CA6338"/>
    <w:rsid w:val="00CA655E"/>
    <w:rsid w:val="00CA6680"/>
    <w:rsid w:val="00CA6694"/>
    <w:rsid w:val="00CA74F5"/>
    <w:rsid w:val="00CA76DD"/>
    <w:rsid w:val="00CA7AED"/>
    <w:rsid w:val="00CB0593"/>
    <w:rsid w:val="00CB0B8D"/>
    <w:rsid w:val="00CB0D81"/>
    <w:rsid w:val="00CB102D"/>
    <w:rsid w:val="00CB1138"/>
    <w:rsid w:val="00CB14B9"/>
    <w:rsid w:val="00CB1C33"/>
    <w:rsid w:val="00CB1F0D"/>
    <w:rsid w:val="00CB25B9"/>
    <w:rsid w:val="00CB2A7F"/>
    <w:rsid w:val="00CB2C6E"/>
    <w:rsid w:val="00CB32FA"/>
    <w:rsid w:val="00CB34FF"/>
    <w:rsid w:val="00CB3F49"/>
    <w:rsid w:val="00CB3FD1"/>
    <w:rsid w:val="00CB44E5"/>
    <w:rsid w:val="00CB4C15"/>
    <w:rsid w:val="00CB5DA3"/>
    <w:rsid w:val="00CB6245"/>
    <w:rsid w:val="00CB64FA"/>
    <w:rsid w:val="00CB65C4"/>
    <w:rsid w:val="00CB762B"/>
    <w:rsid w:val="00CC0542"/>
    <w:rsid w:val="00CC1278"/>
    <w:rsid w:val="00CC132D"/>
    <w:rsid w:val="00CC169A"/>
    <w:rsid w:val="00CC17E4"/>
    <w:rsid w:val="00CC2FD1"/>
    <w:rsid w:val="00CC3417"/>
    <w:rsid w:val="00CC36B7"/>
    <w:rsid w:val="00CC3800"/>
    <w:rsid w:val="00CC3DDE"/>
    <w:rsid w:val="00CC4D62"/>
    <w:rsid w:val="00CC5519"/>
    <w:rsid w:val="00CC5573"/>
    <w:rsid w:val="00CC5BFB"/>
    <w:rsid w:val="00CC62EB"/>
    <w:rsid w:val="00CC63CA"/>
    <w:rsid w:val="00CC648F"/>
    <w:rsid w:val="00CC6910"/>
    <w:rsid w:val="00CC728A"/>
    <w:rsid w:val="00CC7797"/>
    <w:rsid w:val="00CC79B0"/>
    <w:rsid w:val="00CC7B5D"/>
    <w:rsid w:val="00CC7D6C"/>
    <w:rsid w:val="00CC7E97"/>
    <w:rsid w:val="00CD02B7"/>
    <w:rsid w:val="00CD0931"/>
    <w:rsid w:val="00CD0EF3"/>
    <w:rsid w:val="00CD0F76"/>
    <w:rsid w:val="00CD0FD3"/>
    <w:rsid w:val="00CD10F4"/>
    <w:rsid w:val="00CD1F9D"/>
    <w:rsid w:val="00CD222F"/>
    <w:rsid w:val="00CD331D"/>
    <w:rsid w:val="00CD3999"/>
    <w:rsid w:val="00CD4424"/>
    <w:rsid w:val="00CD4446"/>
    <w:rsid w:val="00CD4702"/>
    <w:rsid w:val="00CD47EE"/>
    <w:rsid w:val="00CD53E6"/>
    <w:rsid w:val="00CD582F"/>
    <w:rsid w:val="00CD66B1"/>
    <w:rsid w:val="00CD70F5"/>
    <w:rsid w:val="00CD7884"/>
    <w:rsid w:val="00CD78FA"/>
    <w:rsid w:val="00CD7EE1"/>
    <w:rsid w:val="00CD7EF4"/>
    <w:rsid w:val="00CE01CB"/>
    <w:rsid w:val="00CE0632"/>
    <w:rsid w:val="00CE0ECD"/>
    <w:rsid w:val="00CE1513"/>
    <w:rsid w:val="00CE1633"/>
    <w:rsid w:val="00CE1A35"/>
    <w:rsid w:val="00CE1D27"/>
    <w:rsid w:val="00CE1F8C"/>
    <w:rsid w:val="00CE23F9"/>
    <w:rsid w:val="00CE2488"/>
    <w:rsid w:val="00CE27F6"/>
    <w:rsid w:val="00CE2C26"/>
    <w:rsid w:val="00CE2E03"/>
    <w:rsid w:val="00CE3534"/>
    <w:rsid w:val="00CE3539"/>
    <w:rsid w:val="00CE373F"/>
    <w:rsid w:val="00CE416A"/>
    <w:rsid w:val="00CE4935"/>
    <w:rsid w:val="00CE4AA1"/>
    <w:rsid w:val="00CE4C1E"/>
    <w:rsid w:val="00CE5274"/>
    <w:rsid w:val="00CE532F"/>
    <w:rsid w:val="00CE57B5"/>
    <w:rsid w:val="00CE714C"/>
    <w:rsid w:val="00CE7206"/>
    <w:rsid w:val="00CE7299"/>
    <w:rsid w:val="00CE7364"/>
    <w:rsid w:val="00CE7531"/>
    <w:rsid w:val="00CE764D"/>
    <w:rsid w:val="00CE77D2"/>
    <w:rsid w:val="00CE7C5B"/>
    <w:rsid w:val="00CE7E53"/>
    <w:rsid w:val="00CF0231"/>
    <w:rsid w:val="00CF0467"/>
    <w:rsid w:val="00CF05F8"/>
    <w:rsid w:val="00CF060B"/>
    <w:rsid w:val="00CF082F"/>
    <w:rsid w:val="00CF124B"/>
    <w:rsid w:val="00CF1DA6"/>
    <w:rsid w:val="00CF1F90"/>
    <w:rsid w:val="00CF23D0"/>
    <w:rsid w:val="00CF25B6"/>
    <w:rsid w:val="00CF2739"/>
    <w:rsid w:val="00CF2E47"/>
    <w:rsid w:val="00CF3E09"/>
    <w:rsid w:val="00CF42F9"/>
    <w:rsid w:val="00CF4402"/>
    <w:rsid w:val="00CF445E"/>
    <w:rsid w:val="00CF4C9F"/>
    <w:rsid w:val="00CF4F7E"/>
    <w:rsid w:val="00CF57ED"/>
    <w:rsid w:val="00CF5952"/>
    <w:rsid w:val="00CF59FF"/>
    <w:rsid w:val="00CF601A"/>
    <w:rsid w:val="00CF6251"/>
    <w:rsid w:val="00CF62D5"/>
    <w:rsid w:val="00CF6A0E"/>
    <w:rsid w:val="00CF6F21"/>
    <w:rsid w:val="00CF70D3"/>
    <w:rsid w:val="00CF7132"/>
    <w:rsid w:val="00CF76A2"/>
    <w:rsid w:val="00CF7916"/>
    <w:rsid w:val="00D002B2"/>
    <w:rsid w:val="00D008B5"/>
    <w:rsid w:val="00D02161"/>
    <w:rsid w:val="00D0249C"/>
    <w:rsid w:val="00D026C0"/>
    <w:rsid w:val="00D02826"/>
    <w:rsid w:val="00D02C10"/>
    <w:rsid w:val="00D02D98"/>
    <w:rsid w:val="00D038D3"/>
    <w:rsid w:val="00D03F7C"/>
    <w:rsid w:val="00D045DF"/>
    <w:rsid w:val="00D04B37"/>
    <w:rsid w:val="00D053B1"/>
    <w:rsid w:val="00D059EF"/>
    <w:rsid w:val="00D05BBC"/>
    <w:rsid w:val="00D060C8"/>
    <w:rsid w:val="00D0671F"/>
    <w:rsid w:val="00D06C58"/>
    <w:rsid w:val="00D072C5"/>
    <w:rsid w:val="00D077E6"/>
    <w:rsid w:val="00D1023E"/>
    <w:rsid w:val="00D10AD0"/>
    <w:rsid w:val="00D1121E"/>
    <w:rsid w:val="00D1130C"/>
    <w:rsid w:val="00D11E42"/>
    <w:rsid w:val="00D12A09"/>
    <w:rsid w:val="00D12FD8"/>
    <w:rsid w:val="00D1333D"/>
    <w:rsid w:val="00D134ED"/>
    <w:rsid w:val="00D13D5E"/>
    <w:rsid w:val="00D13FEF"/>
    <w:rsid w:val="00D142E8"/>
    <w:rsid w:val="00D1544C"/>
    <w:rsid w:val="00D15737"/>
    <w:rsid w:val="00D15976"/>
    <w:rsid w:val="00D15F76"/>
    <w:rsid w:val="00D16131"/>
    <w:rsid w:val="00D16648"/>
    <w:rsid w:val="00D16DCF"/>
    <w:rsid w:val="00D16E14"/>
    <w:rsid w:val="00D175EB"/>
    <w:rsid w:val="00D1786D"/>
    <w:rsid w:val="00D203A6"/>
    <w:rsid w:val="00D20400"/>
    <w:rsid w:val="00D20AEE"/>
    <w:rsid w:val="00D217A2"/>
    <w:rsid w:val="00D2260C"/>
    <w:rsid w:val="00D22B39"/>
    <w:rsid w:val="00D23080"/>
    <w:rsid w:val="00D2357F"/>
    <w:rsid w:val="00D25121"/>
    <w:rsid w:val="00D2562C"/>
    <w:rsid w:val="00D25769"/>
    <w:rsid w:val="00D25998"/>
    <w:rsid w:val="00D25BED"/>
    <w:rsid w:val="00D264D0"/>
    <w:rsid w:val="00D268F8"/>
    <w:rsid w:val="00D269AC"/>
    <w:rsid w:val="00D26A79"/>
    <w:rsid w:val="00D26ACD"/>
    <w:rsid w:val="00D26F10"/>
    <w:rsid w:val="00D2715F"/>
    <w:rsid w:val="00D275C8"/>
    <w:rsid w:val="00D31308"/>
    <w:rsid w:val="00D3172A"/>
    <w:rsid w:val="00D31BA8"/>
    <w:rsid w:val="00D31E54"/>
    <w:rsid w:val="00D31F71"/>
    <w:rsid w:val="00D32023"/>
    <w:rsid w:val="00D32947"/>
    <w:rsid w:val="00D3295E"/>
    <w:rsid w:val="00D346A9"/>
    <w:rsid w:val="00D34CEF"/>
    <w:rsid w:val="00D34D17"/>
    <w:rsid w:val="00D34D4E"/>
    <w:rsid w:val="00D34ED6"/>
    <w:rsid w:val="00D34EE9"/>
    <w:rsid w:val="00D35195"/>
    <w:rsid w:val="00D37099"/>
    <w:rsid w:val="00D40B27"/>
    <w:rsid w:val="00D40F17"/>
    <w:rsid w:val="00D41036"/>
    <w:rsid w:val="00D41BB8"/>
    <w:rsid w:val="00D41CD7"/>
    <w:rsid w:val="00D4223B"/>
    <w:rsid w:val="00D42BA6"/>
    <w:rsid w:val="00D433E4"/>
    <w:rsid w:val="00D43DD0"/>
    <w:rsid w:val="00D43EDB"/>
    <w:rsid w:val="00D44239"/>
    <w:rsid w:val="00D448DC"/>
    <w:rsid w:val="00D44E64"/>
    <w:rsid w:val="00D44F9C"/>
    <w:rsid w:val="00D4520D"/>
    <w:rsid w:val="00D4580B"/>
    <w:rsid w:val="00D458C4"/>
    <w:rsid w:val="00D45B1A"/>
    <w:rsid w:val="00D463B6"/>
    <w:rsid w:val="00D4684E"/>
    <w:rsid w:val="00D468A6"/>
    <w:rsid w:val="00D470C9"/>
    <w:rsid w:val="00D471DB"/>
    <w:rsid w:val="00D47531"/>
    <w:rsid w:val="00D4770C"/>
    <w:rsid w:val="00D47764"/>
    <w:rsid w:val="00D50C00"/>
    <w:rsid w:val="00D51027"/>
    <w:rsid w:val="00D5189C"/>
    <w:rsid w:val="00D51FC2"/>
    <w:rsid w:val="00D5239F"/>
    <w:rsid w:val="00D53268"/>
    <w:rsid w:val="00D54650"/>
    <w:rsid w:val="00D5488D"/>
    <w:rsid w:val="00D55579"/>
    <w:rsid w:val="00D5564C"/>
    <w:rsid w:val="00D562A3"/>
    <w:rsid w:val="00D56992"/>
    <w:rsid w:val="00D56D9B"/>
    <w:rsid w:val="00D5704E"/>
    <w:rsid w:val="00D57444"/>
    <w:rsid w:val="00D57DA9"/>
    <w:rsid w:val="00D60671"/>
    <w:rsid w:val="00D608F9"/>
    <w:rsid w:val="00D60B9F"/>
    <w:rsid w:val="00D60D16"/>
    <w:rsid w:val="00D610CE"/>
    <w:rsid w:val="00D613C9"/>
    <w:rsid w:val="00D615DC"/>
    <w:rsid w:val="00D61723"/>
    <w:rsid w:val="00D61AD3"/>
    <w:rsid w:val="00D631FC"/>
    <w:rsid w:val="00D636B8"/>
    <w:rsid w:val="00D639ED"/>
    <w:rsid w:val="00D63F7C"/>
    <w:rsid w:val="00D64100"/>
    <w:rsid w:val="00D645E4"/>
    <w:rsid w:val="00D646A4"/>
    <w:rsid w:val="00D6492E"/>
    <w:rsid w:val="00D649EF"/>
    <w:rsid w:val="00D65422"/>
    <w:rsid w:val="00D6570A"/>
    <w:rsid w:val="00D65D8D"/>
    <w:rsid w:val="00D6635C"/>
    <w:rsid w:val="00D66BFE"/>
    <w:rsid w:val="00D66E6B"/>
    <w:rsid w:val="00D67366"/>
    <w:rsid w:val="00D674A0"/>
    <w:rsid w:val="00D70008"/>
    <w:rsid w:val="00D70E3B"/>
    <w:rsid w:val="00D70F98"/>
    <w:rsid w:val="00D72063"/>
    <w:rsid w:val="00D7233D"/>
    <w:rsid w:val="00D726A8"/>
    <w:rsid w:val="00D72B34"/>
    <w:rsid w:val="00D73188"/>
    <w:rsid w:val="00D7325E"/>
    <w:rsid w:val="00D73359"/>
    <w:rsid w:val="00D7339E"/>
    <w:rsid w:val="00D734FF"/>
    <w:rsid w:val="00D742EA"/>
    <w:rsid w:val="00D743CE"/>
    <w:rsid w:val="00D7484A"/>
    <w:rsid w:val="00D74B8E"/>
    <w:rsid w:val="00D768E6"/>
    <w:rsid w:val="00D770D8"/>
    <w:rsid w:val="00D77121"/>
    <w:rsid w:val="00D772F0"/>
    <w:rsid w:val="00D80B91"/>
    <w:rsid w:val="00D80CBB"/>
    <w:rsid w:val="00D816D0"/>
    <w:rsid w:val="00D81E38"/>
    <w:rsid w:val="00D83032"/>
    <w:rsid w:val="00D83162"/>
    <w:rsid w:val="00D8331F"/>
    <w:rsid w:val="00D83645"/>
    <w:rsid w:val="00D838D6"/>
    <w:rsid w:val="00D83F2C"/>
    <w:rsid w:val="00D84A8E"/>
    <w:rsid w:val="00D85869"/>
    <w:rsid w:val="00D863B7"/>
    <w:rsid w:val="00D8683A"/>
    <w:rsid w:val="00D87108"/>
    <w:rsid w:val="00D87BEE"/>
    <w:rsid w:val="00D87FFE"/>
    <w:rsid w:val="00D90552"/>
    <w:rsid w:val="00D90E9F"/>
    <w:rsid w:val="00D90F32"/>
    <w:rsid w:val="00D91363"/>
    <w:rsid w:val="00D91685"/>
    <w:rsid w:val="00D91789"/>
    <w:rsid w:val="00D91AF8"/>
    <w:rsid w:val="00D92906"/>
    <w:rsid w:val="00D92D19"/>
    <w:rsid w:val="00D92F93"/>
    <w:rsid w:val="00D93261"/>
    <w:rsid w:val="00D949AC"/>
    <w:rsid w:val="00D94AE4"/>
    <w:rsid w:val="00D9558D"/>
    <w:rsid w:val="00D95C31"/>
    <w:rsid w:val="00D95DAB"/>
    <w:rsid w:val="00D96B28"/>
    <w:rsid w:val="00D97DBD"/>
    <w:rsid w:val="00DA05B8"/>
    <w:rsid w:val="00DA064C"/>
    <w:rsid w:val="00DA0733"/>
    <w:rsid w:val="00DA0A2A"/>
    <w:rsid w:val="00DA0BC4"/>
    <w:rsid w:val="00DA0F0D"/>
    <w:rsid w:val="00DA1053"/>
    <w:rsid w:val="00DA1348"/>
    <w:rsid w:val="00DA18F5"/>
    <w:rsid w:val="00DA1D52"/>
    <w:rsid w:val="00DA2088"/>
    <w:rsid w:val="00DA2E81"/>
    <w:rsid w:val="00DA38F2"/>
    <w:rsid w:val="00DA4180"/>
    <w:rsid w:val="00DA42DD"/>
    <w:rsid w:val="00DA42F4"/>
    <w:rsid w:val="00DA489A"/>
    <w:rsid w:val="00DA4B99"/>
    <w:rsid w:val="00DA563B"/>
    <w:rsid w:val="00DA5BE1"/>
    <w:rsid w:val="00DA5E7E"/>
    <w:rsid w:val="00DA6626"/>
    <w:rsid w:val="00DA6B20"/>
    <w:rsid w:val="00DA7538"/>
    <w:rsid w:val="00DA75D1"/>
    <w:rsid w:val="00DA7978"/>
    <w:rsid w:val="00DA7E0C"/>
    <w:rsid w:val="00DB0810"/>
    <w:rsid w:val="00DB09B5"/>
    <w:rsid w:val="00DB0F06"/>
    <w:rsid w:val="00DB1C53"/>
    <w:rsid w:val="00DB1DC1"/>
    <w:rsid w:val="00DB2C15"/>
    <w:rsid w:val="00DB373A"/>
    <w:rsid w:val="00DB379E"/>
    <w:rsid w:val="00DB3D63"/>
    <w:rsid w:val="00DB51F7"/>
    <w:rsid w:val="00DB5B23"/>
    <w:rsid w:val="00DB5C1D"/>
    <w:rsid w:val="00DB63B7"/>
    <w:rsid w:val="00DB646F"/>
    <w:rsid w:val="00DB67AB"/>
    <w:rsid w:val="00DB681F"/>
    <w:rsid w:val="00DB6A75"/>
    <w:rsid w:val="00DB6B2A"/>
    <w:rsid w:val="00DB6BCC"/>
    <w:rsid w:val="00DB6F71"/>
    <w:rsid w:val="00DB7133"/>
    <w:rsid w:val="00DB7482"/>
    <w:rsid w:val="00DB77D4"/>
    <w:rsid w:val="00DB7BC9"/>
    <w:rsid w:val="00DB7F68"/>
    <w:rsid w:val="00DC0137"/>
    <w:rsid w:val="00DC07FB"/>
    <w:rsid w:val="00DC0DF0"/>
    <w:rsid w:val="00DC1362"/>
    <w:rsid w:val="00DC1473"/>
    <w:rsid w:val="00DC247A"/>
    <w:rsid w:val="00DC2A6A"/>
    <w:rsid w:val="00DC2E8D"/>
    <w:rsid w:val="00DC352D"/>
    <w:rsid w:val="00DC404F"/>
    <w:rsid w:val="00DC410E"/>
    <w:rsid w:val="00DC4213"/>
    <w:rsid w:val="00DC4585"/>
    <w:rsid w:val="00DC49E7"/>
    <w:rsid w:val="00DC5498"/>
    <w:rsid w:val="00DC5A6D"/>
    <w:rsid w:val="00DC6156"/>
    <w:rsid w:val="00DC655D"/>
    <w:rsid w:val="00DC6C7E"/>
    <w:rsid w:val="00DC6E88"/>
    <w:rsid w:val="00DC7346"/>
    <w:rsid w:val="00DC7670"/>
    <w:rsid w:val="00DC772B"/>
    <w:rsid w:val="00DC7DD9"/>
    <w:rsid w:val="00DD0547"/>
    <w:rsid w:val="00DD05E5"/>
    <w:rsid w:val="00DD07F7"/>
    <w:rsid w:val="00DD0A88"/>
    <w:rsid w:val="00DD0F72"/>
    <w:rsid w:val="00DD15BC"/>
    <w:rsid w:val="00DD173C"/>
    <w:rsid w:val="00DD1A61"/>
    <w:rsid w:val="00DD2DE2"/>
    <w:rsid w:val="00DD2F40"/>
    <w:rsid w:val="00DD3328"/>
    <w:rsid w:val="00DD33DD"/>
    <w:rsid w:val="00DD36F4"/>
    <w:rsid w:val="00DD3EBF"/>
    <w:rsid w:val="00DD4200"/>
    <w:rsid w:val="00DD46EC"/>
    <w:rsid w:val="00DD4D9B"/>
    <w:rsid w:val="00DD4FB9"/>
    <w:rsid w:val="00DD539F"/>
    <w:rsid w:val="00DD60E4"/>
    <w:rsid w:val="00DD6FEF"/>
    <w:rsid w:val="00DD7929"/>
    <w:rsid w:val="00DE0CDC"/>
    <w:rsid w:val="00DE0DBE"/>
    <w:rsid w:val="00DE1517"/>
    <w:rsid w:val="00DE1DF9"/>
    <w:rsid w:val="00DE1E1C"/>
    <w:rsid w:val="00DE20FE"/>
    <w:rsid w:val="00DE2148"/>
    <w:rsid w:val="00DE2398"/>
    <w:rsid w:val="00DE24B5"/>
    <w:rsid w:val="00DE24D7"/>
    <w:rsid w:val="00DE2C7F"/>
    <w:rsid w:val="00DE321B"/>
    <w:rsid w:val="00DE3553"/>
    <w:rsid w:val="00DE3ABF"/>
    <w:rsid w:val="00DE442A"/>
    <w:rsid w:val="00DE479A"/>
    <w:rsid w:val="00DE47DE"/>
    <w:rsid w:val="00DE4884"/>
    <w:rsid w:val="00DE50FC"/>
    <w:rsid w:val="00DE522C"/>
    <w:rsid w:val="00DE537C"/>
    <w:rsid w:val="00DE56EB"/>
    <w:rsid w:val="00DE59DA"/>
    <w:rsid w:val="00DE59E8"/>
    <w:rsid w:val="00DE6265"/>
    <w:rsid w:val="00DE626D"/>
    <w:rsid w:val="00DE631D"/>
    <w:rsid w:val="00DE6620"/>
    <w:rsid w:val="00DE6733"/>
    <w:rsid w:val="00DE6C1C"/>
    <w:rsid w:val="00DE6F1E"/>
    <w:rsid w:val="00DE6F82"/>
    <w:rsid w:val="00DE700B"/>
    <w:rsid w:val="00DE7050"/>
    <w:rsid w:val="00DE74B9"/>
    <w:rsid w:val="00DE7945"/>
    <w:rsid w:val="00DF055B"/>
    <w:rsid w:val="00DF133A"/>
    <w:rsid w:val="00DF1C79"/>
    <w:rsid w:val="00DF201D"/>
    <w:rsid w:val="00DF225F"/>
    <w:rsid w:val="00DF23B6"/>
    <w:rsid w:val="00DF2B38"/>
    <w:rsid w:val="00DF2D10"/>
    <w:rsid w:val="00DF3316"/>
    <w:rsid w:val="00DF44E0"/>
    <w:rsid w:val="00DF4801"/>
    <w:rsid w:val="00DF4ABD"/>
    <w:rsid w:val="00DF4B6D"/>
    <w:rsid w:val="00DF5030"/>
    <w:rsid w:val="00DF54C0"/>
    <w:rsid w:val="00DF5C1D"/>
    <w:rsid w:val="00DF656C"/>
    <w:rsid w:val="00DF65AD"/>
    <w:rsid w:val="00DF67AE"/>
    <w:rsid w:val="00DF70F0"/>
    <w:rsid w:val="00E005D4"/>
    <w:rsid w:val="00E0071D"/>
    <w:rsid w:val="00E00B81"/>
    <w:rsid w:val="00E00E9B"/>
    <w:rsid w:val="00E01199"/>
    <w:rsid w:val="00E01ACA"/>
    <w:rsid w:val="00E03AB5"/>
    <w:rsid w:val="00E047CF"/>
    <w:rsid w:val="00E04A8C"/>
    <w:rsid w:val="00E05D83"/>
    <w:rsid w:val="00E10363"/>
    <w:rsid w:val="00E109FC"/>
    <w:rsid w:val="00E10E88"/>
    <w:rsid w:val="00E11577"/>
    <w:rsid w:val="00E11BAB"/>
    <w:rsid w:val="00E11BBC"/>
    <w:rsid w:val="00E11D67"/>
    <w:rsid w:val="00E12C60"/>
    <w:rsid w:val="00E13040"/>
    <w:rsid w:val="00E13CB9"/>
    <w:rsid w:val="00E1452B"/>
    <w:rsid w:val="00E1464C"/>
    <w:rsid w:val="00E14739"/>
    <w:rsid w:val="00E1510C"/>
    <w:rsid w:val="00E155DF"/>
    <w:rsid w:val="00E15B96"/>
    <w:rsid w:val="00E1601E"/>
    <w:rsid w:val="00E16EB1"/>
    <w:rsid w:val="00E16F2F"/>
    <w:rsid w:val="00E17C38"/>
    <w:rsid w:val="00E2022F"/>
    <w:rsid w:val="00E21430"/>
    <w:rsid w:val="00E21468"/>
    <w:rsid w:val="00E21B4C"/>
    <w:rsid w:val="00E21D49"/>
    <w:rsid w:val="00E22A22"/>
    <w:rsid w:val="00E2383A"/>
    <w:rsid w:val="00E23929"/>
    <w:rsid w:val="00E23DC2"/>
    <w:rsid w:val="00E23E69"/>
    <w:rsid w:val="00E24714"/>
    <w:rsid w:val="00E24C0B"/>
    <w:rsid w:val="00E24C2A"/>
    <w:rsid w:val="00E24C32"/>
    <w:rsid w:val="00E25A62"/>
    <w:rsid w:val="00E263F6"/>
    <w:rsid w:val="00E266E8"/>
    <w:rsid w:val="00E26B73"/>
    <w:rsid w:val="00E26ED1"/>
    <w:rsid w:val="00E27540"/>
    <w:rsid w:val="00E30178"/>
    <w:rsid w:val="00E306ED"/>
    <w:rsid w:val="00E30945"/>
    <w:rsid w:val="00E31470"/>
    <w:rsid w:val="00E3147E"/>
    <w:rsid w:val="00E326EC"/>
    <w:rsid w:val="00E32E3D"/>
    <w:rsid w:val="00E32E6A"/>
    <w:rsid w:val="00E32E7B"/>
    <w:rsid w:val="00E331CB"/>
    <w:rsid w:val="00E338C1"/>
    <w:rsid w:val="00E33BE5"/>
    <w:rsid w:val="00E33BE6"/>
    <w:rsid w:val="00E34134"/>
    <w:rsid w:val="00E342F5"/>
    <w:rsid w:val="00E34EF1"/>
    <w:rsid w:val="00E353E8"/>
    <w:rsid w:val="00E3558C"/>
    <w:rsid w:val="00E35D7A"/>
    <w:rsid w:val="00E35E9C"/>
    <w:rsid w:val="00E36028"/>
    <w:rsid w:val="00E361F8"/>
    <w:rsid w:val="00E40508"/>
    <w:rsid w:val="00E40D67"/>
    <w:rsid w:val="00E41023"/>
    <w:rsid w:val="00E41A52"/>
    <w:rsid w:val="00E41A6A"/>
    <w:rsid w:val="00E41CA3"/>
    <w:rsid w:val="00E42006"/>
    <w:rsid w:val="00E42239"/>
    <w:rsid w:val="00E423AD"/>
    <w:rsid w:val="00E42E09"/>
    <w:rsid w:val="00E434F8"/>
    <w:rsid w:val="00E434FB"/>
    <w:rsid w:val="00E43856"/>
    <w:rsid w:val="00E438DD"/>
    <w:rsid w:val="00E43CC8"/>
    <w:rsid w:val="00E4462D"/>
    <w:rsid w:val="00E446F4"/>
    <w:rsid w:val="00E44E11"/>
    <w:rsid w:val="00E47552"/>
    <w:rsid w:val="00E50116"/>
    <w:rsid w:val="00E5021E"/>
    <w:rsid w:val="00E50593"/>
    <w:rsid w:val="00E505B1"/>
    <w:rsid w:val="00E50C44"/>
    <w:rsid w:val="00E50F96"/>
    <w:rsid w:val="00E5183D"/>
    <w:rsid w:val="00E51975"/>
    <w:rsid w:val="00E51C10"/>
    <w:rsid w:val="00E51C94"/>
    <w:rsid w:val="00E51D7F"/>
    <w:rsid w:val="00E51FCC"/>
    <w:rsid w:val="00E52AD2"/>
    <w:rsid w:val="00E52B2E"/>
    <w:rsid w:val="00E539C5"/>
    <w:rsid w:val="00E541DA"/>
    <w:rsid w:val="00E54356"/>
    <w:rsid w:val="00E54668"/>
    <w:rsid w:val="00E546CE"/>
    <w:rsid w:val="00E549FD"/>
    <w:rsid w:val="00E54A48"/>
    <w:rsid w:val="00E54FD5"/>
    <w:rsid w:val="00E5579D"/>
    <w:rsid w:val="00E55CA8"/>
    <w:rsid w:val="00E55DF7"/>
    <w:rsid w:val="00E5634D"/>
    <w:rsid w:val="00E56D1B"/>
    <w:rsid w:val="00E570DB"/>
    <w:rsid w:val="00E57129"/>
    <w:rsid w:val="00E575A4"/>
    <w:rsid w:val="00E60167"/>
    <w:rsid w:val="00E60342"/>
    <w:rsid w:val="00E603EC"/>
    <w:rsid w:val="00E60737"/>
    <w:rsid w:val="00E60790"/>
    <w:rsid w:val="00E60FB7"/>
    <w:rsid w:val="00E61302"/>
    <w:rsid w:val="00E61400"/>
    <w:rsid w:val="00E61788"/>
    <w:rsid w:val="00E618A3"/>
    <w:rsid w:val="00E61D05"/>
    <w:rsid w:val="00E62506"/>
    <w:rsid w:val="00E625BE"/>
    <w:rsid w:val="00E62705"/>
    <w:rsid w:val="00E62CAF"/>
    <w:rsid w:val="00E62EFD"/>
    <w:rsid w:val="00E62F0B"/>
    <w:rsid w:val="00E635B9"/>
    <w:rsid w:val="00E63857"/>
    <w:rsid w:val="00E63894"/>
    <w:rsid w:val="00E63A71"/>
    <w:rsid w:val="00E641A9"/>
    <w:rsid w:val="00E6428E"/>
    <w:rsid w:val="00E642AA"/>
    <w:rsid w:val="00E64323"/>
    <w:rsid w:val="00E64439"/>
    <w:rsid w:val="00E649C4"/>
    <w:rsid w:val="00E6575F"/>
    <w:rsid w:val="00E65A68"/>
    <w:rsid w:val="00E6605E"/>
    <w:rsid w:val="00E660B0"/>
    <w:rsid w:val="00E664C5"/>
    <w:rsid w:val="00E66B40"/>
    <w:rsid w:val="00E66DF8"/>
    <w:rsid w:val="00E673AB"/>
    <w:rsid w:val="00E67963"/>
    <w:rsid w:val="00E67F58"/>
    <w:rsid w:val="00E705D0"/>
    <w:rsid w:val="00E70836"/>
    <w:rsid w:val="00E714F3"/>
    <w:rsid w:val="00E718FC"/>
    <w:rsid w:val="00E71978"/>
    <w:rsid w:val="00E719EB"/>
    <w:rsid w:val="00E71ED1"/>
    <w:rsid w:val="00E72D45"/>
    <w:rsid w:val="00E7316D"/>
    <w:rsid w:val="00E7375F"/>
    <w:rsid w:val="00E73CE5"/>
    <w:rsid w:val="00E73FB9"/>
    <w:rsid w:val="00E747DD"/>
    <w:rsid w:val="00E747E5"/>
    <w:rsid w:val="00E74A47"/>
    <w:rsid w:val="00E74C5A"/>
    <w:rsid w:val="00E74E99"/>
    <w:rsid w:val="00E751DF"/>
    <w:rsid w:val="00E7540C"/>
    <w:rsid w:val="00E7596F"/>
    <w:rsid w:val="00E763CF"/>
    <w:rsid w:val="00E77345"/>
    <w:rsid w:val="00E77717"/>
    <w:rsid w:val="00E804FC"/>
    <w:rsid w:val="00E80892"/>
    <w:rsid w:val="00E808F7"/>
    <w:rsid w:val="00E80EC0"/>
    <w:rsid w:val="00E810A8"/>
    <w:rsid w:val="00E81B4B"/>
    <w:rsid w:val="00E81B59"/>
    <w:rsid w:val="00E81C94"/>
    <w:rsid w:val="00E8226D"/>
    <w:rsid w:val="00E839E2"/>
    <w:rsid w:val="00E84193"/>
    <w:rsid w:val="00E8488A"/>
    <w:rsid w:val="00E849FF"/>
    <w:rsid w:val="00E84C46"/>
    <w:rsid w:val="00E85842"/>
    <w:rsid w:val="00E858BA"/>
    <w:rsid w:val="00E859CA"/>
    <w:rsid w:val="00E85F75"/>
    <w:rsid w:val="00E8607C"/>
    <w:rsid w:val="00E86651"/>
    <w:rsid w:val="00E87288"/>
    <w:rsid w:val="00E87B91"/>
    <w:rsid w:val="00E87F27"/>
    <w:rsid w:val="00E87F33"/>
    <w:rsid w:val="00E90865"/>
    <w:rsid w:val="00E915C5"/>
    <w:rsid w:val="00E9188E"/>
    <w:rsid w:val="00E91ECF"/>
    <w:rsid w:val="00E92576"/>
    <w:rsid w:val="00E927CA"/>
    <w:rsid w:val="00E92902"/>
    <w:rsid w:val="00E92A1A"/>
    <w:rsid w:val="00E92AC4"/>
    <w:rsid w:val="00E93726"/>
    <w:rsid w:val="00E93A3B"/>
    <w:rsid w:val="00E93AAA"/>
    <w:rsid w:val="00E93FB0"/>
    <w:rsid w:val="00E952AF"/>
    <w:rsid w:val="00E95A0B"/>
    <w:rsid w:val="00E965B4"/>
    <w:rsid w:val="00E965DB"/>
    <w:rsid w:val="00E9720F"/>
    <w:rsid w:val="00E97623"/>
    <w:rsid w:val="00E97884"/>
    <w:rsid w:val="00E9798F"/>
    <w:rsid w:val="00E97A5A"/>
    <w:rsid w:val="00E97BA6"/>
    <w:rsid w:val="00E97D83"/>
    <w:rsid w:val="00EA0A00"/>
    <w:rsid w:val="00EA0DC6"/>
    <w:rsid w:val="00EA1197"/>
    <w:rsid w:val="00EA19C4"/>
    <w:rsid w:val="00EA221A"/>
    <w:rsid w:val="00EA255C"/>
    <w:rsid w:val="00EA2D33"/>
    <w:rsid w:val="00EA2D87"/>
    <w:rsid w:val="00EA2E94"/>
    <w:rsid w:val="00EA2EE7"/>
    <w:rsid w:val="00EA3168"/>
    <w:rsid w:val="00EA3CF0"/>
    <w:rsid w:val="00EA4118"/>
    <w:rsid w:val="00EA4128"/>
    <w:rsid w:val="00EA472A"/>
    <w:rsid w:val="00EA4763"/>
    <w:rsid w:val="00EA48FF"/>
    <w:rsid w:val="00EA4F4D"/>
    <w:rsid w:val="00EA54AB"/>
    <w:rsid w:val="00EA5D10"/>
    <w:rsid w:val="00EA6328"/>
    <w:rsid w:val="00EA65D4"/>
    <w:rsid w:val="00EA6CD0"/>
    <w:rsid w:val="00EA70C8"/>
    <w:rsid w:val="00EA729F"/>
    <w:rsid w:val="00EA72A6"/>
    <w:rsid w:val="00EB0C12"/>
    <w:rsid w:val="00EB1365"/>
    <w:rsid w:val="00EB17DA"/>
    <w:rsid w:val="00EB20D8"/>
    <w:rsid w:val="00EB218C"/>
    <w:rsid w:val="00EB21FD"/>
    <w:rsid w:val="00EB257F"/>
    <w:rsid w:val="00EB25EE"/>
    <w:rsid w:val="00EB2905"/>
    <w:rsid w:val="00EB2A63"/>
    <w:rsid w:val="00EB2AB0"/>
    <w:rsid w:val="00EB2C87"/>
    <w:rsid w:val="00EB2DDD"/>
    <w:rsid w:val="00EB3174"/>
    <w:rsid w:val="00EB3343"/>
    <w:rsid w:val="00EB36E1"/>
    <w:rsid w:val="00EB3A57"/>
    <w:rsid w:val="00EB495F"/>
    <w:rsid w:val="00EB543D"/>
    <w:rsid w:val="00EB56CE"/>
    <w:rsid w:val="00EB5D78"/>
    <w:rsid w:val="00EB5EAD"/>
    <w:rsid w:val="00EB632B"/>
    <w:rsid w:val="00EB662C"/>
    <w:rsid w:val="00EB67D5"/>
    <w:rsid w:val="00EB6891"/>
    <w:rsid w:val="00EB6AD9"/>
    <w:rsid w:val="00EB6C81"/>
    <w:rsid w:val="00EB7435"/>
    <w:rsid w:val="00EB7FB8"/>
    <w:rsid w:val="00EC09FA"/>
    <w:rsid w:val="00EC1A3D"/>
    <w:rsid w:val="00EC1A84"/>
    <w:rsid w:val="00EC1CFC"/>
    <w:rsid w:val="00EC2144"/>
    <w:rsid w:val="00EC2C83"/>
    <w:rsid w:val="00EC425E"/>
    <w:rsid w:val="00EC42AD"/>
    <w:rsid w:val="00EC4C87"/>
    <w:rsid w:val="00EC51B2"/>
    <w:rsid w:val="00EC55D7"/>
    <w:rsid w:val="00EC5CB0"/>
    <w:rsid w:val="00EC65C8"/>
    <w:rsid w:val="00EC6F9B"/>
    <w:rsid w:val="00EC7B0E"/>
    <w:rsid w:val="00EC7F26"/>
    <w:rsid w:val="00ED0986"/>
    <w:rsid w:val="00ED0A4D"/>
    <w:rsid w:val="00ED19C4"/>
    <w:rsid w:val="00ED19E1"/>
    <w:rsid w:val="00ED20B7"/>
    <w:rsid w:val="00ED2EE5"/>
    <w:rsid w:val="00ED449A"/>
    <w:rsid w:val="00ED4A1F"/>
    <w:rsid w:val="00ED5000"/>
    <w:rsid w:val="00ED5002"/>
    <w:rsid w:val="00ED5012"/>
    <w:rsid w:val="00ED542F"/>
    <w:rsid w:val="00ED55ED"/>
    <w:rsid w:val="00ED572C"/>
    <w:rsid w:val="00ED6B8C"/>
    <w:rsid w:val="00ED70F2"/>
    <w:rsid w:val="00ED7834"/>
    <w:rsid w:val="00ED7925"/>
    <w:rsid w:val="00ED7AD9"/>
    <w:rsid w:val="00EE0585"/>
    <w:rsid w:val="00EE0C48"/>
    <w:rsid w:val="00EE0C62"/>
    <w:rsid w:val="00EE0E5D"/>
    <w:rsid w:val="00EE19F4"/>
    <w:rsid w:val="00EE1E16"/>
    <w:rsid w:val="00EE1ED9"/>
    <w:rsid w:val="00EE1EE5"/>
    <w:rsid w:val="00EE241D"/>
    <w:rsid w:val="00EE2ED6"/>
    <w:rsid w:val="00EE2F46"/>
    <w:rsid w:val="00EE3A10"/>
    <w:rsid w:val="00EE3B69"/>
    <w:rsid w:val="00EE3DEA"/>
    <w:rsid w:val="00EE423F"/>
    <w:rsid w:val="00EE4803"/>
    <w:rsid w:val="00EE4D27"/>
    <w:rsid w:val="00EE4F56"/>
    <w:rsid w:val="00EE5085"/>
    <w:rsid w:val="00EE5AFF"/>
    <w:rsid w:val="00EE5E02"/>
    <w:rsid w:val="00EE68B7"/>
    <w:rsid w:val="00EE68C6"/>
    <w:rsid w:val="00EE7053"/>
    <w:rsid w:val="00EE7C82"/>
    <w:rsid w:val="00EE7C8F"/>
    <w:rsid w:val="00EF036E"/>
    <w:rsid w:val="00EF0A51"/>
    <w:rsid w:val="00EF0F5D"/>
    <w:rsid w:val="00EF1B62"/>
    <w:rsid w:val="00EF218C"/>
    <w:rsid w:val="00EF2475"/>
    <w:rsid w:val="00EF2738"/>
    <w:rsid w:val="00EF34A1"/>
    <w:rsid w:val="00EF3566"/>
    <w:rsid w:val="00EF3881"/>
    <w:rsid w:val="00EF46EC"/>
    <w:rsid w:val="00EF485F"/>
    <w:rsid w:val="00EF4A9B"/>
    <w:rsid w:val="00EF56C8"/>
    <w:rsid w:val="00EF5A09"/>
    <w:rsid w:val="00EF5CE0"/>
    <w:rsid w:val="00EF5D30"/>
    <w:rsid w:val="00EF62ED"/>
    <w:rsid w:val="00EF67F1"/>
    <w:rsid w:val="00EF757F"/>
    <w:rsid w:val="00EF76E0"/>
    <w:rsid w:val="00EF77D5"/>
    <w:rsid w:val="00EF7A04"/>
    <w:rsid w:val="00F000C8"/>
    <w:rsid w:val="00F000F1"/>
    <w:rsid w:val="00F009EF"/>
    <w:rsid w:val="00F00F1D"/>
    <w:rsid w:val="00F01771"/>
    <w:rsid w:val="00F01D25"/>
    <w:rsid w:val="00F02E17"/>
    <w:rsid w:val="00F03011"/>
    <w:rsid w:val="00F03072"/>
    <w:rsid w:val="00F03150"/>
    <w:rsid w:val="00F03D58"/>
    <w:rsid w:val="00F04764"/>
    <w:rsid w:val="00F0492C"/>
    <w:rsid w:val="00F04F11"/>
    <w:rsid w:val="00F04F61"/>
    <w:rsid w:val="00F05690"/>
    <w:rsid w:val="00F0668A"/>
    <w:rsid w:val="00F07B04"/>
    <w:rsid w:val="00F07D6A"/>
    <w:rsid w:val="00F1025A"/>
    <w:rsid w:val="00F1048B"/>
    <w:rsid w:val="00F10CDF"/>
    <w:rsid w:val="00F11724"/>
    <w:rsid w:val="00F12739"/>
    <w:rsid w:val="00F133B9"/>
    <w:rsid w:val="00F1378D"/>
    <w:rsid w:val="00F1381B"/>
    <w:rsid w:val="00F139F0"/>
    <w:rsid w:val="00F13C19"/>
    <w:rsid w:val="00F142A4"/>
    <w:rsid w:val="00F146D4"/>
    <w:rsid w:val="00F148F2"/>
    <w:rsid w:val="00F14CDB"/>
    <w:rsid w:val="00F14E38"/>
    <w:rsid w:val="00F157D4"/>
    <w:rsid w:val="00F1584C"/>
    <w:rsid w:val="00F15938"/>
    <w:rsid w:val="00F15A30"/>
    <w:rsid w:val="00F1608B"/>
    <w:rsid w:val="00F16298"/>
    <w:rsid w:val="00F166A1"/>
    <w:rsid w:val="00F16BFE"/>
    <w:rsid w:val="00F17344"/>
    <w:rsid w:val="00F1786A"/>
    <w:rsid w:val="00F17924"/>
    <w:rsid w:val="00F17A36"/>
    <w:rsid w:val="00F17ECF"/>
    <w:rsid w:val="00F17F8E"/>
    <w:rsid w:val="00F2099C"/>
    <w:rsid w:val="00F20FCC"/>
    <w:rsid w:val="00F21E76"/>
    <w:rsid w:val="00F224AA"/>
    <w:rsid w:val="00F22666"/>
    <w:rsid w:val="00F22A35"/>
    <w:rsid w:val="00F22B00"/>
    <w:rsid w:val="00F22B8D"/>
    <w:rsid w:val="00F23388"/>
    <w:rsid w:val="00F234FD"/>
    <w:rsid w:val="00F2379B"/>
    <w:rsid w:val="00F23DB7"/>
    <w:rsid w:val="00F23E57"/>
    <w:rsid w:val="00F246C4"/>
    <w:rsid w:val="00F24AB0"/>
    <w:rsid w:val="00F260BE"/>
    <w:rsid w:val="00F262D0"/>
    <w:rsid w:val="00F271B1"/>
    <w:rsid w:val="00F27B6B"/>
    <w:rsid w:val="00F30093"/>
    <w:rsid w:val="00F30199"/>
    <w:rsid w:val="00F303B6"/>
    <w:rsid w:val="00F305DF"/>
    <w:rsid w:val="00F30D6F"/>
    <w:rsid w:val="00F31064"/>
    <w:rsid w:val="00F310F7"/>
    <w:rsid w:val="00F31215"/>
    <w:rsid w:val="00F3130E"/>
    <w:rsid w:val="00F31399"/>
    <w:rsid w:val="00F322CF"/>
    <w:rsid w:val="00F33E0F"/>
    <w:rsid w:val="00F34318"/>
    <w:rsid w:val="00F34342"/>
    <w:rsid w:val="00F34618"/>
    <w:rsid w:val="00F34970"/>
    <w:rsid w:val="00F34C17"/>
    <w:rsid w:val="00F35635"/>
    <w:rsid w:val="00F3564F"/>
    <w:rsid w:val="00F35C7D"/>
    <w:rsid w:val="00F36692"/>
    <w:rsid w:val="00F36F92"/>
    <w:rsid w:val="00F370A0"/>
    <w:rsid w:val="00F3741E"/>
    <w:rsid w:val="00F37671"/>
    <w:rsid w:val="00F37883"/>
    <w:rsid w:val="00F37B14"/>
    <w:rsid w:val="00F40095"/>
    <w:rsid w:val="00F40BE9"/>
    <w:rsid w:val="00F41189"/>
    <w:rsid w:val="00F412DE"/>
    <w:rsid w:val="00F41631"/>
    <w:rsid w:val="00F4195B"/>
    <w:rsid w:val="00F41964"/>
    <w:rsid w:val="00F41B22"/>
    <w:rsid w:val="00F4232E"/>
    <w:rsid w:val="00F42695"/>
    <w:rsid w:val="00F428DF"/>
    <w:rsid w:val="00F42D7E"/>
    <w:rsid w:val="00F42D8A"/>
    <w:rsid w:val="00F43AB1"/>
    <w:rsid w:val="00F44FD7"/>
    <w:rsid w:val="00F4733C"/>
    <w:rsid w:val="00F47C60"/>
    <w:rsid w:val="00F504F2"/>
    <w:rsid w:val="00F513F9"/>
    <w:rsid w:val="00F51401"/>
    <w:rsid w:val="00F5161D"/>
    <w:rsid w:val="00F5189F"/>
    <w:rsid w:val="00F51C2E"/>
    <w:rsid w:val="00F522C7"/>
    <w:rsid w:val="00F523A5"/>
    <w:rsid w:val="00F52E7B"/>
    <w:rsid w:val="00F52EF7"/>
    <w:rsid w:val="00F52F63"/>
    <w:rsid w:val="00F531BC"/>
    <w:rsid w:val="00F53477"/>
    <w:rsid w:val="00F53F42"/>
    <w:rsid w:val="00F5424D"/>
    <w:rsid w:val="00F55077"/>
    <w:rsid w:val="00F5508F"/>
    <w:rsid w:val="00F55883"/>
    <w:rsid w:val="00F559EE"/>
    <w:rsid w:val="00F56440"/>
    <w:rsid w:val="00F56E0F"/>
    <w:rsid w:val="00F5717B"/>
    <w:rsid w:val="00F573F8"/>
    <w:rsid w:val="00F574D2"/>
    <w:rsid w:val="00F57F56"/>
    <w:rsid w:val="00F6006E"/>
    <w:rsid w:val="00F602F3"/>
    <w:rsid w:val="00F603C2"/>
    <w:rsid w:val="00F60474"/>
    <w:rsid w:val="00F606A4"/>
    <w:rsid w:val="00F60790"/>
    <w:rsid w:val="00F60A2A"/>
    <w:rsid w:val="00F60BE7"/>
    <w:rsid w:val="00F613B3"/>
    <w:rsid w:val="00F61A99"/>
    <w:rsid w:val="00F61DF9"/>
    <w:rsid w:val="00F620E5"/>
    <w:rsid w:val="00F6266C"/>
    <w:rsid w:val="00F626C0"/>
    <w:rsid w:val="00F626F6"/>
    <w:rsid w:val="00F627EC"/>
    <w:rsid w:val="00F62AA0"/>
    <w:rsid w:val="00F62E53"/>
    <w:rsid w:val="00F63C2E"/>
    <w:rsid w:val="00F64098"/>
    <w:rsid w:val="00F64254"/>
    <w:rsid w:val="00F646AD"/>
    <w:rsid w:val="00F64CC2"/>
    <w:rsid w:val="00F659A8"/>
    <w:rsid w:val="00F65E56"/>
    <w:rsid w:val="00F66AC5"/>
    <w:rsid w:val="00F66B64"/>
    <w:rsid w:val="00F66D7D"/>
    <w:rsid w:val="00F66EC7"/>
    <w:rsid w:val="00F6719E"/>
    <w:rsid w:val="00F6795A"/>
    <w:rsid w:val="00F700CE"/>
    <w:rsid w:val="00F70462"/>
    <w:rsid w:val="00F7066C"/>
    <w:rsid w:val="00F709D2"/>
    <w:rsid w:val="00F70E76"/>
    <w:rsid w:val="00F71279"/>
    <w:rsid w:val="00F7164F"/>
    <w:rsid w:val="00F7286B"/>
    <w:rsid w:val="00F72D1A"/>
    <w:rsid w:val="00F7355B"/>
    <w:rsid w:val="00F735E4"/>
    <w:rsid w:val="00F74348"/>
    <w:rsid w:val="00F7455F"/>
    <w:rsid w:val="00F7481B"/>
    <w:rsid w:val="00F749B8"/>
    <w:rsid w:val="00F74B0E"/>
    <w:rsid w:val="00F75082"/>
    <w:rsid w:val="00F75324"/>
    <w:rsid w:val="00F75CAE"/>
    <w:rsid w:val="00F7600A"/>
    <w:rsid w:val="00F7690D"/>
    <w:rsid w:val="00F769BF"/>
    <w:rsid w:val="00F76C34"/>
    <w:rsid w:val="00F76C40"/>
    <w:rsid w:val="00F771FB"/>
    <w:rsid w:val="00F7720E"/>
    <w:rsid w:val="00F77842"/>
    <w:rsid w:val="00F80BC8"/>
    <w:rsid w:val="00F80DE6"/>
    <w:rsid w:val="00F81871"/>
    <w:rsid w:val="00F81A43"/>
    <w:rsid w:val="00F81E68"/>
    <w:rsid w:val="00F82A16"/>
    <w:rsid w:val="00F82A86"/>
    <w:rsid w:val="00F8329F"/>
    <w:rsid w:val="00F8345A"/>
    <w:rsid w:val="00F83772"/>
    <w:rsid w:val="00F83999"/>
    <w:rsid w:val="00F83E2A"/>
    <w:rsid w:val="00F84055"/>
    <w:rsid w:val="00F850E0"/>
    <w:rsid w:val="00F8539A"/>
    <w:rsid w:val="00F85875"/>
    <w:rsid w:val="00F86E82"/>
    <w:rsid w:val="00F86ECB"/>
    <w:rsid w:val="00F87261"/>
    <w:rsid w:val="00F87304"/>
    <w:rsid w:val="00F87314"/>
    <w:rsid w:val="00F87AF4"/>
    <w:rsid w:val="00F87B24"/>
    <w:rsid w:val="00F87B92"/>
    <w:rsid w:val="00F9049F"/>
    <w:rsid w:val="00F907CA"/>
    <w:rsid w:val="00F911BE"/>
    <w:rsid w:val="00F91451"/>
    <w:rsid w:val="00F91515"/>
    <w:rsid w:val="00F91590"/>
    <w:rsid w:val="00F91D99"/>
    <w:rsid w:val="00F9222F"/>
    <w:rsid w:val="00F92244"/>
    <w:rsid w:val="00F92ED7"/>
    <w:rsid w:val="00F92F5E"/>
    <w:rsid w:val="00F93292"/>
    <w:rsid w:val="00F93474"/>
    <w:rsid w:val="00F935A6"/>
    <w:rsid w:val="00F93E20"/>
    <w:rsid w:val="00F9400D"/>
    <w:rsid w:val="00F94558"/>
    <w:rsid w:val="00F945C3"/>
    <w:rsid w:val="00F94B94"/>
    <w:rsid w:val="00F94D51"/>
    <w:rsid w:val="00F94EDF"/>
    <w:rsid w:val="00F95334"/>
    <w:rsid w:val="00F956FD"/>
    <w:rsid w:val="00F95F5D"/>
    <w:rsid w:val="00F9602D"/>
    <w:rsid w:val="00F973D1"/>
    <w:rsid w:val="00F9794E"/>
    <w:rsid w:val="00F97F7E"/>
    <w:rsid w:val="00FA0230"/>
    <w:rsid w:val="00FA048A"/>
    <w:rsid w:val="00FA058E"/>
    <w:rsid w:val="00FA16F0"/>
    <w:rsid w:val="00FA280B"/>
    <w:rsid w:val="00FA2A0B"/>
    <w:rsid w:val="00FA36FA"/>
    <w:rsid w:val="00FA375B"/>
    <w:rsid w:val="00FA39A0"/>
    <w:rsid w:val="00FA3A7C"/>
    <w:rsid w:val="00FA4007"/>
    <w:rsid w:val="00FA415F"/>
    <w:rsid w:val="00FA422A"/>
    <w:rsid w:val="00FA447E"/>
    <w:rsid w:val="00FA4BA7"/>
    <w:rsid w:val="00FA50B3"/>
    <w:rsid w:val="00FA54AD"/>
    <w:rsid w:val="00FA573E"/>
    <w:rsid w:val="00FA5947"/>
    <w:rsid w:val="00FA61AA"/>
    <w:rsid w:val="00FA6CD2"/>
    <w:rsid w:val="00FA70C5"/>
    <w:rsid w:val="00FA73C2"/>
    <w:rsid w:val="00FA74E7"/>
    <w:rsid w:val="00FA78F2"/>
    <w:rsid w:val="00FA7A42"/>
    <w:rsid w:val="00FB072B"/>
    <w:rsid w:val="00FB0B9A"/>
    <w:rsid w:val="00FB0C8E"/>
    <w:rsid w:val="00FB12D9"/>
    <w:rsid w:val="00FB13B1"/>
    <w:rsid w:val="00FB13DF"/>
    <w:rsid w:val="00FB13EE"/>
    <w:rsid w:val="00FB1B06"/>
    <w:rsid w:val="00FB1C1C"/>
    <w:rsid w:val="00FB1D5A"/>
    <w:rsid w:val="00FB2117"/>
    <w:rsid w:val="00FB222A"/>
    <w:rsid w:val="00FB22BB"/>
    <w:rsid w:val="00FB2570"/>
    <w:rsid w:val="00FB2E47"/>
    <w:rsid w:val="00FB3BBB"/>
    <w:rsid w:val="00FB3C7C"/>
    <w:rsid w:val="00FB4D21"/>
    <w:rsid w:val="00FB5A57"/>
    <w:rsid w:val="00FB6619"/>
    <w:rsid w:val="00FB67F8"/>
    <w:rsid w:val="00FB7EE2"/>
    <w:rsid w:val="00FC0585"/>
    <w:rsid w:val="00FC1154"/>
    <w:rsid w:val="00FC1844"/>
    <w:rsid w:val="00FC188B"/>
    <w:rsid w:val="00FC194A"/>
    <w:rsid w:val="00FC1AA4"/>
    <w:rsid w:val="00FC1B42"/>
    <w:rsid w:val="00FC1D44"/>
    <w:rsid w:val="00FC1F86"/>
    <w:rsid w:val="00FC2325"/>
    <w:rsid w:val="00FC2BAF"/>
    <w:rsid w:val="00FC2D7C"/>
    <w:rsid w:val="00FC2FAD"/>
    <w:rsid w:val="00FC3202"/>
    <w:rsid w:val="00FC359E"/>
    <w:rsid w:val="00FC3631"/>
    <w:rsid w:val="00FC3C60"/>
    <w:rsid w:val="00FC4D9D"/>
    <w:rsid w:val="00FC4EBE"/>
    <w:rsid w:val="00FC572D"/>
    <w:rsid w:val="00FC57AC"/>
    <w:rsid w:val="00FC5854"/>
    <w:rsid w:val="00FC5EFD"/>
    <w:rsid w:val="00FC63D6"/>
    <w:rsid w:val="00FC6717"/>
    <w:rsid w:val="00FC7A40"/>
    <w:rsid w:val="00FC7DE7"/>
    <w:rsid w:val="00FC7E0C"/>
    <w:rsid w:val="00FC7FA0"/>
    <w:rsid w:val="00FD0E8E"/>
    <w:rsid w:val="00FD1139"/>
    <w:rsid w:val="00FD154E"/>
    <w:rsid w:val="00FD1B98"/>
    <w:rsid w:val="00FD1D02"/>
    <w:rsid w:val="00FD1EA9"/>
    <w:rsid w:val="00FD2155"/>
    <w:rsid w:val="00FD2161"/>
    <w:rsid w:val="00FD21CB"/>
    <w:rsid w:val="00FD2269"/>
    <w:rsid w:val="00FD260E"/>
    <w:rsid w:val="00FD2B6F"/>
    <w:rsid w:val="00FD30C9"/>
    <w:rsid w:val="00FD3A44"/>
    <w:rsid w:val="00FD44FC"/>
    <w:rsid w:val="00FD4752"/>
    <w:rsid w:val="00FD4E64"/>
    <w:rsid w:val="00FD5034"/>
    <w:rsid w:val="00FD5449"/>
    <w:rsid w:val="00FD5DAB"/>
    <w:rsid w:val="00FD6321"/>
    <w:rsid w:val="00FD7296"/>
    <w:rsid w:val="00FD740F"/>
    <w:rsid w:val="00FE0D28"/>
    <w:rsid w:val="00FE0E88"/>
    <w:rsid w:val="00FE0F0A"/>
    <w:rsid w:val="00FE11B0"/>
    <w:rsid w:val="00FE1D33"/>
    <w:rsid w:val="00FE1DC8"/>
    <w:rsid w:val="00FE2AC4"/>
    <w:rsid w:val="00FE34FB"/>
    <w:rsid w:val="00FE364D"/>
    <w:rsid w:val="00FE376A"/>
    <w:rsid w:val="00FE38DF"/>
    <w:rsid w:val="00FE3B43"/>
    <w:rsid w:val="00FE4358"/>
    <w:rsid w:val="00FE45ED"/>
    <w:rsid w:val="00FE4836"/>
    <w:rsid w:val="00FE4E39"/>
    <w:rsid w:val="00FE4FC0"/>
    <w:rsid w:val="00FE52CC"/>
    <w:rsid w:val="00FE531F"/>
    <w:rsid w:val="00FE5C43"/>
    <w:rsid w:val="00FE5D04"/>
    <w:rsid w:val="00FE5E6C"/>
    <w:rsid w:val="00FE6635"/>
    <w:rsid w:val="00FE66E1"/>
    <w:rsid w:val="00FE769E"/>
    <w:rsid w:val="00FE7AA2"/>
    <w:rsid w:val="00FF1069"/>
    <w:rsid w:val="00FF10A0"/>
    <w:rsid w:val="00FF1FA0"/>
    <w:rsid w:val="00FF288D"/>
    <w:rsid w:val="00FF30F3"/>
    <w:rsid w:val="00FF3846"/>
    <w:rsid w:val="00FF4091"/>
    <w:rsid w:val="00FF4216"/>
    <w:rsid w:val="00FF424B"/>
    <w:rsid w:val="00FF48E2"/>
    <w:rsid w:val="00FF521D"/>
    <w:rsid w:val="00FF5649"/>
    <w:rsid w:val="00FF592C"/>
    <w:rsid w:val="00FF60AB"/>
    <w:rsid w:val="00FF62E2"/>
    <w:rsid w:val="00FF6FBA"/>
    <w:rsid w:val="00FF78AF"/>
    <w:rsid w:val="00FF78C9"/>
    <w:rsid w:val="00FF7F0C"/>
    <w:rsid w:val="0351F444"/>
    <w:rsid w:val="042F7ABA"/>
    <w:rsid w:val="063431BA"/>
    <w:rsid w:val="11985E8F"/>
    <w:rsid w:val="13256A50"/>
    <w:rsid w:val="1876678B"/>
    <w:rsid w:val="18AC0A2F"/>
    <w:rsid w:val="192E1D34"/>
    <w:rsid w:val="1DCC389A"/>
    <w:rsid w:val="23A15C2C"/>
    <w:rsid w:val="26AEA54D"/>
    <w:rsid w:val="2A41E34E"/>
    <w:rsid w:val="2D139BC7"/>
    <w:rsid w:val="2DCD9115"/>
    <w:rsid w:val="2E89A395"/>
    <w:rsid w:val="49308059"/>
    <w:rsid w:val="495FF62D"/>
    <w:rsid w:val="497B514D"/>
    <w:rsid w:val="4C7F27C8"/>
    <w:rsid w:val="4F0F32C4"/>
    <w:rsid w:val="5F771940"/>
    <w:rsid w:val="791DAC84"/>
    <w:rsid w:val="7B0E2DFF"/>
    <w:rsid w:val="7F668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3408A8"/>
  <w14:defaultImageDpi w14:val="330"/>
  <w15:docId w15:val="{2414FF2A-FE58-47D5-AEE7-7F4644FE8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0302"/>
    <w:pPr>
      <w:spacing w:after="0" w:line="48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6635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C4571A"/>
    <w:pPr>
      <w:spacing w:line="360" w:lineRule="auto"/>
      <w:jc w:val="both"/>
      <w:outlineLvl w:val="1"/>
    </w:pPr>
    <w:rPr>
      <w:rFonts w:eastAsia="Times New Roman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6635"/>
    <w:pPr>
      <w:keepNext/>
      <w:keepLines/>
      <w:spacing w:before="200"/>
      <w:outlineLvl w:val="2"/>
    </w:pPr>
    <w:rPr>
      <w:rFonts w:eastAsiaTheme="majorEastAsia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7BD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04A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82DD7"/>
    <w:rPr>
      <w:i/>
      <w:iCs/>
    </w:rPr>
  </w:style>
  <w:style w:type="character" w:styleId="Hyperlink">
    <w:name w:val="Hyperlink"/>
    <w:basedOn w:val="DefaultParagraphFont"/>
    <w:uiPriority w:val="99"/>
    <w:unhideWhenUsed/>
    <w:rsid w:val="00282DD7"/>
    <w:rPr>
      <w:color w:val="0000FF"/>
      <w:u w:val="single"/>
    </w:rPr>
  </w:style>
  <w:style w:type="character" w:customStyle="1" w:styleId="citation">
    <w:name w:val="citation"/>
    <w:basedOn w:val="DefaultParagraphFont"/>
    <w:rsid w:val="00282DD7"/>
  </w:style>
  <w:style w:type="character" w:customStyle="1" w:styleId="ref-journal">
    <w:name w:val="ref-journal"/>
    <w:basedOn w:val="DefaultParagraphFont"/>
    <w:rsid w:val="00282DD7"/>
  </w:style>
  <w:style w:type="character" w:styleId="FollowedHyperlink">
    <w:name w:val="FollowedHyperlink"/>
    <w:basedOn w:val="DefaultParagraphFont"/>
    <w:uiPriority w:val="99"/>
    <w:semiHidden/>
    <w:unhideWhenUsed/>
    <w:rsid w:val="00A04129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007EFC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07EFC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007EFC"/>
    <w:pPr>
      <w:spacing w:line="24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007EFC"/>
    <w:rPr>
      <w:rFonts w:ascii="Times New Roman" w:hAnsi="Times New Roman" w:cs="Times New Roman"/>
      <w:noProof/>
      <w:sz w:val="24"/>
    </w:rPr>
  </w:style>
  <w:style w:type="paragraph" w:customStyle="1" w:styleId="svarticle">
    <w:name w:val="svarticle"/>
    <w:basedOn w:val="Normal"/>
    <w:rsid w:val="00182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240375"/>
    <w:pPr>
      <w:tabs>
        <w:tab w:val="center" w:pos="4536"/>
        <w:tab w:val="right" w:pos="9072"/>
      </w:tabs>
      <w:spacing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FooterChar">
    <w:name w:val="Footer Char"/>
    <w:basedOn w:val="DefaultParagraphFont"/>
    <w:link w:val="Footer"/>
    <w:uiPriority w:val="99"/>
    <w:rsid w:val="00240375"/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PageNumber">
    <w:name w:val="page number"/>
    <w:basedOn w:val="DefaultParagraphFont"/>
    <w:rsid w:val="00240375"/>
  </w:style>
  <w:style w:type="paragraph" w:styleId="Caption">
    <w:name w:val="caption"/>
    <w:basedOn w:val="Normal"/>
    <w:next w:val="Normal"/>
    <w:qFormat/>
    <w:rsid w:val="00240375"/>
    <w:pPr>
      <w:spacing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403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40375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4571A"/>
    <w:rPr>
      <w:rFonts w:ascii="Arial" w:eastAsia="Times New Roman" w:hAnsi="Arial" w:cs="Arial"/>
      <w:b/>
      <w:bCs/>
    </w:rPr>
  </w:style>
  <w:style w:type="paragraph" w:customStyle="1" w:styleId="TAMainText">
    <w:name w:val="TA_Main_Text"/>
    <w:basedOn w:val="Normal"/>
    <w:link w:val="TAMainTextChar"/>
    <w:rsid w:val="00E55CA8"/>
    <w:pPr>
      <w:ind w:firstLine="202"/>
      <w:jc w:val="both"/>
    </w:pPr>
    <w:rPr>
      <w:rFonts w:ascii="Times" w:eastAsia="Times New Roman" w:hAnsi="Times" w:cs="Times New Roman"/>
      <w:sz w:val="24"/>
      <w:szCs w:val="20"/>
    </w:rPr>
  </w:style>
  <w:style w:type="paragraph" w:styleId="NoSpacing">
    <w:name w:val="No Spacing"/>
    <w:uiPriority w:val="1"/>
    <w:qFormat/>
    <w:rsid w:val="00E55CA8"/>
    <w:pPr>
      <w:spacing w:after="0" w:line="240" w:lineRule="auto"/>
    </w:pPr>
  </w:style>
  <w:style w:type="character" w:customStyle="1" w:styleId="TAMainTextChar">
    <w:name w:val="TA_Main_Text Char"/>
    <w:basedOn w:val="DefaultParagraphFont"/>
    <w:link w:val="TAMainText"/>
    <w:rsid w:val="00E55CA8"/>
    <w:rPr>
      <w:rFonts w:ascii="Times" w:eastAsia="Times New Roman" w:hAnsi="Times" w:cs="Times New Roman"/>
      <w:sz w:val="24"/>
      <w:szCs w:val="20"/>
    </w:rPr>
  </w:style>
  <w:style w:type="paragraph" w:styleId="NormalWeb">
    <w:name w:val="Normal (Web)"/>
    <w:basedOn w:val="Normal"/>
    <w:uiPriority w:val="99"/>
    <w:unhideWhenUsed/>
    <w:rsid w:val="007331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8E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8E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E6635"/>
    <w:rPr>
      <w:rFonts w:ascii="Arial" w:eastAsiaTheme="majorEastAsia" w:hAnsi="Arial" w:cstheme="majorBidi"/>
      <w:b/>
      <w:bCs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AF3B2F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3B2F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3B2F"/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2F"/>
    <w:rPr>
      <w:rFonts w:ascii="Tahoma" w:hAnsi="Tahoma" w:cs="Tahoma"/>
      <w:b/>
      <w:bCs/>
      <w:sz w:val="16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06D4C"/>
  </w:style>
  <w:style w:type="paragraph" w:styleId="Revision">
    <w:name w:val="Revision"/>
    <w:hidden/>
    <w:uiPriority w:val="99"/>
    <w:semiHidden/>
    <w:rsid w:val="00506D4C"/>
    <w:pPr>
      <w:spacing w:after="0" w:line="240" w:lineRule="auto"/>
    </w:pPr>
  </w:style>
  <w:style w:type="table" w:styleId="TableGrid">
    <w:name w:val="Table Grid"/>
    <w:basedOn w:val="TableNormal"/>
    <w:rsid w:val="00B45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AFigureCaption">
    <w:name w:val="VA_Figure_Caption"/>
    <w:basedOn w:val="Normal"/>
    <w:next w:val="Normal"/>
    <w:rsid w:val="00224491"/>
    <w:pPr>
      <w:jc w:val="both"/>
    </w:pPr>
    <w:rPr>
      <w:rFonts w:ascii="Times" w:eastAsia="Times New Roman" w:hAnsi="Times" w:cs="Times New Roman"/>
      <w:sz w:val="24"/>
      <w:szCs w:val="20"/>
    </w:rPr>
  </w:style>
  <w:style w:type="character" w:customStyle="1" w:styleId="Signature1">
    <w:name w:val="Signature1"/>
    <w:basedOn w:val="DefaultParagraphFont"/>
    <w:rsid w:val="00C060E1"/>
  </w:style>
  <w:style w:type="character" w:customStyle="1" w:styleId="emphasiskeyword">
    <w:name w:val="emphasis_keyword"/>
    <w:basedOn w:val="DefaultParagraphFont"/>
    <w:rsid w:val="00E16EB1"/>
  </w:style>
  <w:style w:type="paragraph" w:styleId="BodyText">
    <w:name w:val="Body Text"/>
    <w:basedOn w:val="Normal"/>
    <w:link w:val="BodyTextChar"/>
    <w:uiPriority w:val="1"/>
    <w:qFormat/>
    <w:rsid w:val="00384FA2"/>
    <w:pPr>
      <w:widowControl w:val="0"/>
      <w:spacing w:line="240" w:lineRule="auto"/>
    </w:pPr>
    <w:rPr>
      <w:rFonts w:ascii="Book Antiqua" w:eastAsia="Book Antiqua" w:hAnsi="Book Antiqua" w:cs="Book Antiqua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384FA2"/>
    <w:rPr>
      <w:rFonts w:ascii="Book Antiqua" w:eastAsia="Book Antiqua" w:hAnsi="Book Antiqua" w:cs="Book Antiqua"/>
      <w:sz w:val="21"/>
      <w:szCs w:val="21"/>
    </w:rPr>
  </w:style>
  <w:style w:type="paragraph" w:customStyle="1" w:styleId="TableParagraph">
    <w:name w:val="Table Paragraph"/>
    <w:basedOn w:val="Normal"/>
    <w:uiPriority w:val="1"/>
    <w:qFormat/>
    <w:rsid w:val="00384FA2"/>
    <w:pPr>
      <w:widowControl w:val="0"/>
      <w:spacing w:line="256" w:lineRule="exact"/>
      <w:ind w:left="119"/>
      <w:jc w:val="center"/>
    </w:pPr>
    <w:rPr>
      <w:rFonts w:ascii="Book Antiqua" w:eastAsia="Book Antiqua" w:hAnsi="Book Antiqua" w:cs="Book Antiqua"/>
    </w:rPr>
  </w:style>
  <w:style w:type="table" w:styleId="LightShading">
    <w:name w:val="Light Shading"/>
    <w:basedOn w:val="TableNormal"/>
    <w:uiPriority w:val="60"/>
    <w:rsid w:val="00C542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C54220"/>
  </w:style>
  <w:style w:type="character" w:customStyle="1" w:styleId="Heading3Char">
    <w:name w:val="Heading 3 Char"/>
    <w:basedOn w:val="DefaultParagraphFont"/>
    <w:link w:val="Heading3"/>
    <w:rsid w:val="00FE6635"/>
    <w:rPr>
      <w:rFonts w:ascii="Arial" w:eastAsiaTheme="majorEastAsia" w:hAnsi="Arial" w:cs="Arial"/>
      <w:b/>
      <w:bCs/>
    </w:rPr>
  </w:style>
  <w:style w:type="character" w:customStyle="1" w:styleId="mw-headline">
    <w:name w:val="mw-headline"/>
    <w:basedOn w:val="DefaultParagraphFont"/>
    <w:rsid w:val="00C73662"/>
  </w:style>
  <w:style w:type="character" w:customStyle="1" w:styleId="maintext">
    <w:name w:val="maintext"/>
    <w:basedOn w:val="DefaultParagraphFont"/>
    <w:rsid w:val="0069277C"/>
  </w:style>
  <w:style w:type="character" w:customStyle="1" w:styleId="email-label">
    <w:name w:val="email-label"/>
    <w:basedOn w:val="DefaultParagraphFont"/>
    <w:rsid w:val="00D90F32"/>
  </w:style>
  <w:style w:type="character" w:customStyle="1" w:styleId="st">
    <w:name w:val="st"/>
    <w:basedOn w:val="DefaultParagraphFont"/>
    <w:rsid w:val="00C03615"/>
  </w:style>
  <w:style w:type="character" w:customStyle="1" w:styleId="Heading4Char">
    <w:name w:val="Heading 4 Char"/>
    <w:basedOn w:val="DefaultParagraphFont"/>
    <w:link w:val="Heading4"/>
    <w:uiPriority w:val="9"/>
    <w:semiHidden/>
    <w:rsid w:val="001B7BD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A56D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DC6"/>
  </w:style>
  <w:style w:type="character" w:customStyle="1" w:styleId="collabsible-text">
    <w:name w:val="collabsible-text"/>
    <w:basedOn w:val="DefaultParagraphFont"/>
    <w:rsid w:val="003D39B5"/>
  </w:style>
  <w:style w:type="character" w:customStyle="1" w:styleId="Heading5Char">
    <w:name w:val="Heading 5 Char"/>
    <w:basedOn w:val="DefaultParagraphFont"/>
    <w:link w:val="Heading5"/>
    <w:uiPriority w:val="9"/>
    <w:rsid w:val="009904A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ulltext-text">
    <w:name w:val="fulltext-text"/>
    <w:basedOn w:val="Normal"/>
    <w:rsid w:val="00990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608"/>
    <w:rPr>
      <w:b/>
      <w:bCs/>
    </w:rPr>
  </w:style>
  <w:style w:type="character" w:customStyle="1" w:styleId="highlight">
    <w:name w:val="highlight"/>
    <w:basedOn w:val="DefaultParagraphFont"/>
    <w:rsid w:val="00CB6245"/>
  </w:style>
  <w:style w:type="character" w:customStyle="1" w:styleId="inline-l2-heading">
    <w:name w:val="inline-l2-heading"/>
    <w:basedOn w:val="DefaultParagraphFont"/>
    <w:rsid w:val="00E66B40"/>
  </w:style>
  <w:style w:type="character" w:customStyle="1" w:styleId="named-content">
    <w:name w:val="named-content"/>
    <w:basedOn w:val="DefaultParagraphFont"/>
    <w:rsid w:val="00E66B40"/>
  </w:style>
  <w:style w:type="paragraph" w:styleId="ListParagraph">
    <w:name w:val="List Paragraph"/>
    <w:basedOn w:val="Normal"/>
    <w:uiPriority w:val="34"/>
    <w:qFormat/>
    <w:rsid w:val="00962A1B"/>
    <w:pPr>
      <w:ind w:left="720"/>
      <w:contextualSpacing/>
    </w:pPr>
  </w:style>
  <w:style w:type="character" w:customStyle="1" w:styleId="css-133coio">
    <w:name w:val="css-133coio"/>
    <w:basedOn w:val="DefaultParagraphFont"/>
    <w:rsid w:val="0079306D"/>
  </w:style>
  <w:style w:type="character" w:customStyle="1" w:styleId="orcid-id">
    <w:name w:val="orcid-id"/>
    <w:basedOn w:val="DefaultParagraphFont"/>
    <w:rsid w:val="00724173"/>
  </w:style>
  <w:style w:type="character" w:styleId="HTMLSample">
    <w:name w:val="HTML Sample"/>
    <w:basedOn w:val="DefaultParagraphFont"/>
    <w:uiPriority w:val="99"/>
    <w:semiHidden/>
    <w:unhideWhenUsed/>
    <w:rsid w:val="00594221"/>
    <w:rPr>
      <w:rFonts w:ascii="Courier New" w:eastAsia="Times New Roman" w:hAnsi="Courier New" w:cs="Courier New"/>
    </w:rPr>
  </w:style>
  <w:style w:type="paragraph" w:customStyle="1" w:styleId="Amount">
    <w:name w:val="Amount"/>
    <w:basedOn w:val="Normal"/>
    <w:rsid w:val="008C51E8"/>
    <w:pPr>
      <w:spacing w:line="240" w:lineRule="auto"/>
      <w:jc w:val="right"/>
    </w:pPr>
    <w:rPr>
      <w:rFonts w:ascii="Arial Narrow" w:eastAsia="Times New Roman" w:hAnsi="Arial Narrow" w:cs="Times New Roman"/>
      <w:color w:val="333333"/>
      <w:sz w:val="18"/>
      <w:szCs w:val="20"/>
    </w:rPr>
  </w:style>
  <w:style w:type="paragraph" w:customStyle="1" w:styleId="SMHeading">
    <w:name w:val="SM Heading"/>
    <w:basedOn w:val="Heading1"/>
    <w:rsid w:val="0062650F"/>
    <w:pPr>
      <w:keepLines w:val="0"/>
      <w:spacing w:before="240" w:after="60" w:line="240" w:lineRule="auto"/>
    </w:pPr>
    <w:rPr>
      <w:rFonts w:ascii="Times New Roman" w:eastAsia="Times New Roman" w:hAnsi="Times New Roman" w:cs="Times New Roman"/>
      <w:kern w:val="32"/>
      <w:sz w:val="24"/>
      <w:szCs w:val="24"/>
    </w:rPr>
  </w:style>
  <w:style w:type="paragraph" w:customStyle="1" w:styleId="SMcaption">
    <w:name w:val="SM caption"/>
    <w:basedOn w:val="Normal"/>
    <w:rsid w:val="0062650F"/>
    <w:pPr>
      <w:spacing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label">
    <w:name w:val="label"/>
    <w:basedOn w:val="DefaultParagraphFont"/>
    <w:rsid w:val="007B7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7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F2F045B9-91E8-4A8F-BC2F-64C3CDE1D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PI fuer Mol. Gen.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eierhofer;Yi Xiao</dc:creator>
  <cp:lastModifiedBy>Xiao Yi</cp:lastModifiedBy>
  <cp:revision>3</cp:revision>
  <cp:lastPrinted>2020-04-14T09:19:00Z</cp:lastPrinted>
  <dcterms:created xsi:type="dcterms:W3CDTF">2020-09-25T17:04:00Z</dcterms:created>
  <dcterms:modified xsi:type="dcterms:W3CDTF">2020-09-25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EditTotal">
    <vt:i4>16737</vt:i4>
  </property>
  <property fmtid="{D5CDD505-2E9C-101B-9397-08002B2CF9AE}" pid="4" name="LastTick">
    <vt:r8>43957.2295833333</vt:r8>
  </property>
  <property fmtid="{D5CDD505-2E9C-101B-9397-08002B2CF9AE}" pid="5" name="EditTimer">
    <vt:i4>5355</vt:i4>
  </property>
</Properties>
</file>